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6436D3" w14:textId="31C2573D" w:rsidR="006E065D" w:rsidRPr="00ED3C90" w:rsidRDefault="006E065D" w:rsidP="009D1C05">
      <w:pPr>
        <w:pStyle w:val="Title"/>
        <w:spacing w:before="120" w:after="120" w:line="360" w:lineRule="auto"/>
        <w:jc w:val="center"/>
        <w:rPr>
          <w:rFonts w:ascii="Aptos" w:hAnsi="Aptos" w:cs="Calibri"/>
          <w:sz w:val="72"/>
          <w:szCs w:val="72"/>
        </w:rPr>
      </w:pPr>
      <w:r w:rsidRPr="00ED3C90">
        <w:rPr>
          <w:rFonts w:ascii="Aptos" w:hAnsi="Aptos" w:cs="Calibri"/>
          <w:noProof/>
          <w:sz w:val="72"/>
          <w:szCs w:val="72"/>
        </w:rPr>
        <w:drawing>
          <wp:anchor distT="0" distB="0" distL="114300" distR="114300" simplePos="0" relativeHeight="251658240" behindDoc="1" locked="0" layoutInCell="1" allowOverlap="1" wp14:anchorId="7B9E484C" wp14:editId="7C870DB3">
            <wp:simplePos x="0" y="0"/>
            <wp:positionH relativeFrom="page">
              <wp:posOffset>5352637</wp:posOffset>
            </wp:positionH>
            <wp:positionV relativeFrom="paragraph">
              <wp:posOffset>-533578</wp:posOffset>
            </wp:positionV>
            <wp:extent cx="1943100" cy="7181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718185"/>
                    </a:xfrm>
                    <a:prstGeom prst="rect">
                      <a:avLst/>
                    </a:prstGeom>
                    <a:noFill/>
                    <a:ln>
                      <a:noFill/>
                    </a:ln>
                  </pic:spPr>
                </pic:pic>
              </a:graphicData>
            </a:graphic>
            <wp14:sizeRelH relativeFrom="page">
              <wp14:pctWidth>0</wp14:pctWidth>
            </wp14:sizeRelH>
            <wp14:sizeRelV relativeFrom="page">
              <wp14:pctHeight>0</wp14:pctHeight>
            </wp14:sizeRelV>
          </wp:anchor>
        </w:drawing>
      </w:r>
      <w:r w:rsidR="00B83208" w:rsidRPr="00ED3C90">
        <w:rPr>
          <w:rFonts w:ascii="Aptos" w:hAnsi="Aptos" w:cs="Calibri"/>
          <w:sz w:val="72"/>
          <w:szCs w:val="72"/>
        </w:rPr>
        <w:t xml:space="preserve">EEET2481 </w:t>
      </w:r>
    </w:p>
    <w:p w14:paraId="5DC2098A" w14:textId="0DAAFECE" w:rsidR="00FF1A08" w:rsidRPr="00ED3C90" w:rsidRDefault="00C32940" w:rsidP="009D1C05">
      <w:pPr>
        <w:pStyle w:val="Title"/>
        <w:spacing w:before="120" w:after="120" w:line="360" w:lineRule="auto"/>
        <w:jc w:val="center"/>
        <w:rPr>
          <w:rFonts w:ascii="Aptos" w:hAnsi="Aptos" w:cs="Calibri"/>
          <w:sz w:val="72"/>
          <w:szCs w:val="72"/>
        </w:rPr>
      </w:pPr>
      <w:r w:rsidRPr="00ED3C90">
        <w:rPr>
          <w:rFonts w:ascii="Aptos" w:hAnsi="Aptos" w:cs="Calibri"/>
          <w:sz w:val="72"/>
          <w:szCs w:val="72"/>
        </w:rPr>
        <w:t xml:space="preserve">Assessment </w:t>
      </w:r>
      <w:r w:rsidR="000F3C03" w:rsidRPr="00ED3C90">
        <w:rPr>
          <w:rFonts w:ascii="Aptos" w:hAnsi="Aptos" w:cs="Calibri"/>
          <w:sz w:val="72"/>
          <w:szCs w:val="72"/>
        </w:rPr>
        <w:t>3</w:t>
      </w:r>
      <w:r w:rsidR="006E4129" w:rsidRPr="00ED3C90">
        <w:rPr>
          <w:rFonts w:ascii="Aptos" w:hAnsi="Aptos" w:cs="Calibri"/>
          <w:sz w:val="72"/>
          <w:szCs w:val="72"/>
        </w:rPr>
        <w:t xml:space="preserve"> </w:t>
      </w:r>
      <w:r w:rsidR="00C72335" w:rsidRPr="00ED3C90">
        <w:rPr>
          <w:rFonts w:ascii="Aptos" w:hAnsi="Aptos" w:cs="Calibri"/>
          <w:sz w:val="72"/>
          <w:szCs w:val="72"/>
        </w:rPr>
        <w:t>(</w:t>
      </w:r>
      <w:r w:rsidR="00AC5158" w:rsidRPr="00ED3C90">
        <w:rPr>
          <w:rFonts w:ascii="Aptos" w:hAnsi="Aptos" w:cs="Calibri"/>
          <w:sz w:val="72"/>
          <w:szCs w:val="72"/>
        </w:rPr>
        <w:t>4</w:t>
      </w:r>
      <w:r w:rsidR="00C72335" w:rsidRPr="00ED3C90">
        <w:rPr>
          <w:rFonts w:ascii="Aptos" w:hAnsi="Aptos" w:cs="Calibri"/>
          <w:sz w:val="72"/>
          <w:szCs w:val="72"/>
        </w:rPr>
        <w:t>0 marks)</w:t>
      </w:r>
    </w:p>
    <w:p w14:paraId="2D9C6360" w14:textId="3ECB136A" w:rsidR="00491882" w:rsidRPr="00ED3C90" w:rsidRDefault="00491882" w:rsidP="009D1C05">
      <w:pPr>
        <w:pStyle w:val="Heading1"/>
        <w:spacing w:before="120" w:after="120" w:line="360" w:lineRule="auto"/>
        <w:rPr>
          <w:rFonts w:ascii="Aptos" w:hAnsi="Aptos"/>
        </w:rPr>
      </w:pPr>
      <w:r w:rsidRPr="00ED3C90">
        <w:rPr>
          <w:rFonts w:ascii="Aptos" w:hAnsi="Aptos"/>
        </w:rPr>
        <w:t>Instructions and Notes:</w:t>
      </w:r>
    </w:p>
    <w:p w14:paraId="1B954805" w14:textId="77777777" w:rsidR="008C4132" w:rsidRPr="00ED3C90" w:rsidRDefault="008C4132" w:rsidP="009D1C05">
      <w:pPr>
        <w:pStyle w:val="ListParagraph"/>
        <w:numPr>
          <w:ilvl w:val="0"/>
          <w:numId w:val="44"/>
        </w:numPr>
        <w:spacing w:before="120" w:after="120" w:line="360" w:lineRule="auto"/>
        <w:rPr>
          <w:rFonts w:ascii="Aptos" w:hAnsi="Aptos"/>
        </w:rPr>
      </w:pPr>
      <w:r w:rsidRPr="00ED3C90">
        <w:rPr>
          <w:rFonts w:ascii="Aptos" w:hAnsi="Aptos"/>
        </w:rPr>
        <w:t>This assessment must be completed by a group of two students. Both students are expected to collaborate and contribute equally to successfully complete the three exercises. Contributions will be assessed during the demonstration. Students who do not contribute meaningfully will receive a lower mark, and no contribution will result in zero marks.</w:t>
      </w:r>
    </w:p>
    <w:p w14:paraId="6524E75C" w14:textId="7E4DD06B" w:rsidR="008C4132" w:rsidRPr="00ED3C90" w:rsidRDefault="008C4132" w:rsidP="009D1C05">
      <w:pPr>
        <w:pStyle w:val="ListParagraph"/>
        <w:numPr>
          <w:ilvl w:val="0"/>
          <w:numId w:val="44"/>
        </w:numPr>
        <w:spacing w:before="120" w:after="120" w:line="360" w:lineRule="auto"/>
        <w:rPr>
          <w:rFonts w:ascii="Aptos" w:hAnsi="Aptos"/>
        </w:rPr>
      </w:pPr>
      <w:r w:rsidRPr="00ED3C90">
        <w:rPr>
          <w:rFonts w:ascii="Aptos" w:hAnsi="Aptos"/>
        </w:rPr>
        <w:t>Each team will participate in a demonstration session to present their solutions to the two exercises to the lecturer. During this session, individual students will be required to:</w:t>
      </w:r>
    </w:p>
    <w:p w14:paraId="1BC4DFB4" w14:textId="7D4BC57F" w:rsidR="008C4132" w:rsidRPr="00ED3C90" w:rsidRDefault="008C4132" w:rsidP="009D1C05">
      <w:pPr>
        <w:pStyle w:val="ListParagraph"/>
        <w:numPr>
          <w:ilvl w:val="0"/>
          <w:numId w:val="45"/>
        </w:numPr>
        <w:spacing w:before="120" w:after="120" w:line="360" w:lineRule="auto"/>
        <w:rPr>
          <w:rFonts w:ascii="Aptos" w:hAnsi="Aptos"/>
        </w:rPr>
      </w:pPr>
      <w:r w:rsidRPr="00ED3C90">
        <w:rPr>
          <w:rFonts w:ascii="Aptos" w:hAnsi="Aptos"/>
        </w:rPr>
        <w:t>Questions about the two exercises, including explaining how they solved them.</w:t>
      </w:r>
    </w:p>
    <w:p w14:paraId="7D2CA0E3" w14:textId="77777777" w:rsidR="008C4132" w:rsidRPr="00ED3C90" w:rsidRDefault="008C4132" w:rsidP="009D1C05">
      <w:pPr>
        <w:pStyle w:val="ListParagraph"/>
        <w:numPr>
          <w:ilvl w:val="0"/>
          <w:numId w:val="45"/>
        </w:numPr>
        <w:spacing w:before="120" w:after="120" w:line="360" w:lineRule="auto"/>
        <w:rPr>
          <w:rFonts w:ascii="Aptos" w:hAnsi="Aptos"/>
        </w:rPr>
      </w:pPr>
      <w:r w:rsidRPr="00ED3C90">
        <w:rPr>
          <w:rFonts w:ascii="Aptos" w:hAnsi="Aptos"/>
        </w:rPr>
        <w:t>Complete an additional exercise related to the studied topics.</w:t>
      </w:r>
    </w:p>
    <w:p w14:paraId="11EABD8C" w14:textId="0EDE31E4" w:rsidR="00BC551A" w:rsidRPr="00ED3C90" w:rsidRDefault="008C4132" w:rsidP="009D1C05">
      <w:pPr>
        <w:pStyle w:val="ListParagraph"/>
        <w:numPr>
          <w:ilvl w:val="0"/>
          <w:numId w:val="45"/>
        </w:numPr>
        <w:spacing w:before="120" w:after="120" w:line="360" w:lineRule="auto"/>
        <w:rPr>
          <w:rFonts w:ascii="Aptos" w:hAnsi="Aptos"/>
        </w:rPr>
      </w:pPr>
      <w:r w:rsidRPr="00ED3C90">
        <w:rPr>
          <w:rFonts w:ascii="Aptos" w:hAnsi="Aptos"/>
        </w:rPr>
        <w:t>Perform a measurement task involving OSC or VB.</w:t>
      </w:r>
    </w:p>
    <w:p w14:paraId="49EBE841" w14:textId="46E6E066" w:rsidR="00491882" w:rsidRPr="00ED3C90" w:rsidRDefault="00BC0B3F" w:rsidP="009D1C05">
      <w:pPr>
        <w:pStyle w:val="Heading1"/>
        <w:spacing w:before="120" w:after="120" w:line="360" w:lineRule="auto"/>
        <w:rPr>
          <w:rFonts w:ascii="Aptos" w:hAnsi="Aptos"/>
        </w:rPr>
      </w:pPr>
      <w:r w:rsidRPr="00ED3C90">
        <w:rPr>
          <w:rFonts w:ascii="Aptos" w:hAnsi="Aptos"/>
        </w:rPr>
        <w:t>Submission</w:t>
      </w:r>
      <w:r w:rsidR="00491882" w:rsidRPr="00ED3C90">
        <w:rPr>
          <w:rFonts w:ascii="Aptos" w:hAnsi="Aptos"/>
        </w:rPr>
        <w:t xml:space="preserve"> </w:t>
      </w:r>
    </w:p>
    <w:p w14:paraId="08EFD1C7" w14:textId="77777777" w:rsidR="00FA684A" w:rsidRPr="00ED3C90" w:rsidRDefault="00FA684A" w:rsidP="009D1C05">
      <w:pPr>
        <w:pStyle w:val="ListParagraph"/>
        <w:numPr>
          <w:ilvl w:val="0"/>
          <w:numId w:val="13"/>
        </w:numPr>
        <w:spacing w:before="120" w:after="120" w:line="360" w:lineRule="auto"/>
        <w:jc w:val="both"/>
        <w:rPr>
          <w:rFonts w:ascii="Aptos" w:hAnsi="Aptos"/>
        </w:rPr>
      </w:pPr>
      <w:r w:rsidRPr="00ED3C90">
        <w:rPr>
          <w:rFonts w:ascii="Aptos" w:hAnsi="Aptos"/>
        </w:rPr>
        <w:t>Each exercise requires a complete Keil MDK project that can be rebuilt and executed.</w:t>
      </w:r>
    </w:p>
    <w:p w14:paraId="50187E39" w14:textId="79F500DF" w:rsidR="00DD5363" w:rsidRPr="00ED3C90" w:rsidRDefault="00ED3C90" w:rsidP="009D1C05">
      <w:pPr>
        <w:pStyle w:val="ListParagraph"/>
        <w:numPr>
          <w:ilvl w:val="0"/>
          <w:numId w:val="13"/>
        </w:numPr>
        <w:spacing w:before="120" w:after="120" w:line="360" w:lineRule="auto"/>
        <w:jc w:val="both"/>
        <w:rPr>
          <w:rFonts w:ascii="Aptos" w:hAnsi="Aptos"/>
        </w:rPr>
      </w:pPr>
      <w:r w:rsidRPr="00ED3C90">
        <w:rPr>
          <w:rFonts w:ascii="Aptos" w:hAnsi="Aptos"/>
        </w:rPr>
        <w:t>Capture 4–5 waveforms depicting the transmission of 4–5 characters through UART and annotate them to verify accurate transmission of the intended characters (e.g., ‘H’, ‘S’, ‘3’) in accordance with the configured UART data framework and baud rate.</w:t>
      </w:r>
    </w:p>
    <w:p w14:paraId="64BFB098" w14:textId="77777777" w:rsidR="00D3704C" w:rsidRDefault="00C05E43" w:rsidP="009D1C05">
      <w:pPr>
        <w:pStyle w:val="ListParagraph"/>
        <w:numPr>
          <w:ilvl w:val="0"/>
          <w:numId w:val="13"/>
        </w:numPr>
        <w:spacing w:before="120" w:after="120" w:line="360" w:lineRule="auto"/>
        <w:jc w:val="both"/>
        <w:rPr>
          <w:rFonts w:ascii="Aptos" w:hAnsi="Aptos"/>
        </w:rPr>
      </w:pPr>
      <w:r w:rsidRPr="00ED3C90">
        <w:rPr>
          <w:rFonts w:ascii="Aptos" w:hAnsi="Aptos"/>
        </w:rPr>
        <w:t xml:space="preserve">In exercise </w:t>
      </w:r>
      <w:r w:rsidR="007B00B5" w:rsidRPr="00ED3C90">
        <w:rPr>
          <w:rFonts w:ascii="Aptos" w:hAnsi="Aptos"/>
        </w:rPr>
        <w:t>2</w:t>
      </w:r>
      <w:r w:rsidRPr="00ED3C90">
        <w:rPr>
          <w:rFonts w:ascii="Aptos" w:hAnsi="Aptos"/>
        </w:rPr>
        <w:t xml:space="preserve">, you are required to capture a waveform that </w:t>
      </w:r>
      <w:r w:rsidR="00ED3C90" w:rsidRPr="00ED3C90">
        <w:rPr>
          <w:rFonts w:ascii="Aptos" w:hAnsi="Aptos"/>
        </w:rPr>
        <w:t>shows</w:t>
      </w:r>
      <w:r w:rsidR="00FF7239" w:rsidRPr="00ED3C90">
        <w:rPr>
          <w:rFonts w:ascii="Aptos" w:hAnsi="Aptos"/>
        </w:rPr>
        <w:t xml:space="preserve"> the 1/10 second delay generated by a Timer interrupt of the NUC140 MCU. </w:t>
      </w:r>
    </w:p>
    <w:p w14:paraId="413CB505" w14:textId="5F79B20D" w:rsidR="00293C1B" w:rsidRPr="00D3704C" w:rsidRDefault="00D3704C" w:rsidP="009D1C05">
      <w:pPr>
        <w:pStyle w:val="ListParagraph"/>
        <w:numPr>
          <w:ilvl w:val="0"/>
          <w:numId w:val="13"/>
        </w:numPr>
        <w:spacing w:before="120" w:after="120" w:line="360" w:lineRule="auto"/>
        <w:jc w:val="both"/>
        <w:rPr>
          <w:rFonts w:ascii="Aptos" w:hAnsi="Aptos"/>
        </w:rPr>
      </w:pPr>
      <w:r w:rsidRPr="00D3704C">
        <w:rPr>
          <w:rFonts w:ascii="Aptos" w:hAnsi="Aptos"/>
          <w:lang w:val="en-AU"/>
        </w:rPr>
        <w:t>Each group may provide supporting documents, including a state diagram and additional materials that clarify their design and demonstrate their understanding.</w:t>
      </w:r>
    </w:p>
    <w:p w14:paraId="66A3BCF8" w14:textId="5A8C507F" w:rsidR="00DD5363" w:rsidRPr="00ED3C90" w:rsidRDefault="00DD5363" w:rsidP="009D1C05">
      <w:pPr>
        <w:pStyle w:val="Heading1"/>
        <w:spacing w:before="120" w:after="120" w:line="360" w:lineRule="auto"/>
        <w:rPr>
          <w:rFonts w:ascii="Aptos" w:hAnsi="Aptos"/>
        </w:rPr>
      </w:pPr>
      <w:r w:rsidRPr="00ED3C90">
        <w:rPr>
          <w:rFonts w:ascii="Aptos" w:hAnsi="Aptos" w:cs="Calibri"/>
        </w:rPr>
        <w:t>Exercise 1 – UART</w:t>
      </w:r>
      <w:r w:rsidRPr="00ED3C90">
        <w:rPr>
          <w:rFonts w:ascii="Aptos" w:hAnsi="Aptos"/>
        </w:rPr>
        <w:t xml:space="preserve"> (</w:t>
      </w:r>
      <w:r w:rsidR="00C856FC" w:rsidRPr="00C856FC">
        <w:rPr>
          <w:rFonts w:ascii="Aptos" w:hAnsi="Aptos"/>
          <w:color w:val="FF0000"/>
        </w:rPr>
        <w:t>8</w:t>
      </w:r>
      <w:r w:rsidRPr="00ED3C90">
        <w:rPr>
          <w:rFonts w:ascii="Aptos" w:hAnsi="Aptos"/>
          <w:color w:val="FF0000"/>
        </w:rPr>
        <w:t xml:space="preserve"> marks</w:t>
      </w:r>
      <w:r w:rsidRPr="00ED3C90">
        <w:rPr>
          <w:rFonts w:ascii="Aptos" w:hAnsi="Aptos"/>
        </w:rPr>
        <w:t>)</w:t>
      </w:r>
    </w:p>
    <w:p w14:paraId="08432EDE" w14:textId="77777777" w:rsidR="00880575" w:rsidRPr="00ED3C90" w:rsidRDefault="00880575" w:rsidP="009D1C05">
      <w:pPr>
        <w:spacing w:before="120" w:after="120" w:line="360" w:lineRule="auto"/>
        <w:jc w:val="both"/>
        <w:rPr>
          <w:rFonts w:ascii="Aptos" w:hAnsi="Aptos"/>
        </w:rPr>
      </w:pPr>
      <w:r w:rsidRPr="00ED3C90">
        <w:rPr>
          <w:rFonts w:ascii="Aptos" w:hAnsi="Aptos"/>
        </w:rPr>
        <w:t xml:space="preserve">In this exercise you </w:t>
      </w:r>
      <w:proofErr w:type="gramStart"/>
      <w:r w:rsidRPr="00ED3C90">
        <w:rPr>
          <w:rFonts w:ascii="Aptos" w:hAnsi="Aptos"/>
        </w:rPr>
        <w:t>will be</w:t>
      </w:r>
      <w:proofErr w:type="gramEnd"/>
      <w:r w:rsidRPr="00ED3C90">
        <w:rPr>
          <w:rFonts w:ascii="Aptos" w:hAnsi="Aptos"/>
        </w:rPr>
        <w:t xml:space="preserve"> develop a program that will run on the NUC140 board, to send and receive data between the NUC140 Board and your laptop. From </w:t>
      </w:r>
      <w:proofErr w:type="gramStart"/>
      <w:r w:rsidRPr="00ED3C90">
        <w:rPr>
          <w:rFonts w:ascii="Aptos" w:hAnsi="Aptos"/>
        </w:rPr>
        <w:t>laptop</w:t>
      </w:r>
      <w:proofErr w:type="gramEnd"/>
      <w:r w:rsidRPr="00ED3C90">
        <w:rPr>
          <w:rFonts w:ascii="Aptos" w:hAnsi="Aptos"/>
        </w:rPr>
        <w:t xml:space="preserve"> side, you need an additional USB-UART adapter together with Terminal software to facilitate the communication. The diagram of the system can be simplified as follows:</w:t>
      </w:r>
    </w:p>
    <w:p w14:paraId="1469B240" w14:textId="77777777" w:rsidR="00880575" w:rsidRPr="00ED3C90" w:rsidRDefault="00880575" w:rsidP="009D1C05">
      <w:pPr>
        <w:spacing w:before="120" w:after="120" w:line="360" w:lineRule="auto"/>
        <w:jc w:val="center"/>
        <w:rPr>
          <w:rFonts w:ascii="Aptos" w:hAnsi="Aptos"/>
        </w:rPr>
      </w:pPr>
      <w:r w:rsidRPr="00ED3C90">
        <w:rPr>
          <w:rFonts w:ascii="Aptos" w:hAnsi="Aptos"/>
          <w:noProof/>
        </w:rPr>
        <w:drawing>
          <wp:inline distT="0" distB="0" distL="0" distR="0" wp14:anchorId="6CDACFDD" wp14:editId="2165529D">
            <wp:extent cx="5631180" cy="2087880"/>
            <wp:effectExtent l="0" t="0" r="7620" b="7620"/>
            <wp:docPr id="5" name="Picture 5" descr="A close-up of a de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up of a devic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1180" cy="2087880"/>
                    </a:xfrm>
                    <a:prstGeom prst="rect">
                      <a:avLst/>
                    </a:prstGeom>
                    <a:noFill/>
                    <a:ln>
                      <a:noFill/>
                    </a:ln>
                  </pic:spPr>
                </pic:pic>
              </a:graphicData>
            </a:graphic>
          </wp:inline>
        </w:drawing>
      </w:r>
    </w:p>
    <w:p w14:paraId="35E7EC2F" w14:textId="77777777" w:rsidR="00880575" w:rsidRPr="00ED3C90" w:rsidRDefault="00880575" w:rsidP="009D1C05">
      <w:pPr>
        <w:spacing w:before="120" w:after="120" w:line="360" w:lineRule="auto"/>
        <w:jc w:val="both"/>
        <w:rPr>
          <w:rFonts w:ascii="Aptos" w:hAnsi="Aptos"/>
        </w:rPr>
      </w:pPr>
      <w:r w:rsidRPr="00ED3C90">
        <w:rPr>
          <w:rFonts w:ascii="Aptos" w:hAnsi="Aptos"/>
        </w:rPr>
        <w:t>The program has the following specifications:</w:t>
      </w:r>
    </w:p>
    <w:p w14:paraId="1D5CA3FD" w14:textId="77777777" w:rsidR="00880575" w:rsidRPr="00ED3C90" w:rsidRDefault="00880575" w:rsidP="009D1C05">
      <w:pPr>
        <w:pStyle w:val="ListParagraph"/>
        <w:numPr>
          <w:ilvl w:val="0"/>
          <w:numId w:val="43"/>
        </w:numPr>
        <w:spacing w:before="120" w:after="120" w:line="360" w:lineRule="auto"/>
        <w:jc w:val="both"/>
        <w:rPr>
          <w:rFonts w:ascii="Aptos" w:hAnsi="Aptos"/>
        </w:rPr>
      </w:pPr>
      <w:r w:rsidRPr="00ED3C90">
        <w:rPr>
          <w:rFonts w:ascii="Aptos" w:hAnsi="Aptos"/>
        </w:rPr>
        <w:t>Clock frequency of the CPU is at 50 MHz</w:t>
      </w:r>
    </w:p>
    <w:p w14:paraId="060BDD62" w14:textId="77777777" w:rsidR="00880575" w:rsidRPr="00ED3C90" w:rsidRDefault="00880575" w:rsidP="009D1C05">
      <w:pPr>
        <w:pStyle w:val="ListParagraph"/>
        <w:numPr>
          <w:ilvl w:val="0"/>
          <w:numId w:val="43"/>
        </w:numPr>
        <w:spacing w:before="120" w:after="120" w:line="360" w:lineRule="auto"/>
        <w:jc w:val="both"/>
        <w:rPr>
          <w:rFonts w:ascii="Aptos" w:hAnsi="Aptos"/>
        </w:rPr>
      </w:pPr>
      <w:r w:rsidRPr="00ED3C90">
        <w:rPr>
          <w:rFonts w:ascii="Aptos" w:hAnsi="Aptos"/>
        </w:rPr>
        <w:t>UART channel 0 specification:</w:t>
      </w:r>
    </w:p>
    <w:p w14:paraId="10389C1F" w14:textId="77777777" w:rsidR="00880575" w:rsidRPr="00ED3C90" w:rsidRDefault="00880575" w:rsidP="009D1C05">
      <w:pPr>
        <w:pStyle w:val="ListParagraph"/>
        <w:numPr>
          <w:ilvl w:val="1"/>
          <w:numId w:val="35"/>
        </w:numPr>
        <w:spacing w:before="120" w:after="120" w:line="360" w:lineRule="auto"/>
        <w:jc w:val="both"/>
        <w:rPr>
          <w:rFonts w:ascii="Aptos" w:hAnsi="Aptos"/>
        </w:rPr>
      </w:pPr>
      <w:r w:rsidRPr="00ED3C90">
        <w:rPr>
          <w:rFonts w:ascii="Aptos" w:hAnsi="Aptos"/>
        </w:rPr>
        <w:t>UART clock source is 22.1184 MHz</w:t>
      </w:r>
    </w:p>
    <w:p w14:paraId="66CA087B" w14:textId="77777777" w:rsidR="00880575" w:rsidRPr="00ED3C90" w:rsidRDefault="00880575" w:rsidP="009D1C05">
      <w:pPr>
        <w:pStyle w:val="ListParagraph"/>
        <w:numPr>
          <w:ilvl w:val="1"/>
          <w:numId w:val="35"/>
        </w:numPr>
        <w:spacing w:before="120" w:after="120" w:line="360" w:lineRule="auto"/>
        <w:jc w:val="both"/>
        <w:rPr>
          <w:rFonts w:ascii="Aptos" w:hAnsi="Aptos"/>
        </w:rPr>
      </w:pPr>
      <w:r w:rsidRPr="00ED3C90">
        <w:rPr>
          <w:rFonts w:ascii="Aptos" w:hAnsi="Aptos"/>
        </w:rPr>
        <w:t>UART0 channel is used to transmit data and receive data.</w:t>
      </w:r>
    </w:p>
    <w:p w14:paraId="6FB451DD" w14:textId="77777777" w:rsidR="00880575" w:rsidRPr="00ED3C90" w:rsidRDefault="00880575" w:rsidP="009D1C05">
      <w:pPr>
        <w:pStyle w:val="ListParagraph"/>
        <w:numPr>
          <w:ilvl w:val="1"/>
          <w:numId w:val="35"/>
        </w:numPr>
        <w:spacing w:before="120" w:after="120" w:line="360" w:lineRule="auto"/>
        <w:jc w:val="both"/>
        <w:rPr>
          <w:rFonts w:ascii="Aptos" w:hAnsi="Aptos"/>
        </w:rPr>
      </w:pPr>
      <w:r w:rsidRPr="00ED3C90">
        <w:rPr>
          <w:rFonts w:ascii="Aptos" w:hAnsi="Aptos"/>
        </w:rPr>
        <w:t>Data packet: 1 start bit + 8 data bit + no parity bit + 1 stop bit</w:t>
      </w:r>
    </w:p>
    <w:p w14:paraId="73B57CCC" w14:textId="77777777" w:rsidR="00880575" w:rsidRPr="00ED3C90" w:rsidRDefault="00880575" w:rsidP="009D1C05">
      <w:pPr>
        <w:pStyle w:val="ListParagraph"/>
        <w:numPr>
          <w:ilvl w:val="1"/>
          <w:numId w:val="35"/>
        </w:numPr>
        <w:spacing w:before="120" w:after="120" w:line="360" w:lineRule="auto"/>
        <w:jc w:val="both"/>
        <w:rPr>
          <w:rFonts w:ascii="Aptos" w:hAnsi="Aptos"/>
        </w:rPr>
      </w:pPr>
      <w:r w:rsidRPr="00ED3C90">
        <w:rPr>
          <w:rFonts w:ascii="Aptos" w:hAnsi="Aptos"/>
        </w:rPr>
        <w:t>Baud rate: 115200 bps</w:t>
      </w:r>
    </w:p>
    <w:p w14:paraId="1481A582" w14:textId="77777777" w:rsidR="00880575" w:rsidRPr="007227FB" w:rsidRDefault="00880575" w:rsidP="009D1C05">
      <w:pPr>
        <w:spacing w:before="120" w:after="120" w:line="360" w:lineRule="auto"/>
        <w:jc w:val="both"/>
        <w:rPr>
          <w:rFonts w:ascii="Aptos" w:hAnsi="Aptos"/>
        </w:rPr>
      </w:pPr>
      <w:r w:rsidRPr="007227FB">
        <w:rPr>
          <w:rFonts w:ascii="Aptos" w:hAnsi="Aptos"/>
        </w:rPr>
        <w:t xml:space="preserve">After the reset, the board is standing by to wait for data to </w:t>
      </w:r>
      <w:proofErr w:type="gramStart"/>
      <w:r w:rsidRPr="007227FB">
        <w:rPr>
          <w:rFonts w:ascii="Aptos" w:hAnsi="Aptos"/>
        </w:rPr>
        <w:t>send</w:t>
      </w:r>
      <w:proofErr w:type="gramEnd"/>
      <w:r w:rsidRPr="007227FB">
        <w:rPr>
          <w:rFonts w:ascii="Aptos" w:hAnsi="Aptos"/>
        </w:rPr>
        <w:t xml:space="preserve"> from laptop. You will send the message “</w:t>
      </w:r>
      <w:r w:rsidRPr="007227FB">
        <w:rPr>
          <w:rFonts w:ascii="Aptos" w:hAnsi="Aptos"/>
          <w:b/>
          <w:bCs/>
        </w:rPr>
        <w:t xml:space="preserve">HELLO, THIS IS </w:t>
      </w:r>
      <w:r w:rsidRPr="007227FB">
        <w:rPr>
          <w:rFonts w:ascii="Aptos" w:hAnsi="Aptos"/>
          <w:b/>
          <w:bCs/>
          <w:i/>
          <w:iCs/>
        </w:rPr>
        <w:t>&lt;student 1 name&gt;</w:t>
      </w:r>
      <w:r w:rsidRPr="007227FB">
        <w:rPr>
          <w:rFonts w:ascii="Aptos" w:hAnsi="Aptos"/>
          <w:b/>
          <w:bCs/>
        </w:rPr>
        <w:t xml:space="preserve">, </w:t>
      </w:r>
      <w:r w:rsidRPr="007227FB">
        <w:rPr>
          <w:rFonts w:ascii="Aptos" w:hAnsi="Aptos"/>
          <w:b/>
          <w:bCs/>
          <w:i/>
          <w:iCs/>
        </w:rPr>
        <w:t>&lt;student 2 name&gt;</w:t>
      </w:r>
      <w:r w:rsidRPr="007227FB">
        <w:rPr>
          <w:rFonts w:ascii="Aptos" w:hAnsi="Aptos"/>
          <w:b/>
          <w:bCs/>
        </w:rPr>
        <w:t xml:space="preserve">, </w:t>
      </w:r>
      <w:r w:rsidRPr="007227FB">
        <w:rPr>
          <w:rFonts w:ascii="Aptos" w:hAnsi="Aptos"/>
          <w:b/>
          <w:bCs/>
          <w:i/>
          <w:iCs/>
        </w:rPr>
        <w:t xml:space="preserve">&lt;student 3 name&gt;, </w:t>
      </w:r>
      <w:r w:rsidRPr="007227FB">
        <w:rPr>
          <w:rFonts w:ascii="Aptos" w:hAnsi="Aptos"/>
          <w:b/>
          <w:bCs/>
        </w:rPr>
        <w:t xml:space="preserve">FROM TEAM </w:t>
      </w:r>
      <w:r w:rsidRPr="007227FB">
        <w:rPr>
          <w:rFonts w:ascii="Aptos" w:hAnsi="Aptos"/>
          <w:b/>
          <w:bCs/>
          <w:i/>
          <w:iCs/>
        </w:rPr>
        <w:t>&lt;team name&gt;</w:t>
      </w:r>
      <w:r w:rsidRPr="007227FB">
        <w:rPr>
          <w:rFonts w:ascii="Aptos" w:hAnsi="Aptos"/>
        </w:rPr>
        <w:t xml:space="preserve">” from Terminal to the NUC140 board. The board will receive the message and send it back to the laptop. If the setting is </w:t>
      </w:r>
      <w:proofErr w:type="gramStart"/>
      <w:r w:rsidRPr="007227FB">
        <w:rPr>
          <w:rFonts w:ascii="Aptos" w:hAnsi="Aptos"/>
        </w:rPr>
        <w:t>successful</w:t>
      </w:r>
      <w:proofErr w:type="gramEnd"/>
      <w:r w:rsidRPr="007227FB">
        <w:rPr>
          <w:rFonts w:ascii="Aptos" w:hAnsi="Aptos"/>
        </w:rPr>
        <w:t xml:space="preserve"> implemented, you can see the message re-appear in the RX box of Terminal. </w:t>
      </w:r>
    </w:p>
    <w:p w14:paraId="4CB72865" w14:textId="77777777" w:rsidR="00880575" w:rsidRPr="00ED3C90" w:rsidRDefault="00880575" w:rsidP="009D1C05">
      <w:pPr>
        <w:spacing w:before="120" w:after="120" w:line="360" w:lineRule="auto"/>
        <w:jc w:val="center"/>
        <w:rPr>
          <w:rFonts w:ascii="Aptos" w:hAnsi="Aptos"/>
        </w:rPr>
      </w:pPr>
      <w:r w:rsidRPr="00ED3C90">
        <w:rPr>
          <w:rFonts w:ascii="Aptos" w:hAnsi="Aptos"/>
          <w:noProof/>
        </w:rPr>
        <w:drawing>
          <wp:inline distT="0" distB="0" distL="0" distR="0" wp14:anchorId="471F1824" wp14:editId="6F4EA373">
            <wp:extent cx="3657600" cy="3848100"/>
            <wp:effectExtent l="0" t="0" r="0" b="0"/>
            <wp:docPr id="6"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pr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7600" cy="3848100"/>
                    </a:xfrm>
                    <a:prstGeom prst="rect">
                      <a:avLst/>
                    </a:prstGeom>
                    <a:noFill/>
                    <a:ln>
                      <a:noFill/>
                    </a:ln>
                  </pic:spPr>
                </pic:pic>
              </a:graphicData>
            </a:graphic>
          </wp:inline>
        </w:drawing>
      </w:r>
    </w:p>
    <w:p w14:paraId="29957F10" w14:textId="77777777" w:rsidR="00880575" w:rsidRPr="00ED3C90" w:rsidRDefault="00880575" w:rsidP="009D1C05">
      <w:pPr>
        <w:spacing w:before="120" w:after="120" w:line="360" w:lineRule="auto"/>
        <w:jc w:val="both"/>
        <w:rPr>
          <w:rFonts w:ascii="Aptos" w:hAnsi="Aptos"/>
          <w:sz w:val="24"/>
          <w:szCs w:val="24"/>
        </w:rPr>
      </w:pPr>
      <w:r w:rsidRPr="00ED3C90">
        <w:rPr>
          <w:rFonts w:ascii="Aptos" w:hAnsi="Aptos"/>
          <w:sz w:val="24"/>
          <w:szCs w:val="24"/>
        </w:rPr>
        <w:t xml:space="preserve">For this exercise 1, you must use </w:t>
      </w:r>
      <w:r w:rsidRPr="00ED3C90">
        <w:rPr>
          <w:rFonts w:ascii="Aptos" w:hAnsi="Aptos"/>
          <w:color w:val="FF0000"/>
          <w:sz w:val="24"/>
          <w:szCs w:val="24"/>
        </w:rPr>
        <w:t xml:space="preserve">UART Interrupts </w:t>
      </w:r>
      <w:r w:rsidRPr="00ED3C90">
        <w:rPr>
          <w:rFonts w:ascii="Aptos" w:hAnsi="Aptos"/>
          <w:sz w:val="24"/>
          <w:szCs w:val="24"/>
        </w:rPr>
        <w:t xml:space="preserve">for both TX and RX. </w:t>
      </w:r>
    </w:p>
    <w:p w14:paraId="67385084" w14:textId="77777777" w:rsidR="00880575" w:rsidRPr="00ED3C90" w:rsidRDefault="00880575" w:rsidP="009D1C05">
      <w:pPr>
        <w:spacing w:before="120" w:after="120" w:line="360" w:lineRule="auto"/>
        <w:rPr>
          <w:rFonts w:ascii="Aptos" w:hAnsi="Aptos"/>
          <w:sz w:val="24"/>
          <w:szCs w:val="24"/>
        </w:rPr>
      </w:pPr>
      <w:r w:rsidRPr="00ED3C90">
        <w:rPr>
          <w:rFonts w:ascii="Aptos" w:hAnsi="Aptos"/>
          <w:sz w:val="24"/>
          <w:szCs w:val="24"/>
        </w:rPr>
        <w:t xml:space="preserve">For some computers you might need to install the CH341 driver: </w:t>
      </w:r>
      <w:hyperlink r:id="rId11" w:history="1">
        <w:r w:rsidRPr="00ED3C90">
          <w:rPr>
            <w:rStyle w:val="Hyperlink"/>
            <w:rFonts w:ascii="Aptos" w:hAnsi="Aptos"/>
            <w:sz w:val="24"/>
            <w:szCs w:val="24"/>
          </w:rPr>
          <w:t>https://www.driverscape.com/download/usb-serial-ch340</w:t>
        </w:r>
      </w:hyperlink>
    </w:p>
    <w:p w14:paraId="7675D1A2" w14:textId="77777777" w:rsidR="00880575" w:rsidRPr="00ED3C90" w:rsidRDefault="00880575" w:rsidP="009D1C05">
      <w:pPr>
        <w:spacing w:before="120" w:after="120" w:line="360" w:lineRule="auto"/>
        <w:jc w:val="both"/>
        <w:rPr>
          <w:rFonts w:ascii="Aptos" w:hAnsi="Aptos"/>
          <w:sz w:val="24"/>
          <w:szCs w:val="24"/>
        </w:rPr>
      </w:pPr>
    </w:p>
    <w:p w14:paraId="20F83375" w14:textId="77777777" w:rsidR="00880575" w:rsidRPr="00ED3C90" w:rsidRDefault="00880575" w:rsidP="009D1C05">
      <w:pPr>
        <w:spacing w:before="120" w:after="120" w:line="360" w:lineRule="auto"/>
        <w:jc w:val="both"/>
        <w:rPr>
          <w:rFonts w:ascii="Aptos" w:hAnsi="Aptos"/>
        </w:rPr>
      </w:pPr>
    </w:p>
    <w:p w14:paraId="11FE5F89" w14:textId="77777777" w:rsidR="00DD5363" w:rsidRPr="00ED3C90" w:rsidRDefault="00DD5363" w:rsidP="009D1C05">
      <w:pPr>
        <w:spacing w:before="120" w:after="120" w:line="360" w:lineRule="auto"/>
        <w:rPr>
          <w:rFonts w:ascii="Aptos" w:eastAsiaTheme="minorEastAsia" w:hAnsi="Aptos" w:cs="Calibri"/>
          <w:sz w:val="24"/>
          <w:szCs w:val="24"/>
        </w:rPr>
      </w:pPr>
    </w:p>
    <w:p w14:paraId="54E69A24" w14:textId="688A512E" w:rsidR="00596BD1" w:rsidRPr="00ED3C90" w:rsidRDefault="00CE6F81" w:rsidP="009D1C05">
      <w:pPr>
        <w:spacing w:before="120" w:after="120" w:line="360" w:lineRule="auto"/>
        <w:rPr>
          <w:rFonts w:ascii="Aptos" w:eastAsiaTheme="minorEastAsia" w:hAnsi="Aptos" w:cs="Calibri"/>
          <w:sz w:val="24"/>
          <w:szCs w:val="24"/>
        </w:rPr>
      </w:pPr>
      <w:r w:rsidRPr="00ED3C90">
        <w:rPr>
          <w:rFonts w:ascii="Aptos" w:eastAsiaTheme="minorEastAsia" w:hAnsi="Aptos" w:cs="Calibri"/>
          <w:sz w:val="24"/>
          <w:szCs w:val="24"/>
        </w:rPr>
        <w:br w:type="page"/>
      </w:r>
    </w:p>
    <w:p w14:paraId="08D9E8A4" w14:textId="52A8E534" w:rsidR="0054292C" w:rsidRPr="00ED3C90" w:rsidRDefault="0054292C" w:rsidP="009D1C05">
      <w:pPr>
        <w:pStyle w:val="Heading1"/>
        <w:spacing w:before="120" w:after="120" w:line="360" w:lineRule="auto"/>
        <w:rPr>
          <w:rFonts w:ascii="Aptos" w:hAnsi="Aptos"/>
        </w:rPr>
      </w:pPr>
      <w:r w:rsidRPr="00ED3C90">
        <w:rPr>
          <w:rFonts w:ascii="Aptos" w:hAnsi="Aptos" w:cs="Calibri"/>
        </w:rPr>
        <w:t xml:space="preserve">Exercise </w:t>
      </w:r>
      <w:r w:rsidR="007B00B5" w:rsidRPr="00ED3C90">
        <w:rPr>
          <w:rFonts w:ascii="Aptos" w:hAnsi="Aptos" w:cs="Calibri"/>
        </w:rPr>
        <w:t>2</w:t>
      </w:r>
      <w:r w:rsidRPr="00ED3C90">
        <w:rPr>
          <w:rFonts w:ascii="Aptos" w:hAnsi="Aptos" w:cs="Calibri"/>
        </w:rPr>
        <w:t xml:space="preserve"> – Stopwatch </w:t>
      </w:r>
      <w:r w:rsidRPr="00ED3C90">
        <w:rPr>
          <w:rFonts w:ascii="Aptos" w:hAnsi="Aptos"/>
        </w:rPr>
        <w:t>(</w:t>
      </w:r>
      <w:r w:rsidR="00151A56">
        <w:rPr>
          <w:rFonts w:ascii="Aptos" w:hAnsi="Aptos"/>
          <w:color w:val="FF0000"/>
        </w:rPr>
        <w:t>17</w:t>
      </w:r>
      <w:r w:rsidRPr="00ED3C90">
        <w:rPr>
          <w:rFonts w:ascii="Aptos" w:hAnsi="Aptos"/>
          <w:color w:val="FF0000"/>
        </w:rPr>
        <w:t xml:space="preserve"> marks</w:t>
      </w:r>
      <w:r w:rsidRPr="00ED3C90">
        <w:rPr>
          <w:rFonts w:ascii="Aptos" w:hAnsi="Aptos"/>
        </w:rPr>
        <w:t>)</w:t>
      </w:r>
    </w:p>
    <w:p w14:paraId="0B3FCB66" w14:textId="0F557005" w:rsidR="00F67088" w:rsidRPr="00ED3C90" w:rsidRDefault="007B00B5" w:rsidP="009D1C05">
      <w:pPr>
        <w:pStyle w:val="Heading2"/>
        <w:spacing w:before="120" w:after="120" w:line="360" w:lineRule="auto"/>
        <w:rPr>
          <w:rFonts w:ascii="Aptos" w:hAnsi="Aptos"/>
        </w:rPr>
      </w:pPr>
      <w:r w:rsidRPr="00ED3C90">
        <w:rPr>
          <w:rFonts w:ascii="Aptos" w:hAnsi="Aptos"/>
        </w:rPr>
        <w:t>2</w:t>
      </w:r>
      <w:r w:rsidR="00F67088" w:rsidRPr="00ED3C90">
        <w:rPr>
          <w:rFonts w:ascii="Aptos" w:hAnsi="Aptos"/>
        </w:rPr>
        <w:t xml:space="preserve">.1 Description </w:t>
      </w:r>
    </w:p>
    <w:p w14:paraId="23CD243B" w14:textId="1DDE8B16" w:rsidR="00E745F1" w:rsidRPr="00ED3C90" w:rsidRDefault="00F67088" w:rsidP="009D1C05">
      <w:pPr>
        <w:spacing w:before="120" w:after="120" w:line="360" w:lineRule="auto"/>
        <w:jc w:val="both"/>
        <w:rPr>
          <w:rFonts w:ascii="Aptos" w:hAnsi="Aptos"/>
          <w:sz w:val="24"/>
          <w:szCs w:val="24"/>
        </w:rPr>
      </w:pPr>
      <w:r w:rsidRPr="00ED3C90">
        <w:rPr>
          <w:rFonts w:ascii="Aptos" w:hAnsi="Aptos"/>
          <w:sz w:val="24"/>
          <w:szCs w:val="24"/>
        </w:rPr>
        <w:t>Y</w:t>
      </w:r>
      <w:r w:rsidR="00E745F1" w:rsidRPr="00ED3C90">
        <w:rPr>
          <w:rFonts w:ascii="Aptos" w:hAnsi="Aptos"/>
          <w:sz w:val="24"/>
          <w:szCs w:val="24"/>
        </w:rPr>
        <w:t xml:space="preserve">ou will design a </w:t>
      </w:r>
      <w:r w:rsidR="00E745F1" w:rsidRPr="00ED3C90">
        <w:rPr>
          <w:rFonts w:ascii="Aptos" w:hAnsi="Aptos"/>
          <w:b/>
          <w:bCs/>
          <w:sz w:val="24"/>
          <w:szCs w:val="24"/>
        </w:rPr>
        <w:t>stopwatch system</w:t>
      </w:r>
      <w:r w:rsidR="00E745F1" w:rsidRPr="00ED3C90">
        <w:rPr>
          <w:rFonts w:ascii="Aptos" w:hAnsi="Aptos"/>
          <w:sz w:val="24"/>
          <w:szCs w:val="24"/>
        </w:rPr>
        <w:t xml:space="preserve"> and implement it on the NUC140 MCU board. </w:t>
      </w:r>
      <w:r w:rsidR="00843BC5" w:rsidRPr="00ED3C90">
        <w:rPr>
          <w:rFonts w:ascii="Aptos" w:hAnsi="Aptos"/>
          <w:sz w:val="24"/>
          <w:szCs w:val="24"/>
        </w:rPr>
        <w:t xml:space="preserve">If you are not familiar with the stopwatch system, you can try the stopwatch app on your mobile phone to get a sense of how it should work. </w:t>
      </w:r>
      <w:r w:rsidR="00E745F1" w:rsidRPr="00ED3C90">
        <w:rPr>
          <w:rFonts w:ascii="Aptos" w:hAnsi="Aptos"/>
          <w:sz w:val="24"/>
          <w:szCs w:val="24"/>
        </w:rPr>
        <w:t>The system functions as follows:</w:t>
      </w:r>
    </w:p>
    <w:p w14:paraId="6FBEAEAE" w14:textId="6986C553" w:rsidR="00E745F1" w:rsidRPr="00ED3C90" w:rsidRDefault="00E745F1" w:rsidP="009D1C05">
      <w:pPr>
        <w:pStyle w:val="ListParagraph"/>
        <w:numPr>
          <w:ilvl w:val="0"/>
          <w:numId w:val="27"/>
        </w:numPr>
        <w:spacing w:before="120" w:after="120" w:line="360" w:lineRule="auto"/>
        <w:jc w:val="both"/>
        <w:rPr>
          <w:rFonts w:ascii="Aptos" w:hAnsi="Aptos"/>
          <w:sz w:val="24"/>
          <w:szCs w:val="24"/>
        </w:rPr>
      </w:pPr>
      <w:r w:rsidRPr="00ED3C90">
        <w:rPr>
          <w:rFonts w:ascii="Aptos" w:hAnsi="Aptos"/>
          <w:sz w:val="24"/>
          <w:szCs w:val="24"/>
        </w:rPr>
        <w:t xml:space="preserve">After reset the system is in </w:t>
      </w:r>
      <w:r w:rsidRPr="00ED3C90">
        <w:rPr>
          <w:rFonts w:ascii="Aptos" w:hAnsi="Aptos"/>
          <w:i/>
          <w:iCs/>
          <w:sz w:val="24"/>
          <w:szCs w:val="24"/>
        </w:rPr>
        <w:t>Idle</w:t>
      </w:r>
      <w:r w:rsidRPr="00ED3C90">
        <w:rPr>
          <w:rFonts w:ascii="Aptos" w:hAnsi="Aptos"/>
          <w:sz w:val="24"/>
          <w:szCs w:val="24"/>
        </w:rPr>
        <w:t xml:space="preserve"> mode, you will indicate this by turning on</w:t>
      </w:r>
      <w:r w:rsidR="008C2318" w:rsidRPr="00ED3C90">
        <w:rPr>
          <w:rFonts w:ascii="Aptos" w:hAnsi="Aptos"/>
          <w:sz w:val="24"/>
          <w:szCs w:val="24"/>
        </w:rPr>
        <w:t xml:space="preserve"> only</w:t>
      </w:r>
      <w:r w:rsidRPr="00ED3C90">
        <w:rPr>
          <w:rFonts w:ascii="Aptos" w:hAnsi="Aptos"/>
          <w:sz w:val="24"/>
          <w:szCs w:val="24"/>
        </w:rPr>
        <w:t xml:space="preserve"> </w:t>
      </w:r>
      <w:r w:rsidRPr="00ED3C90">
        <w:rPr>
          <w:rFonts w:ascii="Aptos" w:hAnsi="Aptos"/>
          <w:b/>
          <w:bCs/>
          <w:sz w:val="24"/>
          <w:szCs w:val="24"/>
        </w:rPr>
        <w:t>LED5</w:t>
      </w:r>
      <w:r w:rsidRPr="00ED3C90">
        <w:rPr>
          <w:rFonts w:ascii="Aptos" w:hAnsi="Aptos"/>
          <w:sz w:val="24"/>
          <w:szCs w:val="24"/>
        </w:rPr>
        <w:t xml:space="preserve"> on the board. </w:t>
      </w:r>
    </w:p>
    <w:p w14:paraId="2CBFF2A3" w14:textId="67B9746D" w:rsidR="00E63327" w:rsidRPr="00ED3C90" w:rsidRDefault="008E6561" w:rsidP="009D1C05">
      <w:pPr>
        <w:pStyle w:val="ListParagraph"/>
        <w:numPr>
          <w:ilvl w:val="0"/>
          <w:numId w:val="27"/>
        </w:numPr>
        <w:spacing w:before="120" w:after="120" w:line="360" w:lineRule="auto"/>
        <w:jc w:val="both"/>
        <w:rPr>
          <w:rFonts w:ascii="Aptos" w:hAnsi="Aptos"/>
          <w:sz w:val="24"/>
          <w:szCs w:val="24"/>
        </w:rPr>
      </w:pPr>
      <w:r w:rsidRPr="00ED3C90">
        <w:rPr>
          <w:rFonts w:ascii="Aptos" w:hAnsi="Aptos"/>
          <w:sz w:val="24"/>
          <w:szCs w:val="24"/>
        </w:rPr>
        <w:t xml:space="preserve">When we press Key </w:t>
      </w:r>
      <w:r w:rsidRPr="00ED3C90">
        <w:rPr>
          <w:rFonts w:ascii="Aptos" w:hAnsi="Aptos"/>
          <w:b/>
          <w:bCs/>
          <w:sz w:val="24"/>
          <w:szCs w:val="24"/>
        </w:rPr>
        <w:t xml:space="preserve">K1 </w:t>
      </w:r>
      <w:r w:rsidR="009229C5" w:rsidRPr="00ED3C90">
        <w:rPr>
          <w:rFonts w:ascii="Aptos" w:hAnsi="Aptos"/>
          <w:b/>
          <w:bCs/>
          <w:sz w:val="24"/>
          <w:szCs w:val="24"/>
        </w:rPr>
        <w:t xml:space="preserve">(Start/Stop </w:t>
      </w:r>
      <w:r w:rsidR="009229C5" w:rsidRPr="00ED3C90">
        <w:rPr>
          <w:rFonts w:ascii="Aptos" w:hAnsi="Aptos"/>
          <w:sz w:val="24"/>
          <w:szCs w:val="24"/>
        </w:rPr>
        <w:t>key</w:t>
      </w:r>
      <w:r w:rsidR="009229C5" w:rsidRPr="00ED3C90">
        <w:rPr>
          <w:rFonts w:ascii="Aptos" w:hAnsi="Aptos"/>
          <w:b/>
          <w:bCs/>
          <w:sz w:val="24"/>
          <w:szCs w:val="24"/>
        </w:rPr>
        <w:t xml:space="preserve">) </w:t>
      </w:r>
      <w:r w:rsidRPr="00ED3C90">
        <w:rPr>
          <w:rFonts w:ascii="Aptos" w:hAnsi="Aptos"/>
          <w:sz w:val="24"/>
          <w:szCs w:val="24"/>
        </w:rPr>
        <w:t>from the board, the stopwatch will start counting</w:t>
      </w:r>
      <w:r w:rsidR="001B5158" w:rsidRPr="00ED3C90">
        <w:rPr>
          <w:rFonts w:ascii="Aptos" w:hAnsi="Aptos"/>
          <w:sz w:val="24"/>
          <w:szCs w:val="24"/>
        </w:rPr>
        <w:t xml:space="preserve"> (we call this </w:t>
      </w:r>
      <w:r w:rsidR="001B5158" w:rsidRPr="00ED3C90">
        <w:rPr>
          <w:rFonts w:ascii="Aptos" w:hAnsi="Aptos"/>
          <w:i/>
          <w:iCs/>
          <w:sz w:val="24"/>
          <w:szCs w:val="24"/>
        </w:rPr>
        <w:t>Count</w:t>
      </w:r>
      <w:r w:rsidR="001B5158" w:rsidRPr="00ED3C90">
        <w:rPr>
          <w:rFonts w:ascii="Aptos" w:hAnsi="Aptos"/>
          <w:sz w:val="24"/>
          <w:szCs w:val="24"/>
        </w:rPr>
        <w:t xml:space="preserve"> mode):</w:t>
      </w:r>
    </w:p>
    <w:p w14:paraId="1C656542" w14:textId="2D5AF3AE" w:rsidR="004A58C7" w:rsidRPr="00ED3C90" w:rsidRDefault="004A58C7" w:rsidP="009D1C05">
      <w:pPr>
        <w:pStyle w:val="ListParagraph"/>
        <w:numPr>
          <w:ilvl w:val="1"/>
          <w:numId w:val="27"/>
        </w:numPr>
        <w:spacing w:before="120" w:after="120" w:line="360" w:lineRule="auto"/>
        <w:jc w:val="both"/>
        <w:rPr>
          <w:rFonts w:ascii="Aptos" w:hAnsi="Aptos"/>
          <w:sz w:val="24"/>
          <w:szCs w:val="24"/>
        </w:rPr>
      </w:pPr>
      <w:r w:rsidRPr="00ED3C90">
        <w:rPr>
          <w:rFonts w:ascii="Aptos" w:hAnsi="Aptos"/>
          <w:b/>
          <w:bCs/>
          <w:sz w:val="24"/>
          <w:szCs w:val="24"/>
        </w:rPr>
        <w:t>LED5</w:t>
      </w:r>
      <w:r w:rsidRPr="00ED3C90">
        <w:rPr>
          <w:rFonts w:ascii="Aptos" w:hAnsi="Aptos"/>
          <w:sz w:val="24"/>
          <w:szCs w:val="24"/>
        </w:rPr>
        <w:t xml:space="preserve"> is off.</w:t>
      </w:r>
    </w:p>
    <w:p w14:paraId="154334F4" w14:textId="7538BAD9" w:rsidR="008C2318" w:rsidRPr="00ED3C90" w:rsidRDefault="008C2318" w:rsidP="009D1C05">
      <w:pPr>
        <w:pStyle w:val="ListParagraph"/>
        <w:numPr>
          <w:ilvl w:val="1"/>
          <w:numId w:val="27"/>
        </w:numPr>
        <w:spacing w:before="120" w:after="120" w:line="360" w:lineRule="auto"/>
        <w:jc w:val="both"/>
        <w:rPr>
          <w:rFonts w:ascii="Aptos" w:hAnsi="Aptos"/>
          <w:sz w:val="24"/>
          <w:szCs w:val="24"/>
        </w:rPr>
      </w:pPr>
      <w:r w:rsidRPr="00ED3C90">
        <w:rPr>
          <w:rFonts w:ascii="Aptos" w:hAnsi="Aptos"/>
          <w:b/>
          <w:bCs/>
          <w:sz w:val="24"/>
          <w:szCs w:val="24"/>
        </w:rPr>
        <w:t xml:space="preserve">LED6 </w:t>
      </w:r>
      <w:r w:rsidRPr="00ED3C90">
        <w:rPr>
          <w:rFonts w:ascii="Aptos" w:hAnsi="Aptos"/>
          <w:sz w:val="24"/>
          <w:szCs w:val="24"/>
        </w:rPr>
        <w:t>is on.</w:t>
      </w:r>
      <w:r w:rsidRPr="00ED3C90">
        <w:rPr>
          <w:rFonts w:ascii="Aptos" w:hAnsi="Aptos"/>
          <w:b/>
          <w:bCs/>
          <w:sz w:val="24"/>
          <w:szCs w:val="24"/>
        </w:rPr>
        <w:t xml:space="preserve"> </w:t>
      </w:r>
    </w:p>
    <w:p w14:paraId="6E384F04" w14:textId="17651864" w:rsidR="008E6561" w:rsidRPr="00ED3C90" w:rsidRDefault="008E6561" w:rsidP="009D1C05">
      <w:pPr>
        <w:pStyle w:val="ListParagraph"/>
        <w:numPr>
          <w:ilvl w:val="1"/>
          <w:numId w:val="27"/>
        </w:numPr>
        <w:spacing w:before="120" w:after="120" w:line="360" w:lineRule="auto"/>
        <w:jc w:val="both"/>
        <w:rPr>
          <w:rFonts w:ascii="Aptos" w:hAnsi="Aptos"/>
          <w:sz w:val="24"/>
          <w:szCs w:val="24"/>
        </w:rPr>
      </w:pPr>
      <w:r w:rsidRPr="00ED3C90">
        <w:rPr>
          <w:rFonts w:ascii="Aptos" w:hAnsi="Aptos"/>
          <w:sz w:val="24"/>
          <w:szCs w:val="24"/>
        </w:rPr>
        <w:t xml:space="preserve">The precision of the </w:t>
      </w:r>
      <w:r w:rsidR="00194F37" w:rsidRPr="00ED3C90">
        <w:rPr>
          <w:rFonts w:ascii="Aptos" w:hAnsi="Aptos"/>
          <w:sz w:val="24"/>
          <w:szCs w:val="24"/>
        </w:rPr>
        <w:t xml:space="preserve">timer is </w:t>
      </w:r>
      <w:r w:rsidR="00194F37" w:rsidRPr="00ED3C90">
        <w:rPr>
          <w:rFonts w:ascii="Aptos" w:hAnsi="Aptos"/>
          <w:b/>
          <w:bCs/>
          <w:sz w:val="24"/>
          <w:szCs w:val="24"/>
        </w:rPr>
        <w:t>1/10 second.</w:t>
      </w:r>
      <w:r w:rsidR="00194F37" w:rsidRPr="00ED3C90">
        <w:rPr>
          <w:rFonts w:ascii="Aptos" w:hAnsi="Aptos"/>
          <w:sz w:val="24"/>
          <w:szCs w:val="24"/>
        </w:rPr>
        <w:t xml:space="preserve"> To implement the counter, you must use </w:t>
      </w:r>
      <w:r w:rsidR="00194F37" w:rsidRPr="00ED3C90">
        <w:rPr>
          <w:rFonts w:ascii="Aptos" w:hAnsi="Aptos"/>
          <w:b/>
          <w:bCs/>
          <w:sz w:val="24"/>
          <w:szCs w:val="24"/>
        </w:rPr>
        <w:t>Timer0 interrupt</w:t>
      </w:r>
      <w:r w:rsidR="00194F37" w:rsidRPr="00ED3C90">
        <w:rPr>
          <w:rFonts w:ascii="Aptos" w:hAnsi="Aptos"/>
          <w:sz w:val="24"/>
          <w:szCs w:val="24"/>
        </w:rPr>
        <w:t xml:space="preserve">. </w:t>
      </w:r>
    </w:p>
    <w:p w14:paraId="3950CDB1" w14:textId="54A488C0" w:rsidR="00194F37" w:rsidRPr="00ED3C90" w:rsidRDefault="009229C5" w:rsidP="009D1C05">
      <w:pPr>
        <w:spacing w:before="120" w:after="120" w:line="360" w:lineRule="auto"/>
        <w:jc w:val="center"/>
        <w:rPr>
          <w:rFonts w:ascii="Aptos" w:hAnsi="Aptos"/>
          <w:sz w:val="24"/>
          <w:szCs w:val="24"/>
        </w:rPr>
      </w:pPr>
      <w:r w:rsidRPr="00ED3C90">
        <w:rPr>
          <w:rFonts w:ascii="Aptos" w:hAnsi="Aptos"/>
          <w:noProof/>
          <w:sz w:val="24"/>
          <w:szCs w:val="24"/>
        </w:rPr>
        <w:drawing>
          <wp:inline distT="0" distB="0" distL="0" distR="0" wp14:anchorId="6A211C2A" wp14:editId="60A215E3">
            <wp:extent cx="2057400" cy="2092779"/>
            <wp:effectExtent l="0" t="0" r="0" b="3175"/>
            <wp:docPr id="15" name="Picture 14">
              <a:extLst xmlns:a="http://schemas.openxmlformats.org/drawingml/2006/main">
                <a:ext uri="{FF2B5EF4-FFF2-40B4-BE49-F238E27FC236}">
                  <a16:creationId xmlns:a16="http://schemas.microsoft.com/office/drawing/2014/main" id="{9CCC6DFD-6240-EA0B-40AE-D784B53B9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9CCC6DFD-6240-EA0B-40AE-D784B53B9FCB}"/>
                        </a:ext>
                      </a:extLst>
                    </pic:cNvPr>
                    <pic:cNvPicPr>
                      <a:picLocks noChangeAspect="1"/>
                    </pic:cNvPicPr>
                  </pic:nvPicPr>
                  <pic:blipFill rotWithShape="1">
                    <a:blip r:embed="rId12"/>
                    <a:srcRect t="15787"/>
                    <a:stretch/>
                  </pic:blipFill>
                  <pic:spPr>
                    <a:xfrm>
                      <a:off x="0" y="0"/>
                      <a:ext cx="2071645" cy="2107269"/>
                    </a:xfrm>
                    <a:prstGeom prst="rect">
                      <a:avLst/>
                    </a:prstGeom>
                  </pic:spPr>
                </pic:pic>
              </a:graphicData>
            </a:graphic>
          </wp:inline>
        </w:drawing>
      </w:r>
    </w:p>
    <w:p w14:paraId="036C415B" w14:textId="1908D96A" w:rsidR="004A58C7" w:rsidRPr="00ED3C90" w:rsidRDefault="004A58C7" w:rsidP="009D1C05">
      <w:pPr>
        <w:pStyle w:val="ListParagraph"/>
        <w:numPr>
          <w:ilvl w:val="1"/>
          <w:numId w:val="27"/>
        </w:numPr>
        <w:spacing w:before="120" w:after="120" w:line="360" w:lineRule="auto"/>
        <w:jc w:val="both"/>
        <w:rPr>
          <w:rFonts w:ascii="Aptos" w:hAnsi="Aptos"/>
          <w:sz w:val="24"/>
          <w:szCs w:val="24"/>
        </w:rPr>
      </w:pPr>
      <w:r w:rsidRPr="00ED3C90">
        <w:rPr>
          <w:rFonts w:ascii="Aptos" w:hAnsi="Aptos"/>
          <w:sz w:val="24"/>
          <w:szCs w:val="24"/>
        </w:rPr>
        <w:t xml:space="preserve">The LED display will display the time elapsed on the 4 x 7-segment LEDs </w:t>
      </w:r>
      <w:r w:rsidR="001B5158" w:rsidRPr="00ED3C90">
        <w:rPr>
          <w:rFonts w:ascii="Aptos" w:hAnsi="Aptos"/>
          <w:sz w:val="24"/>
          <w:szCs w:val="24"/>
        </w:rPr>
        <w:t>of the board as follows:</w:t>
      </w:r>
    </w:p>
    <w:p w14:paraId="43215709" w14:textId="43D656E6" w:rsidR="004A58C7" w:rsidRPr="00ED3C90" w:rsidRDefault="004A58C7" w:rsidP="009D1C05">
      <w:pPr>
        <w:spacing w:before="120" w:after="120" w:line="360" w:lineRule="auto"/>
        <w:jc w:val="center"/>
        <w:rPr>
          <w:rFonts w:ascii="Aptos" w:hAnsi="Aptos"/>
          <w:sz w:val="24"/>
          <w:szCs w:val="24"/>
        </w:rPr>
      </w:pPr>
      <w:r w:rsidRPr="00ED3C90">
        <w:rPr>
          <w:rFonts w:ascii="Aptos" w:hAnsi="Aptos"/>
          <w:noProof/>
          <w:sz w:val="24"/>
          <w:szCs w:val="24"/>
        </w:rPr>
        <w:drawing>
          <wp:inline distT="0" distB="0" distL="0" distR="0" wp14:anchorId="1DAEFD27" wp14:editId="0F395EB9">
            <wp:extent cx="2257425" cy="18544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6606" cy="1862031"/>
                    </a:xfrm>
                    <a:prstGeom prst="rect">
                      <a:avLst/>
                    </a:prstGeom>
                    <a:noFill/>
                  </pic:spPr>
                </pic:pic>
              </a:graphicData>
            </a:graphic>
          </wp:inline>
        </w:drawing>
      </w:r>
    </w:p>
    <w:p w14:paraId="5B3F9951" w14:textId="1C651850" w:rsidR="001B5158" w:rsidRPr="00ED3C90" w:rsidRDefault="001B5158" w:rsidP="009D1C05">
      <w:pPr>
        <w:pStyle w:val="ListParagraph"/>
        <w:numPr>
          <w:ilvl w:val="1"/>
          <w:numId w:val="27"/>
        </w:numPr>
        <w:spacing w:before="120" w:after="120" w:line="360" w:lineRule="auto"/>
        <w:jc w:val="both"/>
        <w:rPr>
          <w:rFonts w:ascii="Aptos" w:hAnsi="Aptos"/>
          <w:sz w:val="24"/>
          <w:szCs w:val="24"/>
        </w:rPr>
      </w:pPr>
      <w:r w:rsidRPr="00ED3C90">
        <w:rPr>
          <w:rFonts w:ascii="Aptos" w:hAnsi="Aptos"/>
          <w:sz w:val="24"/>
          <w:szCs w:val="24"/>
        </w:rPr>
        <w:t xml:space="preserve">While the counter runs, if you press </w:t>
      </w:r>
      <w:r w:rsidRPr="00ED3C90">
        <w:rPr>
          <w:rFonts w:ascii="Aptos" w:hAnsi="Aptos"/>
          <w:b/>
          <w:bCs/>
          <w:sz w:val="24"/>
          <w:szCs w:val="24"/>
        </w:rPr>
        <w:t>Start/Stop</w:t>
      </w:r>
      <w:r w:rsidRPr="00ED3C90">
        <w:rPr>
          <w:rFonts w:ascii="Aptos" w:hAnsi="Aptos"/>
          <w:sz w:val="24"/>
          <w:szCs w:val="24"/>
        </w:rPr>
        <w:t xml:space="preserve"> key, the counter will be paused </w:t>
      </w:r>
      <w:r w:rsidR="00986B8E" w:rsidRPr="00ED3C90">
        <w:rPr>
          <w:rFonts w:ascii="Aptos" w:hAnsi="Aptos"/>
          <w:sz w:val="24"/>
          <w:szCs w:val="24"/>
        </w:rPr>
        <w:t xml:space="preserve">(we call this </w:t>
      </w:r>
      <w:r w:rsidR="00986B8E" w:rsidRPr="00ED3C90">
        <w:rPr>
          <w:rFonts w:ascii="Aptos" w:hAnsi="Aptos"/>
          <w:i/>
          <w:iCs/>
          <w:sz w:val="24"/>
          <w:szCs w:val="24"/>
        </w:rPr>
        <w:t>Pause</w:t>
      </w:r>
      <w:r w:rsidR="00986B8E" w:rsidRPr="00ED3C90">
        <w:rPr>
          <w:rFonts w:ascii="Aptos" w:hAnsi="Aptos"/>
          <w:sz w:val="24"/>
          <w:szCs w:val="24"/>
        </w:rPr>
        <w:t xml:space="preserve"> mode) </w:t>
      </w:r>
      <w:r w:rsidRPr="00ED3C90">
        <w:rPr>
          <w:rFonts w:ascii="Aptos" w:hAnsi="Aptos"/>
          <w:sz w:val="24"/>
          <w:szCs w:val="24"/>
        </w:rPr>
        <w:t xml:space="preserve">and resumed </w:t>
      </w:r>
      <w:r w:rsidR="00986B8E" w:rsidRPr="00ED3C90">
        <w:rPr>
          <w:rFonts w:ascii="Aptos" w:hAnsi="Aptos"/>
          <w:sz w:val="24"/>
          <w:szCs w:val="24"/>
        </w:rPr>
        <w:t xml:space="preserve">to </w:t>
      </w:r>
      <w:r w:rsidR="00986B8E" w:rsidRPr="00ED3C90">
        <w:rPr>
          <w:rFonts w:ascii="Aptos" w:hAnsi="Aptos"/>
          <w:i/>
          <w:iCs/>
          <w:sz w:val="24"/>
          <w:szCs w:val="24"/>
        </w:rPr>
        <w:t>Count</w:t>
      </w:r>
      <w:r w:rsidR="00986B8E" w:rsidRPr="00ED3C90">
        <w:rPr>
          <w:rFonts w:ascii="Aptos" w:hAnsi="Aptos"/>
          <w:sz w:val="24"/>
          <w:szCs w:val="24"/>
        </w:rPr>
        <w:t xml:space="preserve"> mode if you press </w:t>
      </w:r>
      <w:r w:rsidR="00986B8E" w:rsidRPr="00ED3C90">
        <w:rPr>
          <w:rFonts w:ascii="Aptos" w:hAnsi="Aptos"/>
          <w:b/>
          <w:bCs/>
          <w:sz w:val="24"/>
          <w:szCs w:val="24"/>
        </w:rPr>
        <w:t>Start/Stop</w:t>
      </w:r>
      <w:r w:rsidR="00986B8E" w:rsidRPr="00ED3C90">
        <w:rPr>
          <w:rFonts w:ascii="Aptos" w:hAnsi="Aptos"/>
          <w:sz w:val="24"/>
          <w:szCs w:val="24"/>
        </w:rPr>
        <w:t xml:space="preserve"> key one more time. During pause, the 7-segment will freeze the display time. </w:t>
      </w:r>
    </w:p>
    <w:p w14:paraId="6D6263BE" w14:textId="234531D2" w:rsidR="008C2318" w:rsidRPr="00ED3C90" w:rsidRDefault="008C2318" w:rsidP="009D1C05">
      <w:pPr>
        <w:pStyle w:val="ListParagraph"/>
        <w:numPr>
          <w:ilvl w:val="2"/>
          <w:numId w:val="27"/>
        </w:numPr>
        <w:spacing w:before="120" w:after="120" w:line="360" w:lineRule="auto"/>
        <w:jc w:val="both"/>
        <w:rPr>
          <w:rFonts w:ascii="Aptos" w:hAnsi="Aptos"/>
          <w:sz w:val="24"/>
          <w:szCs w:val="24"/>
        </w:rPr>
      </w:pPr>
      <w:r w:rsidRPr="00ED3C90">
        <w:rPr>
          <w:rFonts w:ascii="Aptos" w:hAnsi="Aptos"/>
          <w:sz w:val="24"/>
          <w:szCs w:val="24"/>
        </w:rPr>
        <w:t xml:space="preserve">When the system is in </w:t>
      </w:r>
      <w:r w:rsidRPr="00ED3C90">
        <w:rPr>
          <w:rFonts w:ascii="Aptos" w:hAnsi="Aptos"/>
          <w:i/>
          <w:iCs/>
          <w:sz w:val="24"/>
          <w:szCs w:val="24"/>
        </w:rPr>
        <w:t>Pause</w:t>
      </w:r>
      <w:r w:rsidRPr="00ED3C90">
        <w:rPr>
          <w:rFonts w:ascii="Aptos" w:hAnsi="Aptos"/>
          <w:sz w:val="24"/>
          <w:szCs w:val="24"/>
        </w:rPr>
        <w:t xml:space="preserve"> mode, the </w:t>
      </w:r>
      <w:r w:rsidRPr="00ED3C90">
        <w:rPr>
          <w:rFonts w:ascii="Aptos" w:hAnsi="Aptos"/>
          <w:b/>
          <w:bCs/>
          <w:sz w:val="24"/>
          <w:szCs w:val="24"/>
        </w:rPr>
        <w:t xml:space="preserve">LED6 </w:t>
      </w:r>
      <w:r w:rsidRPr="00ED3C90">
        <w:rPr>
          <w:rFonts w:ascii="Aptos" w:hAnsi="Aptos"/>
          <w:sz w:val="24"/>
          <w:szCs w:val="24"/>
        </w:rPr>
        <w:t xml:space="preserve">is off, </w:t>
      </w:r>
      <w:r w:rsidRPr="00ED3C90">
        <w:rPr>
          <w:rFonts w:ascii="Aptos" w:hAnsi="Aptos"/>
          <w:b/>
          <w:bCs/>
          <w:sz w:val="24"/>
          <w:szCs w:val="24"/>
        </w:rPr>
        <w:t>LED7</w:t>
      </w:r>
      <w:r w:rsidRPr="00ED3C90">
        <w:rPr>
          <w:rFonts w:ascii="Aptos" w:hAnsi="Aptos"/>
          <w:sz w:val="24"/>
          <w:szCs w:val="24"/>
        </w:rPr>
        <w:t xml:space="preserve"> is ON</w:t>
      </w:r>
    </w:p>
    <w:p w14:paraId="5C043203" w14:textId="06251BB6" w:rsidR="00986B8E" w:rsidRPr="00ED3C90" w:rsidRDefault="00986B8E" w:rsidP="009D1C05">
      <w:pPr>
        <w:pStyle w:val="ListParagraph"/>
        <w:numPr>
          <w:ilvl w:val="0"/>
          <w:numId w:val="27"/>
        </w:numPr>
        <w:spacing w:before="120" w:after="120" w:line="360" w:lineRule="auto"/>
        <w:jc w:val="both"/>
        <w:rPr>
          <w:rFonts w:ascii="Aptos" w:hAnsi="Aptos"/>
          <w:sz w:val="24"/>
          <w:szCs w:val="24"/>
        </w:rPr>
      </w:pPr>
      <w:r w:rsidRPr="00ED3C90">
        <w:rPr>
          <w:rFonts w:ascii="Aptos" w:hAnsi="Aptos"/>
          <w:sz w:val="24"/>
          <w:szCs w:val="24"/>
        </w:rPr>
        <w:t xml:space="preserve">During </w:t>
      </w:r>
      <w:r w:rsidRPr="00ED3C90">
        <w:rPr>
          <w:rFonts w:ascii="Aptos" w:hAnsi="Aptos"/>
          <w:i/>
          <w:iCs/>
          <w:sz w:val="24"/>
          <w:szCs w:val="24"/>
        </w:rPr>
        <w:t>Count</w:t>
      </w:r>
      <w:r w:rsidRPr="00ED3C90">
        <w:rPr>
          <w:rFonts w:ascii="Aptos" w:hAnsi="Aptos"/>
          <w:sz w:val="24"/>
          <w:szCs w:val="24"/>
        </w:rPr>
        <w:t xml:space="preserve"> mode, every time you press </w:t>
      </w:r>
      <w:r w:rsidRPr="00ED3C90">
        <w:rPr>
          <w:rFonts w:ascii="Aptos" w:hAnsi="Aptos"/>
          <w:b/>
          <w:bCs/>
          <w:sz w:val="24"/>
          <w:szCs w:val="24"/>
        </w:rPr>
        <w:t>Lap/Reset</w:t>
      </w:r>
      <w:r w:rsidRPr="00ED3C90">
        <w:rPr>
          <w:rFonts w:ascii="Aptos" w:hAnsi="Aptos"/>
          <w:sz w:val="24"/>
          <w:szCs w:val="24"/>
        </w:rPr>
        <w:t xml:space="preserve"> key (</w:t>
      </w:r>
      <w:r w:rsidRPr="00ED3C90">
        <w:rPr>
          <w:rFonts w:ascii="Aptos" w:hAnsi="Aptos"/>
          <w:b/>
          <w:bCs/>
          <w:sz w:val="24"/>
          <w:szCs w:val="24"/>
        </w:rPr>
        <w:t>K9</w:t>
      </w:r>
      <w:r w:rsidRPr="00ED3C90">
        <w:rPr>
          <w:rFonts w:ascii="Aptos" w:hAnsi="Aptos"/>
          <w:sz w:val="24"/>
          <w:szCs w:val="24"/>
        </w:rPr>
        <w:t xml:space="preserve">), the lap time is recorded. </w:t>
      </w:r>
      <w:r w:rsidR="0025358C" w:rsidRPr="00ED3C90">
        <w:rPr>
          <w:rFonts w:ascii="Aptos" w:hAnsi="Aptos"/>
          <w:sz w:val="24"/>
          <w:szCs w:val="24"/>
        </w:rPr>
        <w:t xml:space="preserve">You </w:t>
      </w:r>
      <w:proofErr w:type="gramStart"/>
      <w:r w:rsidR="0025358C" w:rsidRPr="00ED3C90">
        <w:rPr>
          <w:rFonts w:ascii="Aptos" w:hAnsi="Aptos"/>
          <w:sz w:val="24"/>
          <w:szCs w:val="24"/>
        </w:rPr>
        <w:t>will be</w:t>
      </w:r>
      <w:proofErr w:type="gramEnd"/>
      <w:r w:rsidR="0025358C" w:rsidRPr="00ED3C90">
        <w:rPr>
          <w:rFonts w:ascii="Aptos" w:hAnsi="Aptos"/>
          <w:sz w:val="24"/>
          <w:szCs w:val="24"/>
        </w:rPr>
        <w:t xml:space="preserve"> </w:t>
      </w:r>
      <w:proofErr w:type="gramStart"/>
      <w:r w:rsidR="0025358C" w:rsidRPr="00ED3C90">
        <w:rPr>
          <w:rFonts w:ascii="Aptos" w:hAnsi="Aptos"/>
          <w:sz w:val="24"/>
          <w:szCs w:val="24"/>
        </w:rPr>
        <w:t>record</w:t>
      </w:r>
      <w:proofErr w:type="gramEnd"/>
      <w:r w:rsidR="0025358C" w:rsidRPr="00ED3C90">
        <w:rPr>
          <w:rFonts w:ascii="Aptos" w:hAnsi="Aptos"/>
          <w:sz w:val="24"/>
          <w:szCs w:val="24"/>
        </w:rPr>
        <w:t xml:space="preserve"> </w:t>
      </w:r>
      <w:r w:rsidR="0025358C" w:rsidRPr="00ED3C90">
        <w:rPr>
          <w:rFonts w:ascii="Aptos" w:hAnsi="Aptos"/>
          <w:b/>
          <w:bCs/>
          <w:sz w:val="24"/>
          <w:szCs w:val="24"/>
        </w:rPr>
        <w:t xml:space="preserve">maximum 5 lap times </w:t>
      </w:r>
      <w:r w:rsidR="0025358C" w:rsidRPr="00ED3C90">
        <w:rPr>
          <w:rFonts w:ascii="Aptos" w:hAnsi="Aptos"/>
          <w:sz w:val="24"/>
          <w:szCs w:val="24"/>
        </w:rPr>
        <w:t xml:space="preserve">in your system. If you press </w:t>
      </w:r>
      <w:r w:rsidR="0025358C" w:rsidRPr="00ED3C90">
        <w:rPr>
          <w:rFonts w:ascii="Aptos" w:hAnsi="Aptos"/>
          <w:i/>
          <w:iCs/>
          <w:sz w:val="24"/>
          <w:szCs w:val="24"/>
        </w:rPr>
        <w:t>Lap/Reset</w:t>
      </w:r>
      <w:r w:rsidR="0025358C" w:rsidRPr="00ED3C90">
        <w:rPr>
          <w:rFonts w:ascii="Aptos" w:hAnsi="Aptos"/>
          <w:sz w:val="24"/>
          <w:szCs w:val="24"/>
        </w:rPr>
        <w:t xml:space="preserve"> </w:t>
      </w:r>
      <w:r w:rsidR="008C2318" w:rsidRPr="00ED3C90">
        <w:rPr>
          <w:rFonts w:ascii="Aptos" w:hAnsi="Aptos"/>
          <w:sz w:val="24"/>
          <w:szCs w:val="24"/>
        </w:rPr>
        <w:t>key</w:t>
      </w:r>
      <w:r w:rsidR="0025358C" w:rsidRPr="00ED3C90">
        <w:rPr>
          <w:rFonts w:ascii="Aptos" w:hAnsi="Aptos"/>
          <w:sz w:val="24"/>
          <w:szCs w:val="24"/>
        </w:rPr>
        <w:t xml:space="preserve"> more than 5 times, then the new lap times will overwrite the previous ones. </w:t>
      </w:r>
      <w:r w:rsidR="00217CC4" w:rsidRPr="00ED3C90">
        <w:rPr>
          <w:rFonts w:ascii="Aptos" w:hAnsi="Aptos"/>
          <w:sz w:val="24"/>
          <w:szCs w:val="24"/>
          <w:highlight w:val="yellow"/>
        </w:rPr>
        <w:t>These recorded lap times can be displayed later (see e)</w:t>
      </w:r>
    </w:p>
    <w:p w14:paraId="4B3DCBFC" w14:textId="600E0040" w:rsidR="008C2318" w:rsidRPr="00ED3C90" w:rsidRDefault="008C2318" w:rsidP="009D1C05">
      <w:pPr>
        <w:pStyle w:val="ListParagraph"/>
        <w:numPr>
          <w:ilvl w:val="0"/>
          <w:numId w:val="27"/>
        </w:numPr>
        <w:spacing w:before="120" w:after="120" w:line="360" w:lineRule="auto"/>
        <w:jc w:val="both"/>
        <w:rPr>
          <w:rFonts w:ascii="Aptos" w:hAnsi="Aptos"/>
          <w:sz w:val="24"/>
          <w:szCs w:val="24"/>
        </w:rPr>
      </w:pPr>
      <w:r w:rsidRPr="00ED3C90">
        <w:rPr>
          <w:rFonts w:ascii="Aptos" w:hAnsi="Aptos"/>
          <w:sz w:val="24"/>
          <w:szCs w:val="24"/>
        </w:rPr>
        <w:t xml:space="preserve">During the </w:t>
      </w:r>
      <w:r w:rsidRPr="00ED3C90">
        <w:rPr>
          <w:rFonts w:ascii="Aptos" w:hAnsi="Aptos"/>
          <w:i/>
          <w:iCs/>
          <w:sz w:val="24"/>
          <w:szCs w:val="24"/>
        </w:rPr>
        <w:t>Pause</w:t>
      </w:r>
      <w:r w:rsidRPr="00ED3C90">
        <w:rPr>
          <w:rFonts w:ascii="Aptos" w:hAnsi="Aptos"/>
          <w:sz w:val="24"/>
          <w:szCs w:val="24"/>
        </w:rPr>
        <w:t xml:space="preserve"> mode, if you press </w:t>
      </w:r>
      <w:r w:rsidRPr="00ED3C90">
        <w:rPr>
          <w:rFonts w:ascii="Aptos" w:hAnsi="Aptos"/>
          <w:b/>
          <w:bCs/>
          <w:sz w:val="24"/>
          <w:szCs w:val="24"/>
        </w:rPr>
        <w:t>Lap/Reset</w:t>
      </w:r>
      <w:r w:rsidRPr="00ED3C90">
        <w:rPr>
          <w:rFonts w:ascii="Aptos" w:hAnsi="Aptos"/>
          <w:sz w:val="24"/>
          <w:szCs w:val="24"/>
        </w:rPr>
        <w:t xml:space="preserve"> key, the counter will be </w:t>
      </w:r>
      <w:r w:rsidR="00F67088" w:rsidRPr="00ED3C90">
        <w:rPr>
          <w:rFonts w:ascii="Aptos" w:hAnsi="Aptos"/>
          <w:sz w:val="24"/>
          <w:szCs w:val="24"/>
        </w:rPr>
        <w:t>reset,</w:t>
      </w:r>
      <w:r w:rsidRPr="00ED3C90">
        <w:rPr>
          <w:rFonts w:ascii="Aptos" w:hAnsi="Aptos"/>
          <w:sz w:val="24"/>
          <w:szCs w:val="24"/>
        </w:rPr>
        <w:t xml:space="preserve"> and the system will go back to </w:t>
      </w:r>
      <w:r w:rsidRPr="00ED3C90">
        <w:rPr>
          <w:rFonts w:ascii="Aptos" w:hAnsi="Aptos"/>
          <w:i/>
          <w:iCs/>
          <w:sz w:val="24"/>
          <w:szCs w:val="24"/>
        </w:rPr>
        <w:t>Idle</w:t>
      </w:r>
      <w:r w:rsidRPr="00ED3C90">
        <w:rPr>
          <w:rFonts w:ascii="Aptos" w:hAnsi="Aptos"/>
          <w:sz w:val="24"/>
          <w:szCs w:val="24"/>
        </w:rPr>
        <w:t xml:space="preserve"> mode</w:t>
      </w:r>
    </w:p>
    <w:p w14:paraId="6393C1A4" w14:textId="5C98EC67" w:rsidR="005B2F5D" w:rsidRPr="00ED3C90" w:rsidRDefault="005B2F5D" w:rsidP="009D1C05">
      <w:pPr>
        <w:pStyle w:val="ListParagraph"/>
        <w:numPr>
          <w:ilvl w:val="0"/>
          <w:numId w:val="27"/>
        </w:numPr>
        <w:spacing w:before="120" w:after="120" w:line="360" w:lineRule="auto"/>
        <w:jc w:val="both"/>
        <w:rPr>
          <w:rFonts w:ascii="Aptos" w:hAnsi="Aptos"/>
          <w:sz w:val="24"/>
          <w:szCs w:val="24"/>
        </w:rPr>
      </w:pPr>
      <w:r w:rsidRPr="00ED3C90">
        <w:rPr>
          <w:rFonts w:ascii="Aptos" w:hAnsi="Aptos"/>
          <w:sz w:val="24"/>
          <w:szCs w:val="24"/>
        </w:rPr>
        <w:t xml:space="preserve">During the </w:t>
      </w:r>
      <w:r w:rsidRPr="00ED3C90">
        <w:rPr>
          <w:rFonts w:ascii="Aptos" w:hAnsi="Aptos"/>
          <w:i/>
          <w:iCs/>
          <w:sz w:val="24"/>
          <w:szCs w:val="24"/>
        </w:rPr>
        <w:t xml:space="preserve">Pause </w:t>
      </w:r>
      <w:r w:rsidRPr="00ED3C90">
        <w:rPr>
          <w:rFonts w:ascii="Aptos" w:hAnsi="Aptos"/>
          <w:sz w:val="24"/>
          <w:szCs w:val="24"/>
        </w:rPr>
        <w:t xml:space="preserve">mode, if you press </w:t>
      </w:r>
      <w:r w:rsidRPr="00ED3C90">
        <w:rPr>
          <w:rFonts w:ascii="Aptos" w:hAnsi="Aptos"/>
          <w:b/>
          <w:bCs/>
          <w:sz w:val="24"/>
          <w:szCs w:val="24"/>
        </w:rPr>
        <w:t>Check</w:t>
      </w:r>
      <w:r w:rsidRPr="00ED3C90">
        <w:rPr>
          <w:rFonts w:ascii="Aptos" w:hAnsi="Aptos"/>
          <w:sz w:val="24"/>
          <w:szCs w:val="24"/>
        </w:rPr>
        <w:t xml:space="preserve"> key (</w:t>
      </w:r>
      <w:r w:rsidRPr="00ED3C90">
        <w:rPr>
          <w:rFonts w:ascii="Aptos" w:hAnsi="Aptos"/>
          <w:b/>
          <w:bCs/>
          <w:sz w:val="24"/>
          <w:szCs w:val="24"/>
        </w:rPr>
        <w:t>K5</w:t>
      </w:r>
      <w:r w:rsidRPr="00ED3C90">
        <w:rPr>
          <w:rFonts w:ascii="Aptos" w:hAnsi="Aptos"/>
          <w:sz w:val="24"/>
          <w:szCs w:val="24"/>
        </w:rPr>
        <w:t xml:space="preserve">), the system will go to </w:t>
      </w:r>
      <w:r w:rsidRPr="00ED3C90">
        <w:rPr>
          <w:rFonts w:ascii="Aptos" w:hAnsi="Aptos"/>
          <w:i/>
          <w:iCs/>
          <w:sz w:val="24"/>
          <w:szCs w:val="24"/>
        </w:rPr>
        <w:t xml:space="preserve">Check </w:t>
      </w:r>
      <w:r w:rsidRPr="00ED3C90">
        <w:rPr>
          <w:rFonts w:ascii="Aptos" w:hAnsi="Aptos"/>
          <w:sz w:val="24"/>
          <w:szCs w:val="24"/>
        </w:rPr>
        <w:t>mode to display all the lap times that are recorded, starting with the Lap 1</w:t>
      </w:r>
    </w:p>
    <w:p w14:paraId="6557635E" w14:textId="1E52ED74" w:rsidR="005B2F5D" w:rsidRPr="00ED3C90" w:rsidRDefault="005B2F5D" w:rsidP="009D1C05">
      <w:pPr>
        <w:spacing w:before="120" w:after="120" w:line="360" w:lineRule="auto"/>
        <w:jc w:val="center"/>
        <w:rPr>
          <w:rFonts w:ascii="Aptos" w:hAnsi="Aptos"/>
          <w:sz w:val="24"/>
          <w:szCs w:val="24"/>
        </w:rPr>
      </w:pPr>
      <w:r w:rsidRPr="00ED3C90">
        <w:rPr>
          <w:rFonts w:ascii="Aptos" w:hAnsi="Aptos"/>
          <w:noProof/>
          <w:sz w:val="24"/>
          <w:szCs w:val="24"/>
        </w:rPr>
        <w:drawing>
          <wp:inline distT="0" distB="0" distL="0" distR="0" wp14:anchorId="79163286" wp14:editId="3F6CD95F">
            <wp:extent cx="1827530" cy="1457325"/>
            <wp:effectExtent l="0" t="0" r="127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843" b="6567"/>
                    <a:stretch/>
                  </pic:blipFill>
                  <pic:spPr bwMode="auto">
                    <a:xfrm>
                      <a:off x="0" y="0"/>
                      <a:ext cx="1828800" cy="1458338"/>
                    </a:xfrm>
                    <a:prstGeom prst="rect">
                      <a:avLst/>
                    </a:prstGeom>
                    <a:noFill/>
                    <a:ln>
                      <a:noFill/>
                    </a:ln>
                    <a:extLst>
                      <a:ext uri="{53640926-AAD7-44D8-BBD7-CCE9431645EC}">
                        <a14:shadowObscured xmlns:a14="http://schemas.microsoft.com/office/drawing/2010/main"/>
                      </a:ext>
                    </a:extLst>
                  </pic:spPr>
                </pic:pic>
              </a:graphicData>
            </a:graphic>
          </wp:inline>
        </w:drawing>
      </w:r>
    </w:p>
    <w:p w14:paraId="6E6C36A2" w14:textId="33DEDEA6" w:rsidR="005B2F5D" w:rsidRPr="00ED3C90" w:rsidRDefault="005B2F5D" w:rsidP="009D1C05">
      <w:pPr>
        <w:spacing w:before="120" w:after="120" w:line="360" w:lineRule="auto"/>
        <w:rPr>
          <w:rFonts w:ascii="Aptos" w:hAnsi="Aptos"/>
          <w:sz w:val="24"/>
          <w:szCs w:val="24"/>
        </w:rPr>
      </w:pPr>
      <w:r w:rsidRPr="00ED3C90">
        <w:rPr>
          <w:rFonts w:ascii="Aptos" w:hAnsi="Aptos"/>
          <w:sz w:val="24"/>
          <w:szCs w:val="24"/>
        </w:rPr>
        <w:t>The display will look like following:</w:t>
      </w:r>
    </w:p>
    <w:p w14:paraId="08106611" w14:textId="06069D9E" w:rsidR="005B2F5D" w:rsidRPr="00ED3C90" w:rsidRDefault="005B2F5D" w:rsidP="009D1C05">
      <w:pPr>
        <w:pStyle w:val="ListParagraph"/>
        <w:numPr>
          <w:ilvl w:val="0"/>
          <w:numId w:val="29"/>
        </w:numPr>
        <w:spacing w:before="120" w:after="120" w:line="360" w:lineRule="auto"/>
        <w:rPr>
          <w:rFonts w:ascii="Aptos" w:hAnsi="Aptos"/>
          <w:sz w:val="24"/>
          <w:szCs w:val="24"/>
        </w:rPr>
      </w:pPr>
      <w:r w:rsidRPr="00ED3C90">
        <w:rPr>
          <w:rFonts w:ascii="Aptos" w:hAnsi="Aptos"/>
          <w:sz w:val="24"/>
          <w:szCs w:val="24"/>
        </w:rPr>
        <w:t>The lap time will be displayed with 3 digits only (we will ignore minute in this mode)</w:t>
      </w:r>
    </w:p>
    <w:p w14:paraId="46D9617B" w14:textId="3AF75FAA" w:rsidR="005B2F5D" w:rsidRPr="00ED3C90" w:rsidRDefault="005B2F5D" w:rsidP="009D1C05">
      <w:pPr>
        <w:pStyle w:val="ListParagraph"/>
        <w:numPr>
          <w:ilvl w:val="0"/>
          <w:numId w:val="29"/>
        </w:numPr>
        <w:spacing w:before="120" w:after="120" w:line="360" w:lineRule="auto"/>
        <w:rPr>
          <w:rFonts w:ascii="Aptos" w:hAnsi="Aptos"/>
          <w:sz w:val="24"/>
          <w:szCs w:val="24"/>
        </w:rPr>
      </w:pPr>
      <w:r w:rsidRPr="00ED3C90">
        <w:rPr>
          <w:rFonts w:ascii="Aptos" w:hAnsi="Aptos"/>
          <w:sz w:val="24"/>
          <w:szCs w:val="24"/>
        </w:rPr>
        <w:t>The first digit will displa</w:t>
      </w:r>
      <w:r w:rsidR="001C1AE9" w:rsidRPr="00ED3C90">
        <w:rPr>
          <w:rFonts w:ascii="Aptos" w:hAnsi="Aptos"/>
          <w:sz w:val="24"/>
          <w:szCs w:val="24"/>
        </w:rPr>
        <w:t>y what lap number you are checking.</w:t>
      </w:r>
    </w:p>
    <w:p w14:paraId="3F1DC703" w14:textId="6C2D7140" w:rsidR="001C1AE9" w:rsidRPr="00ED3C90" w:rsidRDefault="001C1AE9" w:rsidP="009D1C05">
      <w:pPr>
        <w:pStyle w:val="ListParagraph"/>
        <w:numPr>
          <w:ilvl w:val="0"/>
          <w:numId w:val="29"/>
        </w:numPr>
        <w:spacing w:before="120" w:after="120" w:line="360" w:lineRule="auto"/>
        <w:rPr>
          <w:rFonts w:ascii="Aptos" w:hAnsi="Aptos"/>
          <w:sz w:val="24"/>
          <w:szCs w:val="24"/>
        </w:rPr>
      </w:pPr>
      <w:r w:rsidRPr="00ED3C90">
        <w:rPr>
          <w:rFonts w:ascii="Aptos" w:hAnsi="Aptos"/>
          <w:sz w:val="24"/>
          <w:szCs w:val="24"/>
        </w:rPr>
        <w:t xml:space="preserve">If you press the </w:t>
      </w:r>
      <w:r w:rsidRPr="00ED3C90">
        <w:rPr>
          <w:rFonts w:ascii="Aptos" w:hAnsi="Aptos"/>
          <w:b/>
          <w:bCs/>
          <w:sz w:val="24"/>
          <w:szCs w:val="24"/>
        </w:rPr>
        <w:t>Rotate</w:t>
      </w:r>
      <w:r w:rsidRPr="00ED3C90">
        <w:rPr>
          <w:rFonts w:ascii="Aptos" w:hAnsi="Aptos"/>
          <w:sz w:val="24"/>
          <w:szCs w:val="24"/>
        </w:rPr>
        <w:t xml:space="preserve"> key (GPB15), it will rotate between the laps as in Lap1-&gt;2-&gt;3-&gt;4-&gt;5-&gt;1.</w:t>
      </w:r>
      <w:r w:rsidR="00494918" w:rsidRPr="00ED3C90">
        <w:rPr>
          <w:rFonts w:ascii="Aptos" w:hAnsi="Aptos"/>
          <w:sz w:val="24"/>
          <w:szCs w:val="24"/>
        </w:rPr>
        <w:t xml:space="preserve"> You must use external interrupt to control the Rotate key. </w:t>
      </w:r>
    </w:p>
    <w:p w14:paraId="51CD880C" w14:textId="067A3A3C" w:rsidR="005B2F5D" w:rsidRPr="00ED3C90" w:rsidRDefault="005B2F5D" w:rsidP="009D1C05">
      <w:pPr>
        <w:spacing w:before="120" w:after="120" w:line="360" w:lineRule="auto"/>
        <w:rPr>
          <w:rFonts w:ascii="Aptos" w:hAnsi="Aptos"/>
          <w:sz w:val="24"/>
          <w:szCs w:val="24"/>
        </w:rPr>
      </w:pPr>
      <w:r w:rsidRPr="00ED3C90">
        <w:rPr>
          <w:rFonts w:ascii="Aptos" w:hAnsi="Aptos"/>
          <w:noProof/>
          <w:sz w:val="24"/>
          <w:szCs w:val="24"/>
        </w:rPr>
        <w:drawing>
          <wp:inline distT="0" distB="0" distL="0" distR="0" wp14:anchorId="0E8A2CE8" wp14:editId="1F22B269">
            <wp:extent cx="5476875" cy="21966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0582" cy="2202166"/>
                    </a:xfrm>
                    <a:prstGeom prst="rect">
                      <a:avLst/>
                    </a:prstGeom>
                    <a:noFill/>
                  </pic:spPr>
                </pic:pic>
              </a:graphicData>
            </a:graphic>
          </wp:inline>
        </w:drawing>
      </w:r>
    </w:p>
    <w:p w14:paraId="60F9708A" w14:textId="1A600419" w:rsidR="00986B8E" w:rsidRPr="00ED3C90" w:rsidRDefault="001C1AE9" w:rsidP="009D1C05">
      <w:pPr>
        <w:spacing w:before="120" w:after="120" w:line="360" w:lineRule="auto"/>
        <w:jc w:val="both"/>
        <w:rPr>
          <w:rFonts w:ascii="Aptos" w:hAnsi="Aptos"/>
          <w:sz w:val="24"/>
          <w:szCs w:val="24"/>
        </w:rPr>
      </w:pPr>
      <w:r w:rsidRPr="00ED3C90">
        <w:rPr>
          <w:rFonts w:ascii="Aptos" w:hAnsi="Aptos"/>
          <w:sz w:val="24"/>
          <w:szCs w:val="24"/>
        </w:rPr>
        <w:t xml:space="preserve">If we press the </w:t>
      </w:r>
      <w:r w:rsidRPr="00ED3C90">
        <w:rPr>
          <w:rFonts w:ascii="Aptos" w:hAnsi="Aptos"/>
          <w:b/>
          <w:bCs/>
          <w:sz w:val="24"/>
          <w:szCs w:val="24"/>
        </w:rPr>
        <w:t>Check</w:t>
      </w:r>
      <w:r w:rsidRPr="00ED3C90">
        <w:rPr>
          <w:rFonts w:ascii="Aptos" w:hAnsi="Aptos"/>
          <w:sz w:val="24"/>
          <w:szCs w:val="24"/>
        </w:rPr>
        <w:t xml:space="preserve"> key again, it will exit </w:t>
      </w:r>
      <w:r w:rsidRPr="00ED3C90">
        <w:rPr>
          <w:rFonts w:ascii="Aptos" w:hAnsi="Aptos"/>
          <w:i/>
          <w:iCs/>
          <w:sz w:val="24"/>
          <w:szCs w:val="24"/>
        </w:rPr>
        <w:t>Check</w:t>
      </w:r>
      <w:r w:rsidRPr="00ED3C90">
        <w:rPr>
          <w:rFonts w:ascii="Aptos" w:hAnsi="Aptos"/>
          <w:sz w:val="24"/>
          <w:szCs w:val="24"/>
        </w:rPr>
        <w:t xml:space="preserve"> mode and go back to </w:t>
      </w:r>
      <w:r w:rsidRPr="00ED3C90">
        <w:rPr>
          <w:rFonts w:ascii="Aptos" w:hAnsi="Aptos"/>
          <w:i/>
          <w:iCs/>
          <w:sz w:val="24"/>
          <w:szCs w:val="24"/>
        </w:rPr>
        <w:t>Pause</w:t>
      </w:r>
      <w:r w:rsidRPr="00ED3C90">
        <w:rPr>
          <w:rFonts w:ascii="Aptos" w:hAnsi="Aptos"/>
          <w:sz w:val="24"/>
          <w:szCs w:val="24"/>
        </w:rPr>
        <w:t xml:space="preserve"> mode </w:t>
      </w:r>
    </w:p>
    <w:p w14:paraId="7F33C97E" w14:textId="5217535C" w:rsidR="00F67088" w:rsidRPr="00ED3C90" w:rsidRDefault="008A5CFB" w:rsidP="009D1C05">
      <w:pPr>
        <w:pStyle w:val="Heading2"/>
        <w:spacing w:before="120" w:after="120" w:line="360" w:lineRule="auto"/>
        <w:rPr>
          <w:rFonts w:ascii="Aptos" w:hAnsi="Aptos"/>
        </w:rPr>
      </w:pPr>
      <w:r>
        <w:rPr>
          <w:rFonts w:ascii="Aptos" w:hAnsi="Aptos"/>
        </w:rPr>
        <w:t>2</w:t>
      </w:r>
      <w:r w:rsidR="00F67088" w:rsidRPr="00ED3C90">
        <w:rPr>
          <w:rFonts w:ascii="Aptos" w:hAnsi="Aptos"/>
        </w:rPr>
        <w:t xml:space="preserve">.2 Requirements </w:t>
      </w:r>
      <w:r w:rsidR="004D455D" w:rsidRPr="00ED3C90">
        <w:rPr>
          <w:rFonts w:ascii="Aptos" w:hAnsi="Aptos"/>
        </w:rPr>
        <w:t>and notes</w:t>
      </w:r>
    </w:p>
    <w:p w14:paraId="143191FF" w14:textId="03C0A4AB" w:rsidR="00494918" w:rsidRPr="00ED3C90" w:rsidRDefault="00494918" w:rsidP="009D1C05">
      <w:pPr>
        <w:spacing w:before="120" w:after="120" w:line="360" w:lineRule="auto"/>
        <w:rPr>
          <w:rFonts w:ascii="Aptos" w:hAnsi="Aptos"/>
          <w:sz w:val="24"/>
          <w:szCs w:val="24"/>
        </w:rPr>
      </w:pPr>
      <w:r w:rsidRPr="00ED3C90">
        <w:rPr>
          <w:rFonts w:ascii="Aptos" w:hAnsi="Aptos"/>
          <w:sz w:val="24"/>
          <w:szCs w:val="24"/>
        </w:rPr>
        <w:t xml:space="preserve">Your final </w:t>
      </w:r>
      <w:r w:rsidR="00651F6A" w:rsidRPr="00ED3C90">
        <w:rPr>
          <w:rFonts w:ascii="Aptos" w:hAnsi="Aptos"/>
          <w:sz w:val="24"/>
          <w:szCs w:val="24"/>
        </w:rPr>
        <w:t xml:space="preserve">prototype must </w:t>
      </w:r>
      <w:r w:rsidR="00F14D91" w:rsidRPr="00ED3C90">
        <w:rPr>
          <w:rFonts w:ascii="Aptos" w:hAnsi="Aptos"/>
          <w:sz w:val="24"/>
          <w:szCs w:val="24"/>
        </w:rPr>
        <w:t xml:space="preserve">meet all the functions </w:t>
      </w:r>
      <w:r w:rsidR="00292AA8" w:rsidRPr="00ED3C90">
        <w:rPr>
          <w:rFonts w:ascii="Aptos" w:hAnsi="Aptos"/>
          <w:sz w:val="24"/>
          <w:szCs w:val="24"/>
        </w:rPr>
        <w:t>described in</w:t>
      </w:r>
      <w:r w:rsidR="00F14D91" w:rsidRPr="00ED3C90">
        <w:rPr>
          <w:rFonts w:ascii="Aptos" w:hAnsi="Aptos"/>
          <w:sz w:val="24"/>
          <w:szCs w:val="24"/>
        </w:rPr>
        <w:t xml:space="preserve"> </w:t>
      </w:r>
      <w:r w:rsidR="00243742" w:rsidRPr="00ED3C90">
        <w:rPr>
          <w:rFonts w:ascii="Aptos" w:hAnsi="Aptos"/>
          <w:sz w:val="24"/>
          <w:szCs w:val="24"/>
        </w:rPr>
        <w:t xml:space="preserve">section </w:t>
      </w:r>
      <w:r w:rsidR="008A5CFB">
        <w:rPr>
          <w:rFonts w:ascii="Aptos" w:hAnsi="Aptos"/>
          <w:sz w:val="24"/>
          <w:szCs w:val="24"/>
        </w:rPr>
        <w:t>2</w:t>
      </w:r>
      <w:r w:rsidR="00F14D91" w:rsidRPr="00ED3C90">
        <w:rPr>
          <w:rFonts w:ascii="Aptos" w:hAnsi="Aptos"/>
          <w:sz w:val="24"/>
          <w:szCs w:val="24"/>
        </w:rPr>
        <w:t>.1</w:t>
      </w:r>
      <w:r w:rsidR="00487F8C" w:rsidRPr="00ED3C90">
        <w:rPr>
          <w:rFonts w:ascii="Aptos" w:hAnsi="Aptos"/>
          <w:sz w:val="24"/>
          <w:szCs w:val="24"/>
        </w:rPr>
        <w:t xml:space="preserve">. </w:t>
      </w:r>
      <w:r w:rsidR="00243742" w:rsidRPr="00ED3C90">
        <w:rPr>
          <w:rFonts w:ascii="Aptos" w:hAnsi="Aptos"/>
          <w:sz w:val="24"/>
          <w:szCs w:val="24"/>
        </w:rPr>
        <w:t>In addition:</w:t>
      </w:r>
    </w:p>
    <w:p w14:paraId="6831A559" w14:textId="6E6071E8" w:rsidR="00243742" w:rsidRDefault="00243742" w:rsidP="009D1C05">
      <w:pPr>
        <w:pStyle w:val="ListParagraph"/>
        <w:numPr>
          <w:ilvl w:val="0"/>
          <w:numId w:val="37"/>
        </w:numPr>
        <w:spacing w:before="120" w:after="120" w:line="360" w:lineRule="auto"/>
        <w:rPr>
          <w:rFonts w:ascii="Aptos" w:hAnsi="Aptos"/>
          <w:sz w:val="24"/>
          <w:szCs w:val="24"/>
        </w:rPr>
      </w:pPr>
      <w:r w:rsidRPr="00ED3C90">
        <w:rPr>
          <w:rFonts w:ascii="Aptos" w:hAnsi="Aptos"/>
          <w:sz w:val="24"/>
          <w:szCs w:val="24"/>
        </w:rPr>
        <w:t>Pay attention to the</w:t>
      </w:r>
      <w:r w:rsidR="00C42A8F" w:rsidRPr="00ED3C90">
        <w:rPr>
          <w:rFonts w:ascii="Aptos" w:hAnsi="Aptos"/>
          <w:sz w:val="24"/>
          <w:szCs w:val="24"/>
        </w:rPr>
        <w:t xml:space="preserve"> compulsory</w:t>
      </w:r>
      <w:r w:rsidRPr="00ED3C90">
        <w:rPr>
          <w:rFonts w:ascii="Aptos" w:hAnsi="Aptos"/>
          <w:sz w:val="24"/>
          <w:szCs w:val="24"/>
        </w:rPr>
        <w:t xml:space="preserve"> requirements </w:t>
      </w:r>
      <w:r w:rsidR="00C42A8F" w:rsidRPr="00ED3C90">
        <w:rPr>
          <w:rFonts w:ascii="Aptos" w:hAnsi="Aptos"/>
          <w:sz w:val="24"/>
          <w:szCs w:val="24"/>
        </w:rPr>
        <w:t xml:space="preserve">for each </w:t>
      </w:r>
      <w:r w:rsidR="00942E02" w:rsidRPr="00ED3C90">
        <w:rPr>
          <w:rFonts w:ascii="Aptos" w:hAnsi="Aptos"/>
          <w:sz w:val="24"/>
          <w:szCs w:val="24"/>
        </w:rPr>
        <w:t>component</w:t>
      </w:r>
      <w:r w:rsidR="00C42A8F" w:rsidRPr="00ED3C90">
        <w:rPr>
          <w:rFonts w:ascii="Aptos" w:hAnsi="Aptos"/>
          <w:sz w:val="24"/>
          <w:szCs w:val="24"/>
        </w:rPr>
        <w:t>.</w:t>
      </w:r>
    </w:p>
    <w:p w14:paraId="3B6BF163" w14:textId="651152A9" w:rsidR="007C0823" w:rsidRDefault="007C0823" w:rsidP="009D1C05">
      <w:pPr>
        <w:pStyle w:val="ListParagraph"/>
        <w:numPr>
          <w:ilvl w:val="0"/>
          <w:numId w:val="37"/>
        </w:numPr>
        <w:spacing w:before="120" w:after="120" w:line="360" w:lineRule="auto"/>
        <w:rPr>
          <w:rFonts w:ascii="Aptos" w:hAnsi="Aptos"/>
          <w:sz w:val="24"/>
          <w:szCs w:val="24"/>
        </w:rPr>
      </w:pPr>
      <w:r w:rsidRPr="007C0823">
        <w:rPr>
          <w:rFonts w:ascii="Aptos" w:hAnsi="Aptos"/>
          <w:sz w:val="24"/>
          <w:szCs w:val="24"/>
        </w:rPr>
        <w:t xml:space="preserve">You </w:t>
      </w:r>
      <w:r>
        <w:rPr>
          <w:rFonts w:ascii="Aptos" w:hAnsi="Aptos"/>
          <w:sz w:val="24"/>
          <w:szCs w:val="24"/>
        </w:rPr>
        <w:t>must a</w:t>
      </w:r>
      <w:r w:rsidRPr="007C0823">
        <w:rPr>
          <w:rFonts w:ascii="Aptos" w:hAnsi="Aptos"/>
          <w:sz w:val="24"/>
          <w:szCs w:val="24"/>
        </w:rPr>
        <w:t>pply the Finite State Machine (FSM) approach in this exercise.</w:t>
      </w:r>
    </w:p>
    <w:p w14:paraId="6D4F322E" w14:textId="76F33160" w:rsidR="00C42A8F" w:rsidRPr="007C0823" w:rsidRDefault="0069439F" w:rsidP="009D1C05">
      <w:pPr>
        <w:pStyle w:val="ListParagraph"/>
        <w:numPr>
          <w:ilvl w:val="0"/>
          <w:numId w:val="37"/>
        </w:numPr>
        <w:spacing w:before="120" w:after="120" w:line="360" w:lineRule="auto"/>
        <w:rPr>
          <w:rFonts w:ascii="Aptos" w:hAnsi="Aptos"/>
          <w:sz w:val="24"/>
          <w:szCs w:val="24"/>
        </w:rPr>
      </w:pPr>
      <w:r w:rsidRPr="007C0823">
        <w:rPr>
          <w:rFonts w:ascii="Aptos" w:hAnsi="Aptos"/>
          <w:sz w:val="24"/>
          <w:szCs w:val="24"/>
        </w:rPr>
        <w:t xml:space="preserve">There are additional </w:t>
      </w:r>
      <w:r w:rsidR="00486419" w:rsidRPr="007C0823">
        <w:rPr>
          <w:rFonts w:ascii="Aptos" w:hAnsi="Aptos"/>
          <w:sz w:val="24"/>
          <w:szCs w:val="24"/>
        </w:rPr>
        <w:t>tutorial notes</w:t>
      </w:r>
      <w:r w:rsidR="004A235F" w:rsidRPr="007C0823">
        <w:rPr>
          <w:rFonts w:ascii="Aptos" w:hAnsi="Aptos"/>
          <w:sz w:val="24"/>
          <w:szCs w:val="24"/>
        </w:rPr>
        <w:t xml:space="preserve"> </w:t>
      </w:r>
      <w:r w:rsidR="00486419" w:rsidRPr="007C0823">
        <w:rPr>
          <w:rFonts w:ascii="Aptos" w:hAnsi="Aptos"/>
          <w:sz w:val="24"/>
          <w:szCs w:val="24"/>
        </w:rPr>
        <w:t>on</w:t>
      </w:r>
      <w:r w:rsidR="004A235F" w:rsidRPr="007C0823">
        <w:rPr>
          <w:rFonts w:ascii="Aptos" w:hAnsi="Aptos"/>
          <w:sz w:val="24"/>
          <w:szCs w:val="24"/>
        </w:rPr>
        <w:t xml:space="preserve"> how to use Key </w:t>
      </w:r>
      <w:r w:rsidR="00F13B94" w:rsidRPr="007C0823">
        <w:rPr>
          <w:rFonts w:ascii="Aptos" w:hAnsi="Aptos"/>
          <w:sz w:val="24"/>
          <w:szCs w:val="24"/>
        </w:rPr>
        <w:t xml:space="preserve">Matrix and how to design </w:t>
      </w:r>
      <w:proofErr w:type="gramStart"/>
      <w:r w:rsidR="00F13B94" w:rsidRPr="007C0823">
        <w:rPr>
          <w:rFonts w:ascii="Aptos" w:hAnsi="Aptos"/>
          <w:sz w:val="24"/>
          <w:szCs w:val="24"/>
        </w:rPr>
        <w:t>system</w:t>
      </w:r>
      <w:proofErr w:type="gramEnd"/>
      <w:r w:rsidR="00F13B94" w:rsidRPr="007C0823">
        <w:rPr>
          <w:rFonts w:ascii="Aptos" w:hAnsi="Aptos"/>
          <w:sz w:val="24"/>
          <w:szCs w:val="24"/>
        </w:rPr>
        <w:t xml:space="preserve"> using FSM. You can find their notes and code on </w:t>
      </w:r>
      <w:proofErr w:type="gramStart"/>
      <w:r w:rsidR="00F13B94" w:rsidRPr="007C0823">
        <w:rPr>
          <w:rFonts w:ascii="Aptos" w:hAnsi="Aptos"/>
          <w:sz w:val="24"/>
          <w:szCs w:val="24"/>
        </w:rPr>
        <w:t>Canvas</w:t>
      </w:r>
      <w:proofErr w:type="gramEnd"/>
      <w:r w:rsidR="00F13B94" w:rsidRPr="007C0823">
        <w:rPr>
          <w:rFonts w:ascii="Aptos" w:hAnsi="Aptos"/>
          <w:sz w:val="24"/>
          <w:szCs w:val="24"/>
        </w:rPr>
        <w:t xml:space="preserve"> page of the Assessment 3. </w:t>
      </w:r>
    </w:p>
    <w:p w14:paraId="744584A1" w14:textId="36C82020" w:rsidR="00F13B94" w:rsidRPr="00ED3C90" w:rsidRDefault="00C44611" w:rsidP="009D1C05">
      <w:pPr>
        <w:pStyle w:val="ListParagraph"/>
        <w:numPr>
          <w:ilvl w:val="0"/>
          <w:numId w:val="37"/>
        </w:numPr>
        <w:spacing w:before="120" w:after="120" w:line="360" w:lineRule="auto"/>
        <w:rPr>
          <w:rFonts w:ascii="Aptos" w:hAnsi="Aptos"/>
          <w:sz w:val="24"/>
          <w:szCs w:val="24"/>
        </w:rPr>
      </w:pPr>
      <w:r w:rsidRPr="00ED3C90">
        <w:rPr>
          <w:rFonts w:ascii="Aptos" w:hAnsi="Aptos"/>
          <w:sz w:val="24"/>
          <w:szCs w:val="24"/>
        </w:rPr>
        <w:t>You can add debouncing code</w:t>
      </w:r>
      <w:r w:rsidR="00401E7C" w:rsidRPr="00ED3C90">
        <w:rPr>
          <w:rFonts w:ascii="Aptos" w:hAnsi="Aptos"/>
          <w:sz w:val="24"/>
          <w:szCs w:val="24"/>
        </w:rPr>
        <w:t xml:space="preserve"> to your keys if the performance is not stable. </w:t>
      </w:r>
    </w:p>
    <w:p w14:paraId="36EC1125" w14:textId="0A86E6D8" w:rsidR="005614B2" w:rsidRPr="00ED3C90" w:rsidRDefault="005614B2" w:rsidP="009D1C05">
      <w:pPr>
        <w:pStyle w:val="ListParagraph"/>
        <w:numPr>
          <w:ilvl w:val="0"/>
          <w:numId w:val="37"/>
        </w:numPr>
        <w:spacing w:before="120" w:after="120" w:line="360" w:lineRule="auto"/>
        <w:rPr>
          <w:rFonts w:ascii="Aptos" w:hAnsi="Aptos"/>
          <w:sz w:val="24"/>
          <w:szCs w:val="24"/>
        </w:rPr>
      </w:pPr>
      <w:r w:rsidRPr="00ED3C90">
        <w:rPr>
          <w:rFonts w:ascii="Aptos" w:hAnsi="Aptos"/>
          <w:sz w:val="24"/>
          <w:szCs w:val="24"/>
        </w:rPr>
        <w:t xml:space="preserve">You are permitted to </w:t>
      </w:r>
      <w:proofErr w:type="spellStart"/>
      <w:r w:rsidRPr="00ED3C90">
        <w:rPr>
          <w:rFonts w:ascii="Aptos" w:hAnsi="Aptos"/>
          <w:sz w:val="24"/>
          <w:szCs w:val="24"/>
        </w:rPr>
        <w:t>utilise</w:t>
      </w:r>
      <w:proofErr w:type="spellEnd"/>
      <w:r w:rsidRPr="00ED3C90">
        <w:rPr>
          <w:rFonts w:ascii="Aptos" w:hAnsi="Aptos"/>
          <w:sz w:val="24"/>
          <w:szCs w:val="24"/>
        </w:rPr>
        <w:t xml:space="preserve"> other functions covered in class or used in tutorials, such as </w:t>
      </w:r>
      <w:proofErr w:type="spellStart"/>
      <w:r w:rsidRPr="00ED3C90">
        <w:rPr>
          <w:rFonts w:ascii="Aptos" w:hAnsi="Aptos"/>
          <w:sz w:val="24"/>
          <w:szCs w:val="24"/>
        </w:rPr>
        <w:t>CLK_SysTickDelay</w:t>
      </w:r>
      <w:proofErr w:type="spellEnd"/>
      <w:r w:rsidRPr="00ED3C90">
        <w:rPr>
          <w:rFonts w:ascii="Aptos" w:hAnsi="Aptos"/>
          <w:sz w:val="24"/>
          <w:szCs w:val="24"/>
        </w:rPr>
        <w:t xml:space="preserve"> and </w:t>
      </w:r>
      <w:proofErr w:type="spellStart"/>
      <w:r w:rsidRPr="00ED3C90">
        <w:rPr>
          <w:rFonts w:ascii="Aptos" w:hAnsi="Aptos"/>
          <w:sz w:val="24"/>
          <w:szCs w:val="24"/>
        </w:rPr>
        <w:t>GPIO_SetMode</w:t>
      </w:r>
      <w:proofErr w:type="spellEnd"/>
      <w:r w:rsidRPr="00ED3C90">
        <w:rPr>
          <w:rFonts w:ascii="Aptos" w:hAnsi="Aptos"/>
          <w:sz w:val="24"/>
          <w:szCs w:val="24"/>
        </w:rPr>
        <w:t>.</w:t>
      </w:r>
    </w:p>
    <w:p w14:paraId="035DA7C8" w14:textId="77777777" w:rsidR="00292AA8" w:rsidRPr="00ED3C90" w:rsidRDefault="00292AA8" w:rsidP="009D1C05">
      <w:pPr>
        <w:pStyle w:val="ListParagraph"/>
        <w:numPr>
          <w:ilvl w:val="0"/>
          <w:numId w:val="37"/>
        </w:numPr>
        <w:spacing w:before="120" w:after="120" w:line="360" w:lineRule="auto"/>
        <w:rPr>
          <w:rFonts w:ascii="Aptos" w:hAnsi="Aptos"/>
          <w:sz w:val="24"/>
          <w:szCs w:val="24"/>
        </w:rPr>
      </w:pPr>
      <w:r w:rsidRPr="00ED3C90">
        <w:rPr>
          <w:rFonts w:ascii="Aptos" w:hAnsi="Aptos"/>
          <w:sz w:val="24"/>
          <w:szCs w:val="24"/>
        </w:rPr>
        <w:t>It is strongly recommended to modularize your final code by utilizing functions whenever possible.</w:t>
      </w:r>
    </w:p>
    <w:p w14:paraId="5076FB68" w14:textId="77777777" w:rsidR="00292AA8" w:rsidRPr="00ED3C90" w:rsidRDefault="00292AA8" w:rsidP="009D1C05">
      <w:pPr>
        <w:pStyle w:val="ListParagraph"/>
        <w:numPr>
          <w:ilvl w:val="0"/>
          <w:numId w:val="37"/>
        </w:numPr>
        <w:spacing w:before="120" w:after="120" w:line="360" w:lineRule="auto"/>
        <w:rPr>
          <w:rFonts w:ascii="Aptos" w:hAnsi="Aptos"/>
          <w:sz w:val="24"/>
          <w:szCs w:val="24"/>
        </w:rPr>
      </w:pPr>
      <w:r w:rsidRPr="00ED3C90">
        <w:rPr>
          <w:rFonts w:ascii="Aptos" w:hAnsi="Aptos"/>
          <w:sz w:val="24"/>
          <w:szCs w:val="24"/>
        </w:rPr>
        <w:t>For key functions (Timers, Interrupts, etc.), you are required to write your own functions using the register-based approach. Using built-in functions for these functions is not permitted.</w:t>
      </w:r>
    </w:p>
    <w:p w14:paraId="6D05AAE0" w14:textId="1FB10F57" w:rsidR="00811C3A" w:rsidRPr="00811C3A" w:rsidRDefault="00DE05AB" w:rsidP="009D1C05">
      <w:pPr>
        <w:pStyle w:val="Heading1"/>
        <w:spacing w:before="120" w:after="120" w:line="360" w:lineRule="auto"/>
        <w:rPr>
          <w:rFonts w:ascii="Aptos" w:hAnsi="Aptos"/>
        </w:rPr>
      </w:pPr>
      <w:r w:rsidRPr="00ED3C90">
        <w:rPr>
          <w:rFonts w:ascii="Aptos" w:hAnsi="Aptos"/>
        </w:rPr>
        <w:t>Demonstration (</w:t>
      </w:r>
      <w:r w:rsidR="00C856FC" w:rsidRPr="00C856FC">
        <w:rPr>
          <w:rFonts w:ascii="Aptos" w:hAnsi="Aptos"/>
          <w:color w:val="FF0000"/>
        </w:rPr>
        <w:t>15</w:t>
      </w:r>
      <w:r w:rsidRPr="00C856FC">
        <w:rPr>
          <w:rFonts w:ascii="Aptos" w:hAnsi="Aptos"/>
          <w:color w:val="FF0000"/>
        </w:rPr>
        <w:t xml:space="preserve"> marks</w:t>
      </w:r>
      <w:r w:rsidRPr="00ED3C90">
        <w:rPr>
          <w:rFonts w:ascii="Aptos" w:hAnsi="Aptos"/>
        </w:rPr>
        <w:t>)</w:t>
      </w:r>
    </w:p>
    <w:p w14:paraId="28F72D19" w14:textId="6FE4A0C6" w:rsidR="00811C3A" w:rsidRPr="00811C3A" w:rsidRDefault="00811C3A" w:rsidP="009D1C05">
      <w:pPr>
        <w:spacing w:before="120" w:after="120" w:line="360" w:lineRule="auto"/>
        <w:rPr>
          <w:rFonts w:ascii="Aptos" w:hAnsi="Aptos"/>
          <w:sz w:val="24"/>
          <w:szCs w:val="24"/>
        </w:rPr>
      </w:pPr>
      <w:r w:rsidRPr="00811C3A">
        <w:rPr>
          <w:rFonts w:ascii="Aptos" w:hAnsi="Aptos"/>
          <w:sz w:val="24"/>
          <w:szCs w:val="24"/>
        </w:rPr>
        <w:t xml:space="preserve">Each </w:t>
      </w:r>
      <w:r>
        <w:rPr>
          <w:rFonts w:ascii="Aptos" w:hAnsi="Aptos"/>
          <w:sz w:val="24"/>
          <w:szCs w:val="24"/>
        </w:rPr>
        <w:t>group</w:t>
      </w:r>
      <w:r w:rsidRPr="00811C3A">
        <w:rPr>
          <w:rFonts w:ascii="Aptos" w:hAnsi="Aptos"/>
          <w:sz w:val="24"/>
          <w:szCs w:val="24"/>
        </w:rPr>
        <w:t xml:space="preserve"> will be assigned a demonstration session during Week 12–Week 13 (exact schedule to be announced later) to discuss their work. The session will have a maximum duration of 20–30 minutes and include the following tasks:</w:t>
      </w:r>
    </w:p>
    <w:p w14:paraId="2D89D8BF" w14:textId="77777777" w:rsidR="00811C3A" w:rsidRPr="00811C3A" w:rsidRDefault="00811C3A" w:rsidP="009D1C05">
      <w:pPr>
        <w:pStyle w:val="ListParagraph"/>
        <w:numPr>
          <w:ilvl w:val="0"/>
          <w:numId w:val="46"/>
        </w:numPr>
        <w:spacing w:before="120" w:after="120" w:line="360" w:lineRule="auto"/>
        <w:rPr>
          <w:rFonts w:ascii="Aptos" w:hAnsi="Aptos"/>
          <w:sz w:val="24"/>
          <w:szCs w:val="24"/>
        </w:rPr>
      </w:pPr>
      <w:r w:rsidRPr="00811C3A">
        <w:rPr>
          <w:rFonts w:ascii="Aptos" w:hAnsi="Aptos"/>
          <w:sz w:val="24"/>
          <w:szCs w:val="24"/>
        </w:rPr>
        <w:t>Present Exercise 1: One student will present the function of the system described in Exercise 1 using the NUC140 board.</w:t>
      </w:r>
    </w:p>
    <w:p w14:paraId="1C4CE7DD" w14:textId="563E52FE" w:rsidR="00811C3A" w:rsidRDefault="00811C3A" w:rsidP="009D1C05">
      <w:pPr>
        <w:pStyle w:val="ListParagraph"/>
        <w:numPr>
          <w:ilvl w:val="0"/>
          <w:numId w:val="46"/>
        </w:numPr>
        <w:spacing w:before="120" w:after="120" w:line="360" w:lineRule="auto"/>
        <w:rPr>
          <w:rFonts w:ascii="Aptos" w:hAnsi="Aptos"/>
          <w:sz w:val="24"/>
          <w:szCs w:val="24"/>
        </w:rPr>
      </w:pPr>
      <w:r w:rsidRPr="00811C3A">
        <w:rPr>
          <w:rFonts w:ascii="Aptos" w:hAnsi="Aptos"/>
          <w:sz w:val="24"/>
          <w:szCs w:val="24"/>
        </w:rPr>
        <w:t>Demonstrate Exercise 2: Both team members must demonstrate the operation of the system described in Exercise 2 on the NUC140 board. Coordination and fair distribution of responsibilities are essential; insufficient contribution from a team member may result in a lower mark.</w:t>
      </w:r>
      <w:r w:rsidR="00520F38">
        <w:rPr>
          <w:rFonts w:ascii="Aptos" w:hAnsi="Aptos"/>
          <w:sz w:val="24"/>
          <w:szCs w:val="24"/>
        </w:rPr>
        <w:t xml:space="preserve"> The flow </w:t>
      </w:r>
    </w:p>
    <w:p w14:paraId="1C67FB54" w14:textId="77777777" w:rsidR="00520F38" w:rsidRPr="00520F38" w:rsidRDefault="00520F38" w:rsidP="009D1C05">
      <w:pPr>
        <w:numPr>
          <w:ilvl w:val="1"/>
          <w:numId w:val="46"/>
        </w:numPr>
        <w:spacing w:before="120" w:after="120" w:line="360" w:lineRule="auto"/>
        <w:rPr>
          <w:rFonts w:ascii="Aptos" w:hAnsi="Aptos"/>
          <w:sz w:val="24"/>
          <w:szCs w:val="24"/>
        </w:rPr>
      </w:pPr>
      <w:r w:rsidRPr="00520F38">
        <w:rPr>
          <w:rFonts w:ascii="Aptos" w:hAnsi="Aptos"/>
          <w:sz w:val="24"/>
          <w:szCs w:val="24"/>
        </w:rPr>
        <w:t>Setting up the oscilloscope for measurements.</w:t>
      </w:r>
    </w:p>
    <w:p w14:paraId="5C2199A9" w14:textId="77777777" w:rsidR="00520F38" w:rsidRPr="00520F38" w:rsidRDefault="00520F38" w:rsidP="009D1C05">
      <w:pPr>
        <w:numPr>
          <w:ilvl w:val="1"/>
          <w:numId w:val="46"/>
        </w:numPr>
        <w:spacing w:before="120" w:after="120" w:line="360" w:lineRule="auto"/>
        <w:rPr>
          <w:rFonts w:ascii="Aptos" w:hAnsi="Aptos"/>
          <w:sz w:val="24"/>
          <w:szCs w:val="24"/>
        </w:rPr>
      </w:pPr>
      <w:r w:rsidRPr="00520F38">
        <w:rPr>
          <w:rFonts w:ascii="Aptos" w:hAnsi="Aptos"/>
          <w:sz w:val="24"/>
          <w:szCs w:val="24"/>
        </w:rPr>
        <w:t>Briefly introducing your setup.</w:t>
      </w:r>
    </w:p>
    <w:p w14:paraId="1010C190" w14:textId="77777777" w:rsidR="00520F38" w:rsidRPr="00520F38" w:rsidRDefault="00520F38" w:rsidP="009D1C05">
      <w:pPr>
        <w:numPr>
          <w:ilvl w:val="1"/>
          <w:numId w:val="46"/>
        </w:numPr>
        <w:spacing w:before="120" w:after="120" w:line="360" w:lineRule="auto"/>
        <w:rPr>
          <w:rFonts w:ascii="Aptos" w:hAnsi="Aptos"/>
          <w:sz w:val="24"/>
          <w:szCs w:val="24"/>
        </w:rPr>
      </w:pPr>
      <w:r w:rsidRPr="00520F38">
        <w:rPr>
          <w:rFonts w:ascii="Aptos" w:hAnsi="Aptos"/>
          <w:sz w:val="24"/>
          <w:szCs w:val="24"/>
        </w:rPr>
        <w:t>Explaining your algorithm and code.</w:t>
      </w:r>
    </w:p>
    <w:p w14:paraId="005A7E43" w14:textId="77777777" w:rsidR="00520F38" w:rsidRDefault="00520F38" w:rsidP="009D1C05">
      <w:pPr>
        <w:numPr>
          <w:ilvl w:val="1"/>
          <w:numId w:val="46"/>
        </w:numPr>
        <w:spacing w:before="120" w:after="120" w:line="360" w:lineRule="auto"/>
        <w:rPr>
          <w:rFonts w:ascii="Aptos" w:hAnsi="Aptos"/>
          <w:sz w:val="24"/>
          <w:szCs w:val="24"/>
        </w:rPr>
      </w:pPr>
      <w:r w:rsidRPr="00520F38">
        <w:rPr>
          <w:rFonts w:ascii="Aptos" w:hAnsi="Aptos"/>
          <w:sz w:val="24"/>
          <w:szCs w:val="24"/>
        </w:rPr>
        <w:t>Comparing your code’s functionality with the project requirements.</w:t>
      </w:r>
    </w:p>
    <w:p w14:paraId="689C8CA4" w14:textId="436F0172" w:rsidR="00520F38" w:rsidRPr="00520F38" w:rsidRDefault="00520F38" w:rsidP="009D1C05">
      <w:pPr>
        <w:numPr>
          <w:ilvl w:val="1"/>
          <w:numId w:val="46"/>
        </w:numPr>
        <w:spacing w:before="120" w:after="120" w:line="360" w:lineRule="auto"/>
        <w:rPr>
          <w:rFonts w:ascii="Aptos" w:hAnsi="Aptos"/>
          <w:sz w:val="24"/>
          <w:szCs w:val="24"/>
        </w:rPr>
      </w:pPr>
      <w:r w:rsidRPr="00520F38">
        <w:rPr>
          <w:rFonts w:ascii="Aptos" w:hAnsi="Aptos"/>
          <w:sz w:val="24"/>
          <w:szCs w:val="24"/>
        </w:rPr>
        <w:t xml:space="preserve">Allocating </w:t>
      </w:r>
      <w:proofErr w:type="gramStart"/>
      <w:r w:rsidRPr="00520F38">
        <w:rPr>
          <w:rFonts w:ascii="Aptos" w:hAnsi="Aptos"/>
          <w:sz w:val="24"/>
          <w:szCs w:val="24"/>
        </w:rPr>
        <w:t>the majority of</w:t>
      </w:r>
      <w:proofErr w:type="gramEnd"/>
      <w:r w:rsidRPr="00520F38">
        <w:rPr>
          <w:rFonts w:ascii="Aptos" w:hAnsi="Aptos"/>
          <w:sz w:val="24"/>
          <w:szCs w:val="24"/>
        </w:rPr>
        <w:t xml:space="preserve"> the demonstration time to Q&amp;A, where each student may be asked about any aspect of the project.</w:t>
      </w:r>
    </w:p>
    <w:p w14:paraId="4D67BFE8" w14:textId="77777777" w:rsidR="00811C3A" w:rsidRPr="00811C3A" w:rsidRDefault="00811C3A" w:rsidP="009D1C05">
      <w:pPr>
        <w:pStyle w:val="ListParagraph"/>
        <w:numPr>
          <w:ilvl w:val="0"/>
          <w:numId w:val="46"/>
        </w:numPr>
        <w:spacing w:before="120" w:after="120" w:line="360" w:lineRule="auto"/>
        <w:rPr>
          <w:rFonts w:ascii="Aptos" w:hAnsi="Aptos"/>
          <w:sz w:val="24"/>
          <w:szCs w:val="24"/>
        </w:rPr>
      </w:pPr>
      <w:r w:rsidRPr="00811C3A">
        <w:rPr>
          <w:rFonts w:ascii="Aptos" w:hAnsi="Aptos"/>
          <w:sz w:val="24"/>
          <w:szCs w:val="24"/>
        </w:rPr>
        <w:t>Answer Course Questions: Respond to one question related to a course topic, which may involve coding.</w:t>
      </w:r>
    </w:p>
    <w:p w14:paraId="203A1115" w14:textId="77777777" w:rsidR="00811C3A" w:rsidRPr="00811C3A" w:rsidRDefault="00811C3A" w:rsidP="009D1C05">
      <w:pPr>
        <w:pStyle w:val="ListParagraph"/>
        <w:numPr>
          <w:ilvl w:val="0"/>
          <w:numId w:val="46"/>
        </w:numPr>
        <w:spacing w:before="120" w:after="120" w:line="360" w:lineRule="auto"/>
        <w:rPr>
          <w:rFonts w:ascii="Aptos" w:hAnsi="Aptos"/>
          <w:sz w:val="24"/>
          <w:szCs w:val="24"/>
        </w:rPr>
      </w:pPr>
      <w:r w:rsidRPr="00811C3A">
        <w:rPr>
          <w:rFonts w:ascii="Aptos" w:hAnsi="Aptos"/>
          <w:sz w:val="24"/>
          <w:szCs w:val="24"/>
        </w:rPr>
        <w:t>Complete a Measurement Task: Perform a measurement task linked to one of the exercises (Exercise 1 or Exercise 2) or an independent measurement task. Coding is not required for this task.</w:t>
      </w:r>
    </w:p>
    <w:p w14:paraId="77878240" w14:textId="77777777" w:rsidR="00DE05AB" w:rsidRPr="00ED3C90" w:rsidRDefault="00DE05AB" w:rsidP="009D1C05">
      <w:pPr>
        <w:spacing w:before="120" w:after="120" w:line="360" w:lineRule="auto"/>
        <w:rPr>
          <w:rFonts w:ascii="Aptos" w:hAnsi="Aptos"/>
        </w:rPr>
      </w:pPr>
    </w:p>
    <w:sectPr w:rsidR="00DE05AB" w:rsidRPr="00ED3C90" w:rsidSect="0057107F">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43F07" w14:textId="77777777" w:rsidR="000716EC" w:rsidRDefault="000716EC" w:rsidP="00733A6A">
      <w:pPr>
        <w:spacing w:after="0" w:line="240" w:lineRule="auto"/>
      </w:pPr>
      <w:r>
        <w:separator/>
      </w:r>
    </w:p>
  </w:endnote>
  <w:endnote w:type="continuationSeparator" w:id="0">
    <w:p w14:paraId="4263A879" w14:textId="77777777" w:rsidR="000716EC" w:rsidRDefault="000716EC" w:rsidP="00733A6A">
      <w:pPr>
        <w:spacing w:after="0" w:line="240" w:lineRule="auto"/>
      </w:pPr>
      <w:r>
        <w:continuationSeparator/>
      </w:r>
    </w:p>
  </w:endnote>
  <w:endnote w:type="continuationNotice" w:id="1">
    <w:p w14:paraId="2A6B9AAD" w14:textId="77777777" w:rsidR="000D5896" w:rsidRDefault="000D58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CMTT9">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91217778"/>
      <w:docPartObj>
        <w:docPartGallery w:val="Page Numbers (Bottom of Page)"/>
        <w:docPartUnique/>
      </w:docPartObj>
    </w:sdtPr>
    <w:sdtEndPr>
      <w:rPr>
        <w:noProof/>
      </w:rPr>
    </w:sdtEndPr>
    <w:sdtContent>
      <w:p w14:paraId="10A0CCB5" w14:textId="2C97F433" w:rsidR="00ED3C90" w:rsidRDefault="00ED3C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1F37B9" w14:textId="74CA5160" w:rsidR="00733A6A" w:rsidRPr="003C300F" w:rsidRDefault="00733A6A" w:rsidP="00F24CD8">
    <w:pPr>
      <w:pStyle w:val="Footer"/>
      <w:pBdr>
        <w:top w:val="single" w:sz="4" w:space="1" w:color="D9D9D9" w:themeColor="background1" w:themeShade="D9"/>
      </w:pBdr>
      <w:jc w:val="cen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CEB9C8" w14:textId="77777777" w:rsidR="000716EC" w:rsidRDefault="000716EC" w:rsidP="00733A6A">
      <w:pPr>
        <w:spacing w:after="0" w:line="240" w:lineRule="auto"/>
      </w:pPr>
      <w:r>
        <w:separator/>
      </w:r>
    </w:p>
  </w:footnote>
  <w:footnote w:type="continuationSeparator" w:id="0">
    <w:p w14:paraId="58D76A2B" w14:textId="77777777" w:rsidR="000716EC" w:rsidRDefault="000716EC" w:rsidP="00733A6A">
      <w:pPr>
        <w:spacing w:after="0" w:line="240" w:lineRule="auto"/>
      </w:pPr>
      <w:r>
        <w:continuationSeparator/>
      </w:r>
    </w:p>
  </w:footnote>
  <w:footnote w:type="continuationNotice" w:id="1">
    <w:p w14:paraId="349B3ECF" w14:textId="77777777" w:rsidR="000D5896" w:rsidRDefault="000D58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11BCB"/>
    <w:multiLevelType w:val="hybridMultilevel"/>
    <w:tmpl w:val="FA26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023BA"/>
    <w:multiLevelType w:val="hybridMultilevel"/>
    <w:tmpl w:val="79F64CF6"/>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D9D61B4"/>
    <w:multiLevelType w:val="hybridMultilevel"/>
    <w:tmpl w:val="79F64CF6"/>
    <w:lvl w:ilvl="0" w:tplc="04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E882A32"/>
    <w:multiLevelType w:val="multilevel"/>
    <w:tmpl w:val="80F47E36"/>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4B762A6"/>
    <w:multiLevelType w:val="hybridMultilevel"/>
    <w:tmpl w:val="34F4FE9A"/>
    <w:lvl w:ilvl="0" w:tplc="FFFFFFFF">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6FB5F35"/>
    <w:multiLevelType w:val="hybridMultilevel"/>
    <w:tmpl w:val="9296ED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B37BBA"/>
    <w:multiLevelType w:val="hybridMultilevel"/>
    <w:tmpl w:val="17DA6E9E"/>
    <w:lvl w:ilvl="0" w:tplc="A73418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B453D"/>
    <w:multiLevelType w:val="multilevel"/>
    <w:tmpl w:val="ECD41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F8699B"/>
    <w:multiLevelType w:val="hybridMultilevel"/>
    <w:tmpl w:val="4510C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03556"/>
    <w:multiLevelType w:val="hybridMultilevel"/>
    <w:tmpl w:val="BB821E20"/>
    <w:lvl w:ilvl="0" w:tplc="B2FAB678">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A53F32"/>
    <w:multiLevelType w:val="multilevel"/>
    <w:tmpl w:val="676057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FB215C"/>
    <w:multiLevelType w:val="hybridMultilevel"/>
    <w:tmpl w:val="FD0A1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DB479E"/>
    <w:multiLevelType w:val="hybridMultilevel"/>
    <w:tmpl w:val="B126874E"/>
    <w:lvl w:ilvl="0" w:tplc="71BCA3E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8063BF"/>
    <w:multiLevelType w:val="multilevel"/>
    <w:tmpl w:val="A4A864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CA6289"/>
    <w:multiLevelType w:val="hybridMultilevel"/>
    <w:tmpl w:val="BD9EE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E6CF1"/>
    <w:multiLevelType w:val="hybridMultilevel"/>
    <w:tmpl w:val="E8DAAFFE"/>
    <w:lvl w:ilvl="0" w:tplc="45145DC4">
      <w:start w:val="1"/>
      <w:numFmt w:val="lowerLetter"/>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670F2"/>
    <w:multiLevelType w:val="multilevel"/>
    <w:tmpl w:val="92508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F61CE3"/>
    <w:multiLevelType w:val="multilevel"/>
    <w:tmpl w:val="C6924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0269B6"/>
    <w:multiLevelType w:val="hybridMultilevel"/>
    <w:tmpl w:val="521EE0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7152F6"/>
    <w:multiLevelType w:val="hybridMultilevel"/>
    <w:tmpl w:val="79F64CF6"/>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E755B53"/>
    <w:multiLevelType w:val="hybridMultilevel"/>
    <w:tmpl w:val="B5365310"/>
    <w:lvl w:ilvl="0" w:tplc="6344AF6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A50DF4"/>
    <w:multiLevelType w:val="hybridMultilevel"/>
    <w:tmpl w:val="AAE0C56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290559B"/>
    <w:multiLevelType w:val="multilevel"/>
    <w:tmpl w:val="AFDC41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4"/>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63946"/>
    <w:multiLevelType w:val="multilevel"/>
    <w:tmpl w:val="E15A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4171FD"/>
    <w:multiLevelType w:val="multilevel"/>
    <w:tmpl w:val="B0809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A71DEA"/>
    <w:multiLevelType w:val="hybridMultilevel"/>
    <w:tmpl w:val="BE74007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6" w15:restartNumberingAfterBreak="0">
    <w:nsid w:val="4A1E1354"/>
    <w:multiLevelType w:val="hybridMultilevel"/>
    <w:tmpl w:val="561A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3649A5"/>
    <w:multiLevelType w:val="hybridMultilevel"/>
    <w:tmpl w:val="1DD6F7D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EF7209D"/>
    <w:multiLevelType w:val="hybridMultilevel"/>
    <w:tmpl w:val="CEC4E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7D18EE"/>
    <w:multiLevelType w:val="hybridMultilevel"/>
    <w:tmpl w:val="2CA6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DC703F"/>
    <w:multiLevelType w:val="hybridMultilevel"/>
    <w:tmpl w:val="CF987FC4"/>
    <w:lvl w:ilvl="0" w:tplc="FFFFFFFF">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226658"/>
    <w:multiLevelType w:val="hybridMultilevel"/>
    <w:tmpl w:val="BB821E20"/>
    <w:lvl w:ilvl="0" w:tplc="FFFFFFFF">
      <w:start w:val="1"/>
      <w:numFmt w:val="decimal"/>
      <w:lvlText w:val="%1."/>
      <w:lvlJc w:val="left"/>
      <w:pPr>
        <w:ind w:left="750" w:hanging="39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6827B72"/>
    <w:multiLevelType w:val="hybridMultilevel"/>
    <w:tmpl w:val="24808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C502C6"/>
    <w:multiLevelType w:val="hybridMultilevel"/>
    <w:tmpl w:val="D3DC23CA"/>
    <w:lvl w:ilvl="0" w:tplc="BA783ECE">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2D623F"/>
    <w:multiLevelType w:val="hybridMultilevel"/>
    <w:tmpl w:val="C90C6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523DFD"/>
    <w:multiLevelType w:val="hybridMultilevel"/>
    <w:tmpl w:val="B5D42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95745C"/>
    <w:multiLevelType w:val="hybridMultilevel"/>
    <w:tmpl w:val="4558D7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EE54532"/>
    <w:multiLevelType w:val="hybridMultilevel"/>
    <w:tmpl w:val="9B069C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FD0461"/>
    <w:multiLevelType w:val="hybridMultilevel"/>
    <w:tmpl w:val="49E89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6B2579"/>
    <w:multiLevelType w:val="hybridMultilevel"/>
    <w:tmpl w:val="79F64CF6"/>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6E53D4F"/>
    <w:multiLevelType w:val="hybridMultilevel"/>
    <w:tmpl w:val="F6FA9D7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A77664"/>
    <w:multiLevelType w:val="hybridMultilevel"/>
    <w:tmpl w:val="B9AA49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A4F2EAC"/>
    <w:multiLevelType w:val="hybridMultilevel"/>
    <w:tmpl w:val="EF3A20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1191F30"/>
    <w:multiLevelType w:val="hybridMultilevel"/>
    <w:tmpl w:val="46E41676"/>
    <w:lvl w:ilvl="0" w:tplc="FFFFFFFF">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3182274"/>
    <w:multiLevelType w:val="hybridMultilevel"/>
    <w:tmpl w:val="DE5CF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430076"/>
    <w:multiLevelType w:val="hybridMultilevel"/>
    <w:tmpl w:val="DF5E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AB6A6E"/>
    <w:multiLevelType w:val="hybridMultilevel"/>
    <w:tmpl w:val="FA90342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num w:numId="1" w16cid:durableId="36857581">
    <w:abstractNumId w:val="9"/>
  </w:num>
  <w:num w:numId="2" w16cid:durableId="1512261985">
    <w:abstractNumId w:val="33"/>
  </w:num>
  <w:num w:numId="3" w16cid:durableId="397636167">
    <w:abstractNumId w:val="40"/>
  </w:num>
  <w:num w:numId="4" w16cid:durableId="1318728900">
    <w:abstractNumId w:val="3"/>
  </w:num>
  <w:num w:numId="5" w16cid:durableId="109712162">
    <w:abstractNumId w:val="6"/>
  </w:num>
  <w:num w:numId="6" w16cid:durableId="1380325734">
    <w:abstractNumId w:val="4"/>
  </w:num>
  <w:num w:numId="7" w16cid:durableId="1989625077">
    <w:abstractNumId w:val="8"/>
  </w:num>
  <w:num w:numId="8" w16cid:durableId="593823797">
    <w:abstractNumId w:val="42"/>
  </w:num>
  <w:num w:numId="9" w16cid:durableId="290483599">
    <w:abstractNumId w:val="29"/>
  </w:num>
  <w:num w:numId="10" w16cid:durableId="1738552811">
    <w:abstractNumId w:val="12"/>
  </w:num>
  <w:num w:numId="11" w16cid:durableId="1308511877">
    <w:abstractNumId w:val="15"/>
  </w:num>
  <w:num w:numId="12" w16cid:durableId="145097672">
    <w:abstractNumId w:val="20"/>
  </w:num>
  <w:num w:numId="13" w16cid:durableId="1566989291">
    <w:abstractNumId w:val="18"/>
  </w:num>
  <w:num w:numId="14" w16cid:durableId="783963065">
    <w:abstractNumId w:val="13"/>
  </w:num>
  <w:num w:numId="15" w16cid:durableId="342363955">
    <w:abstractNumId w:val="22"/>
  </w:num>
  <w:num w:numId="16" w16cid:durableId="1552378040">
    <w:abstractNumId w:val="17"/>
  </w:num>
  <w:num w:numId="17" w16cid:durableId="712343319">
    <w:abstractNumId w:val="35"/>
  </w:num>
  <w:num w:numId="18" w16cid:durableId="667640263">
    <w:abstractNumId w:val="32"/>
  </w:num>
  <w:num w:numId="19" w16cid:durableId="1032727407">
    <w:abstractNumId w:val="0"/>
  </w:num>
  <w:num w:numId="20" w16cid:durableId="1966617567">
    <w:abstractNumId w:val="14"/>
  </w:num>
  <w:num w:numId="21" w16cid:durableId="175656500">
    <w:abstractNumId w:val="45"/>
  </w:num>
  <w:num w:numId="22" w16cid:durableId="1974938954">
    <w:abstractNumId w:val="11"/>
  </w:num>
  <w:num w:numId="23" w16cid:durableId="984049946">
    <w:abstractNumId w:val="37"/>
  </w:num>
  <w:num w:numId="24" w16cid:durableId="344401009">
    <w:abstractNumId w:val="2"/>
  </w:num>
  <w:num w:numId="25" w16cid:durableId="1060134977">
    <w:abstractNumId w:val="36"/>
  </w:num>
  <w:num w:numId="26" w16cid:durableId="436608277">
    <w:abstractNumId w:val="34"/>
  </w:num>
  <w:num w:numId="27" w16cid:durableId="969824784">
    <w:abstractNumId w:val="39"/>
  </w:num>
  <w:num w:numId="28" w16cid:durableId="1416588135">
    <w:abstractNumId w:val="1"/>
  </w:num>
  <w:num w:numId="29" w16cid:durableId="914896998">
    <w:abstractNumId w:val="30"/>
  </w:num>
  <w:num w:numId="30" w16cid:durableId="1133982018">
    <w:abstractNumId w:val="43"/>
  </w:num>
  <w:num w:numId="31" w16cid:durableId="431972007">
    <w:abstractNumId w:val="44"/>
  </w:num>
  <w:num w:numId="32" w16cid:durableId="327295435">
    <w:abstractNumId w:val="27"/>
  </w:num>
  <w:num w:numId="33" w16cid:durableId="323553496">
    <w:abstractNumId w:val="31"/>
  </w:num>
  <w:num w:numId="34" w16cid:durableId="418909931">
    <w:abstractNumId w:val="21"/>
  </w:num>
  <w:num w:numId="35" w16cid:durableId="625507395">
    <w:abstractNumId w:val="46"/>
  </w:num>
  <w:num w:numId="36" w16cid:durableId="1763642566">
    <w:abstractNumId w:val="19"/>
  </w:num>
  <w:num w:numId="37" w16cid:durableId="134763564">
    <w:abstractNumId w:val="38"/>
  </w:num>
  <w:num w:numId="38" w16cid:durableId="483551841">
    <w:abstractNumId w:val="26"/>
  </w:num>
  <w:num w:numId="39" w16cid:durableId="351999065">
    <w:abstractNumId w:val="28"/>
  </w:num>
  <w:num w:numId="40" w16cid:durableId="1329870782">
    <w:abstractNumId w:val="24"/>
  </w:num>
  <w:num w:numId="41" w16cid:durableId="1878076858">
    <w:abstractNumId w:val="7"/>
  </w:num>
  <w:num w:numId="42" w16cid:durableId="1010523291">
    <w:abstractNumId w:val="16"/>
  </w:num>
  <w:num w:numId="43" w16cid:durableId="171073037">
    <w:abstractNumId w:val="19"/>
    <w:lvlOverride w:ilvl="0">
      <w:startOverride w:val="1"/>
    </w:lvlOverride>
    <w:lvlOverride w:ilvl="1"/>
    <w:lvlOverride w:ilvl="2"/>
    <w:lvlOverride w:ilvl="3"/>
    <w:lvlOverride w:ilvl="4"/>
    <w:lvlOverride w:ilvl="5"/>
    <w:lvlOverride w:ilvl="6"/>
    <w:lvlOverride w:ilvl="7"/>
    <w:lvlOverride w:ilvl="8"/>
  </w:num>
  <w:num w:numId="44" w16cid:durableId="918949246">
    <w:abstractNumId w:val="41"/>
  </w:num>
  <w:num w:numId="45" w16cid:durableId="355355474">
    <w:abstractNumId w:val="25"/>
  </w:num>
  <w:num w:numId="46" w16cid:durableId="270862756">
    <w:abstractNumId w:val="5"/>
  </w:num>
  <w:num w:numId="47" w16cid:durableId="1891261858">
    <w:abstractNumId w:val="23"/>
  </w:num>
  <w:num w:numId="48" w16cid:durableId="515389901">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sDA0NDO2MDUyNDFX0lEKTi0uzszPAykwNq8FALSsdmMtAAAA"/>
  </w:docVars>
  <w:rsids>
    <w:rsidRoot w:val="00B23601"/>
    <w:rsid w:val="00001EAC"/>
    <w:rsid w:val="00001ED8"/>
    <w:rsid w:val="000031DA"/>
    <w:rsid w:val="00004433"/>
    <w:rsid w:val="00004E5A"/>
    <w:rsid w:val="00006AE1"/>
    <w:rsid w:val="00006B5B"/>
    <w:rsid w:val="00006C73"/>
    <w:rsid w:val="000070B2"/>
    <w:rsid w:val="000076A5"/>
    <w:rsid w:val="00011123"/>
    <w:rsid w:val="000134C8"/>
    <w:rsid w:val="00013C25"/>
    <w:rsid w:val="000155C0"/>
    <w:rsid w:val="00015CA2"/>
    <w:rsid w:val="00016AC8"/>
    <w:rsid w:val="00016E11"/>
    <w:rsid w:val="00017507"/>
    <w:rsid w:val="00020209"/>
    <w:rsid w:val="000211EB"/>
    <w:rsid w:val="000230B2"/>
    <w:rsid w:val="0002498C"/>
    <w:rsid w:val="00026611"/>
    <w:rsid w:val="000275DA"/>
    <w:rsid w:val="00031845"/>
    <w:rsid w:val="00031942"/>
    <w:rsid w:val="00031F35"/>
    <w:rsid w:val="00036680"/>
    <w:rsid w:val="00036D1A"/>
    <w:rsid w:val="000409DC"/>
    <w:rsid w:val="00041BE8"/>
    <w:rsid w:val="000466D1"/>
    <w:rsid w:val="00047826"/>
    <w:rsid w:val="00052186"/>
    <w:rsid w:val="00061A6F"/>
    <w:rsid w:val="00067482"/>
    <w:rsid w:val="0006766E"/>
    <w:rsid w:val="000716EC"/>
    <w:rsid w:val="00073EE2"/>
    <w:rsid w:val="00075813"/>
    <w:rsid w:val="0007649A"/>
    <w:rsid w:val="00076844"/>
    <w:rsid w:val="000819FC"/>
    <w:rsid w:val="00081CA6"/>
    <w:rsid w:val="00083BEF"/>
    <w:rsid w:val="000840A1"/>
    <w:rsid w:val="00084478"/>
    <w:rsid w:val="00084762"/>
    <w:rsid w:val="000861EE"/>
    <w:rsid w:val="00091145"/>
    <w:rsid w:val="00093914"/>
    <w:rsid w:val="00093F5B"/>
    <w:rsid w:val="0009684F"/>
    <w:rsid w:val="00097027"/>
    <w:rsid w:val="00097CB7"/>
    <w:rsid w:val="000A1BC4"/>
    <w:rsid w:val="000A2D8C"/>
    <w:rsid w:val="000A4B9E"/>
    <w:rsid w:val="000B26A4"/>
    <w:rsid w:val="000B5227"/>
    <w:rsid w:val="000C1B3E"/>
    <w:rsid w:val="000C273E"/>
    <w:rsid w:val="000C3DD4"/>
    <w:rsid w:val="000C464B"/>
    <w:rsid w:val="000C5011"/>
    <w:rsid w:val="000C549C"/>
    <w:rsid w:val="000C73F2"/>
    <w:rsid w:val="000D38A2"/>
    <w:rsid w:val="000D45F8"/>
    <w:rsid w:val="000D5896"/>
    <w:rsid w:val="000D79C8"/>
    <w:rsid w:val="000E23C6"/>
    <w:rsid w:val="000E3049"/>
    <w:rsid w:val="000E37B2"/>
    <w:rsid w:val="000E6D0D"/>
    <w:rsid w:val="000E77B0"/>
    <w:rsid w:val="000E7BDC"/>
    <w:rsid w:val="000F09DF"/>
    <w:rsid w:val="000F0A4A"/>
    <w:rsid w:val="000F2E0B"/>
    <w:rsid w:val="000F3C03"/>
    <w:rsid w:val="000F52D1"/>
    <w:rsid w:val="00102528"/>
    <w:rsid w:val="0010290A"/>
    <w:rsid w:val="00102EB8"/>
    <w:rsid w:val="001055FC"/>
    <w:rsid w:val="00107B36"/>
    <w:rsid w:val="00111F05"/>
    <w:rsid w:val="001126EE"/>
    <w:rsid w:val="00113F31"/>
    <w:rsid w:val="00114E54"/>
    <w:rsid w:val="00121E95"/>
    <w:rsid w:val="001229BA"/>
    <w:rsid w:val="00125A6B"/>
    <w:rsid w:val="00130093"/>
    <w:rsid w:val="00131829"/>
    <w:rsid w:val="00134671"/>
    <w:rsid w:val="00134EE9"/>
    <w:rsid w:val="00136D55"/>
    <w:rsid w:val="00136DA1"/>
    <w:rsid w:val="001372EA"/>
    <w:rsid w:val="001435AD"/>
    <w:rsid w:val="0014404F"/>
    <w:rsid w:val="001444E0"/>
    <w:rsid w:val="00147BB0"/>
    <w:rsid w:val="00147E67"/>
    <w:rsid w:val="00151A56"/>
    <w:rsid w:val="00151B33"/>
    <w:rsid w:val="001558EB"/>
    <w:rsid w:val="0015703B"/>
    <w:rsid w:val="001571C6"/>
    <w:rsid w:val="00157936"/>
    <w:rsid w:val="00157B19"/>
    <w:rsid w:val="00157D42"/>
    <w:rsid w:val="00157E79"/>
    <w:rsid w:val="001621C3"/>
    <w:rsid w:val="00162B88"/>
    <w:rsid w:val="00163406"/>
    <w:rsid w:val="0016478A"/>
    <w:rsid w:val="001651BC"/>
    <w:rsid w:val="00165EBE"/>
    <w:rsid w:val="00166AD9"/>
    <w:rsid w:val="00167258"/>
    <w:rsid w:val="001672D4"/>
    <w:rsid w:val="00170502"/>
    <w:rsid w:val="00171CCB"/>
    <w:rsid w:val="00171F03"/>
    <w:rsid w:val="00172D4C"/>
    <w:rsid w:val="00172FE1"/>
    <w:rsid w:val="001760EC"/>
    <w:rsid w:val="001821FB"/>
    <w:rsid w:val="00184FD9"/>
    <w:rsid w:val="00185ED8"/>
    <w:rsid w:val="00186359"/>
    <w:rsid w:val="00191EA6"/>
    <w:rsid w:val="0019214F"/>
    <w:rsid w:val="0019258A"/>
    <w:rsid w:val="00192796"/>
    <w:rsid w:val="00192CAA"/>
    <w:rsid w:val="00194F37"/>
    <w:rsid w:val="00197B30"/>
    <w:rsid w:val="001A03D2"/>
    <w:rsid w:val="001A2158"/>
    <w:rsid w:val="001A32F6"/>
    <w:rsid w:val="001A3AAE"/>
    <w:rsid w:val="001A4B5E"/>
    <w:rsid w:val="001A6186"/>
    <w:rsid w:val="001A7137"/>
    <w:rsid w:val="001B152B"/>
    <w:rsid w:val="001B2F29"/>
    <w:rsid w:val="001B4115"/>
    <w:rsid w:val="001B4981"/>
    <w:rsid w:val="001B5158"/>
    <w:rsid w:val="001B5DA1"/>
    <w:rsid w:val="001B6169"/>
    <w:rsid w:val="001B682D"/>
    <w:rsid w:val="001C1AE9"/>
    <w:rsid w:val="001C2167"/>
    <w:rsid w:val="001C3277"/>
    <w:rsid w:val="001C3839"/>
    <w:rsid w:val="001C5061"/>
    <w:rsid w:val="001C5CCA"/>
    <w:rsid w:val="001C7A95"/>
    <w:rsid w:val="001D4704"/>
    <w:rsid w:val="001D7A7C"/>
    <w:rsid w:val="001E10F4"/>
    <w:rsid w:val="001E27CB"/>
    <w:rsid w:val="001E5AC0"/>
    <w:rsid w:val="001E5B28"/>
    <w:rsid w:val="001E68AB"/>
    <w:rsid w:val="001E7FC2"/>
    <w:rsid w:val="001F02BF"/>
    <w:rsid w:val="001F10B4"/>
    <w:rsid w:val="001F1D6F"/>
    <w:rsid w:val="001F2837"/>
    <w:rsid w:val="001F3D9C"/>
    <w:rsid w:val="001F4085"/>
    <w:rsid w:val="001F45AA"/>
    <w:rsid w:val="001F49B3"/>
    <w:rsid w:val="001F5318"/>
    <w:rsid w:val="001F5F8A"/>
    <w:rsid w:val="001F60AC"/>
    <w:rsid w:val="001F6E21"/>
    <w:rsid w:val="001F71D3"/>
    <w:rsid w:val="001F7FB9"/>
    <w:rsid w:val="00201BD5"/>
    <w:rsid w:val="00202079"/>
    <w:rsid w:val="0020222D"/>
    <w:rsid w:val="00204FF1"/>
    <w:rsid w:val="00205A35"/>
    <w:rsid w:val="002063BE"/>
    <w:rsid w:val="00207CDF"/>
    <w:rsid w:val="00207CFF"/>
    <w:rsid w:val="00214163"/>
    <w:rsid w:val="00214C5D"/>
    <w:rsid w:val="002153CE"/>
    <w:rsid w:val="00215A89"/>
    <w:rsid w:val="00217CC4"/>
    <w:rsid w:val="00220414"/>
    <w:rsid w:val="002204F5"/>
    <w:rsid w:val="00221C9F"/>
    <w:rsid w:val="00221E50"/>
    <w:rsid w:val="0022641D"/>
    <w:rsid w:val="00230CE0"/>
    <w:rsid w:val="002311B4"/>
    <w:rsid w:val="0023158E"/>
    <w:rsid w:val="002344EC"/>
    <w:rsid w:val="00243742"/>
    <w:rsid w:val="002440D5"/>
    <w:rsid w:val="0024574D"/>
    <w:rsid w:val="0024712D"/>
    <w:rsid w:val="00252E6C"/>
    <w:rsid w:val="0025358C"/>
    <w:rsid w:val="0025603B"/>
    <w:rsid w:val="00256951"/>
    <w:rsid w:val="00257BD5"/>
    <w:rsid w:val="002603F2"/>
    <w:rsid w:val="00261CD1"/>
    <w:rsid w:val="00261E81"/>
    <w:rsid w:val="00262946"/>
    <w:rsid w:val="00263BED"/>
    <w:rsid w:val="002646CB"/>
    <w:rsid w:val="00264C7E"/>
    <w:rsid w:val="00264D46"/>
    <w:rsid w:val="00266936"/>
    <w:rsid w:val="00270FB1"/>
    <w:rsid w:val="00271438"/>
    <w:rsid w:val="00271BE8"/>
    <w:rsid w:val="00275D32"/>
    <w:rsid w:val="00277C6E"/>
    <w:rsid w:val="002801CA"/>
    <w:rsid w:val="00280571"/>
    <w:rsid w:val="00284A46"/>
    <w:rsid w:val="00285509"/>
    <w:rsid w:val="00286243"/>
    <w:rsid w:val="0028772C"/>
    <w:rsid w:val="002878C8"/>
    <w:rsid w:val="00291DC0"/>
    <w:rsid w:val="00292AA8"/>
    <w:rsid w:val="00293C1B"/>
    <w:rsid w:val="0029401A"/>
    <w:rsid w:val="00294F23"/>
    <w:rsid w:val="00295B9B"/>
    <w:rsid w:val="00295BC1"/>
    <w:rsid w:val="002A0EE9"/>
    <w:rsid w:val="002A24A2"/>
    <w:rsid w:val="002A44D8"/>
    <w:rsid w:val="002A4885"/>
    <w:rsid w:val="002A7184"/>
    <w:rsid w:val="002B0BD0"/>
    <w:rsid w:val="002B1849"/>
    <w:rsid w:val="002B6D3B"/>
    <w:rsid w:val="002B7255"/>
    <w:rsid w:val="002B7393"/>
    <w:rsid w:val="002C0153"/>
    <w:rsid w:val="002C05A3"/>
    <w:rsid w:val="002C1213"/>
    <w:rsid w:val="002C16AE"/>
    <w:rsid w:val="002C5CAF"/>
    <w:rsid w:val="002C6ACB"/>
    <w:rsid w:val="002C7251"/>
    <w:rsid w:val="002D0342"/>
    <w:rsid w:val="002D0755"/>
    <w:rsid w:val="002D1F14"/>
    <w:rsid w:val="002D2817"/>
    <w:rsid w:val="002D5B84"/>
    <w:rsid w:val="002D6E6D"/>
    <w:rsid w:val="002D7121"/>
    <w:rsid w:val="002D7728"/>
    <w:rsid w:val="002D77DA"/>
    <w:rsid w:val="002D79DD"/>
    <w:rsid w:val="002E014D"/>
    <w:rsid w:val="002E11D0"/>
    <w:rsid w:val="002E15ED"/>
    <w:rsid w:val="002E188C"/>
    <w:rsid w:val="002E292E"/>
    <w:rsid w:val="002E5F34"/>
    <w:rsid w:val="002E6F9B"/>
    <w:rsid w:val="002F1BA5"/>
    <w:rsid w:val="002F1D17"/>
    <w:rsid w:val="002F2770"/>
    <w:rsid w:val="002F346F"/>
    <w:rsid w:val="002F4C6C"/>
    <w:rsid w:val="002F5388"/>
    <w:rsid w:val="002F7320"/>
    <w:rsid w:val="00300408"/>
    <w:rsid w:val="0030192A"/>
    <w:rsid w:val="0030265A"/>
    <w:rsid w:val="00302C49"/>
    <w:rsid w:val="00306BD3"/>
    <w:rsid w:val="00312E5B"/>
    <w:rsid w:val="00313216"/>
    <w:rsid w:val="00316C0C"/>
    <w:rsid w:val="00316C71"/>
    <w:rsid w:val="00317C15"/>
    <w:rsid w:val="0032278A"/>
    <w:rsid w:val="00323309"/>
    <w:rsid w:val="0032345A"/>
    <w:rsid w:val="00323C71"/>
    <w:rsid w:val="003247C0"/>
    <w:rsid w:val="0032509A"/>
    <w:rsid w:val="003323E5"/>
    <w:rsid w:val="00332560"/>
    <w:rsid w:val="0033355B"/>
    <w:rsid w:val="0033626C"/>
    <w:rsid w:val="00337495"/>
    <w:rsid w:val="003407ED"/>
    <w:rsid w:val="00340BBC"/>
    <w:rsid w:val="00342598"/>
    <w:rsid w:val="0034407A"/>
    <w:rsid w:val="003442EF"/>
    <w:rsid w:val="0034436F"/>
    <w:rsid w:val="00345884"/>
    <w:rsid w:val="0034655F"/>
    <w:rsid w:val="00347043"/>
    <w:rsid w:val="00347F8F"/>
    <w:rsid w:val="003504F6"/>
    <w:rsid w:val="00350DB9"/>
    <w:rsid w:val="00354DCE"/>
    <w:rsid w:val="00354ED0"/>
    <w:rsid w:val="003560E0"/>
    <w:rsid w:val="00356C94"/>
    <w:rsid w:val="003573CE"/>
    <w:rsid w:val="00360595"/>
    <w:rsid w:val="003622D9"/>
    <w:rsid w:val="00362BCB"/>
    <w:rsid w:val="00365803"/>
    <w:rsid w:val="00365EEB"/>
    <w:rsid w:val="00366EC6"/>
    <w:rsid w:val="003677D1"/>
    <w:rsid w:val="0037398D"/>
    <w:rsid w:val="00373AA6"/>
    <w:rsid w:val="00374307"/>
    <w:rsid w:val="0037496C"/>
    <w:rsid w:val="003749B1"/>
    <w:rsid w:val="00375283"/>
    <w:rsid w:val="003758D1"/>
    <w:rsid w:val="00377028"/>
    <w:rsid w:val="00377674"/>
    <w:rsid w:val="00380BFA"/>
    <w:rsid w:val="0038573F"/>
    <w:rsid w:val="00387776"/>
    <w:rsid w:val="0039383A"/>
    <w:rsid w:val="003945D5"/>
    <w:rsid w:val="00394C72"/>
    <w:rsid w:val="0039546E"/>
    <w:rsid w:val="00395BE6"/>
    <w:rsid w:val="00396B3E"/>
    <w:rsid w:val="00396F7F"/>
    <w:rsid w:val="003A06D2"/>
    <w:rsid w:val="003A0AD2"/>
    <w:rsid w:val="003A170D"/>
    <w:rsid w:val="003A1C3B"/>
    <w:rsid w:val="003A25AE"/>
    <w:rsid w:val="003A27B7"/>
    <w:rsid w:val="003A360F"/>
    <w:rsid w:val="003A3A69"/>
    <w:rsid w:val="003A3E01"/>
    <w:rsid w:val="003A44C8"/>
    <w:rsid w:val="003A4A4F"/>
    <w:rsid w:val="003A51B1"/>
    <w:rsid w:val="003A63DA"/>
    <w:rsid w:val="003A7CD2"/>
    <w:rsid w:val="003B0057"/>
    <w:rsid w:val="003B2145"/>
    <w:rsid w:val="003B6723"/>
    <w:rsid w:val="003B69F4"/>
    <w:rsid w:val="003B79A0"/>
    <w:rsid w:val="003C0727"/>
    <w:rsid w:val="003C097C"/>
    <w:rsid w:val="003C0A8D"/>
    <w:rsid w:val="003C1EBD"/>
    <w:rsid w:val="003C299A"/>
    <w:rsid w:val="003C300F"/>
    <w:rsid w:val="003C3023"/>
    <w:rsid w:val="003C3445"/>
    <w:rsid w:val="003C5298"/>
    <w:rsid w:val="003C6D0E"/>
    <w:rsid w:val="003C6E8E"/>
    <w:rsid w:val="003D0A59"/>
    <w:rsid w:val="003D3069"/>
    <w:rsid w:val="003D3709"/>
    <w:rsid w:val="003D7129"/>
    <w:rsid w:val="003E335E"/>
    <w:rsid w:val="003E4A17"/>
    <w:rsid w:val="003E6074"/>
    <w:rsid w:val="003F0077"/>
    <w:rsid w:val="003F38FB"/>
    <w:rsid w:val="003F6CAE"/>
    <w:rsid w:val="00401CC8"/>
    <w:rsid w:val="00401E7C"/>
    <w:rsid w:val="00402CA8"/>
    <w:rsid w:val="00402F45"/>
    <w:rsid w:val="004069F2"/>
    <w:rsid w:val="00407116"/>
    <w:rsid w:val="004138D2"/>
    <w:rsid w:val="00414812"/>
    <w:rsid w:val="0042271D"/>
    <w:rsid w:val="00423649"/>
    <w:rsid w:val="004240FA"/>
    <w:rsid w:val="00425DE1"/>
    <w:rsid w:val="0043005C"/>
    <w:rsid w:val="0043195D"/>
    <w:rsid w:val="00436849"/>
    <w:rsid w:val="004368BF"/>
    <w:rsid w:val="004372A7"/>
    <w:rsid w:val="00440BA0"/>
    <w:rsid w:val="00440D2A"/>
    <w:rsid w:val="00440D33"/>
    <w:rsid w:val="004412D2"/>
    <w:rsid w:val="00441B42"/>
    <w:rsid w:val="0044391C"/>
    <w:rsid w:val="00443A8D"/>
    <w:rsid w:val="004456D8"/>
    <w:rsid w:val="00445E59"/>
    <w:rsid w:val="004467CC"/>
    <w:rsid w:val="00446B8F"/>
    <w:rsid w:val="00452116"/>
    <w:rsid w:val="004531EA"/>
    <w:rsid w:val="00454C16"/>
    <w:rsid w:val="00464819"/>
    <w:rsid w:val="004655DF"/>
    <w:rsid w:val="004657CA"/>
    <w:rsid w:val="00466762"/>
    <w:rsid w:val="00467953"/>
    <w:rsid w:val="00467D61"/>
    <w:rsid w:val="00470D8D"/>
    <w:rsid w:val="004714F6"/>
    <w:rsid w:val="00471CB5"/>
    <w:rsid w:val="004731DA"/>
    <w:rsid w:val="0048211D"/>
    <w:rsid w:val="00485089"/>
    <w:rsid w:val="00485856"/>
    <w:rsid w:val="0048596E"/>
    <w:rsid w:val="004862BD"/>
    <w:rsid w:val="00486419"/>
    <w:rsid w:val="00486FCB"/>
    <w:rsid w:val="00487F8C"/>
    <w:rsid w:val="004900DE"/>
    <w:rsid w:val="00490C5F"/>
    <w:rsid w:val="004914B8"/>
    <w:rsid w:val="00491882"/>
    <w:rsid w:val="004921AD"/>
    <w:rsid w:val="00494918"/>
    <w:rsid w:val="004957BE"/>
    <w:rsid w:val="00495944"/>
    <w:rsid w:val="004960BF"/>
    <w:rsid w:val="004974FC"/>
    <w:rsid w:val="004A12F6"/>
    <w:rsid w:val="004A13D3"/>
    <w:rsid w:val="004A235F"/>
    <w:rsid w:val="004A2AB0"/>
    <w:rsid w:val="004A2B75"/>
    <w:rsid w:val="004A5843"/>
    <w:rsid w:val="004A58C7"/>
    <w:rsid w:val="004A6B03"/>
    <w:rsid w:val="004A6D08"/>
    <w:rsid w:val="004A6F77"/>
    <w:rsid w:val="004A7827"/>
    <w:rsid w:val="004A7E7F"/>
    <w:rsid w:val="004B0802"/>
    <w:rsid w:val="004B0D1E"/>
    <w:rsid w:val="004B3548"/>
    <w:rsid w:val="004B44AA"/>
    <w:rsid w:val="004C02FA"/>
    <w:rsid w:val="004C0F5B"/>
    <w:rsid w:val="004C2505"/>
    <w:rsid w:val="004C4EC1"/>
    <w:rsid w:val="004C5362"/>
    <w:rsid w:val="004C5B50"/>
    <w:rsid w:val="004D023C"/>
    <w:rsid w:val="004D1DE7"/>
    <w:rsid w:val="004D3D63"/>
    <w:rsid w:val="004D455D"/>
    <w:rsid w:val="004D46BC"/>
    <w:rsid w:val="004D77F8"/>
    <w:rsid w:val="004E0B8C"/>
    <w:rsid w:val="004E442A"/>
    <w:rsid w:val="004E7BE3"/>
    <w:rsid w:val="004F0948"/>
    <w:rsid w:val="004F10FC"/>
    <w:rsid w:val="004F4A95"/>
    <w:rsid w:val="004F7584"/>
    <w:rsid w:val="004F7749"/>
    <w:rsid w:val="004F780B"/>
    <w:rsid w:val="004F79F0"/>
    <w:rsid w:val="00500827"/>
    <w:rsid w:val="0050083B"/>
    <w:rsid w:val="005039ED"/>
    <w:rsid w:val="00511AE2"/>
    <w:rsid w:val="00511C18"/>
    <w:rsid w:val="00512BEF"/>
    <w:rsid w:val="005136A9"/>
    <w:rsid w:val="00514757"/>
    <w:rsid w:val="00514B48"/>
    <w:rsid w:val="00515B93"/>
    <w:rsid w:val="005165C3"/>
    <w:rsid w:val="0052022E"/>
    <w:rsid w:val="00520B2C"/>
    <w:rsid w:val="00520F38"/>
    <w:rsid w:val="00521658"/>
    <w:rsid w:val="0052246B"/>
    <w:rsid w:val="00522D9C"/>
    <w:rsid w:val="00524291"/>
    <w:rsid w:val="005273CB"/>
    <w:rsid w:val="00527DAD"/>
    <w:rsid w:val="00532E00"/>
    <w:rsid w:val="005332A1"/>
    <w:rsid w:val="005346CB"/>
    <w:rsid w:val="00534E17"/>
    <w:rsid w:val="00535649"/>
    <w:rsid w:val="00537DDB"/>
    <w:rsid w:val="0054070E"/>
    <w:rsid w:val="0054101F"/>
    <w:rsid w:val="00541363"/>
    <w:rsid w:val="0054292C"/>
    <w:rsid w:val="00545273"/>
    <w:rsid w:val="005460A5"/>
    <w:rsid w:val="00547D46"/>
    <w:rsid w:val="005514D7"/>
    <w:rsid w:val="00552353"/>
    <w:rsid w:val="0055499E"/>
    <w:rsid w:val="005551AC"/>
    <w:rsid w:val="00556434"/>
    <w:rsid w:val="00560F5D"/>
    <w:rsid w:val="005610F9"/>
    <w:rsid w:val="0056135D"/>
    <w:rsid w:val="005613BF"/>
    <w:rsid w:val="005614B2"/>
    <w:rsid w:val="005615ED"/>
    <w:rsid w:val="00561D1D"/>
    <w:rsid w:val="00566330"/>
    <w:rsid w:val="0057107F"/>
    <w:rsid w:val="00572C95"/>
    <w:rsid w:val="0057326B"/>
    <w:rsid w:val="00573F18"/>
    <w:rsid w:val="005742F7"/>
    <w:rsid w:val="00575FD0"/>
    <w:rsid w:val="00576355"/>
    <w:rsid w:val="00576E5F"/>
    <w:rsid w:val="0057750E"/>
    <w:rsid w:val="005776AA"/>
    <w:rsid w:val="00577C68"/>
    <w:rsid w:val="00583502"/>
    <w:rsid w:val="00583AE1"/>
    <w:rsid w:val="00583B8F"/>
    <w:rsid w:val="00583C48"/>
    <w:rsid w:val="00586806"/>
    <w:rsid w:val="00587956"/>
    <w:rsid w:val="00587C01"/>
    <w:rsid w:val="005932F1"/>
    <w:rsid w:val="00594292"/>
    <w:rsid w:val="00595C66"/>
    <w:rsid w:val="00596632"/>
    <w:rsid w:val="00596BD1"/>
    <w:rsid w:val="005A1C0F"/>
    <w:rsid w:val="005A1C55"/>
    <w:rsid w:val="005A4174"/>
    <w:rsid w:val="005A5712"/>
    <w:rsid w:val="005A7F16"/>
    <w:rsid w:val="005B0A07"/>
    <w:rsid w:val="005B2F5D"/>
    <w:rsid w:val="005B3521"/>
    <w:rsid w:val="005B4355"/>
    <w:rsid w:val="005B67AB"/>
    <w:rsid w:val="005B6B10"/>
    <w:rsid w:val="005B6E60"/>
    <w:rsid w:val="005B6EBC"/>
    <w:rsid w:val="005C1265"/>
    <w:rsid w:val="005C1D27"/>
    <w:rsid w:val="005D0831"/>
    <w:rsid w:val="005D1230"/>
    <w:rsid w:val="005D1619"/>
    <w:rsid w:val="005D4B24"/>
    <w:rsid w:val="005D4E71"/>
    <w:rsid w:val="005D539A"/>
    <w:rsid w:val="005D6A32"/>
    <w:rsid w:val="005E1946"/>
    <w:rsid w:val="005E1CA9"/>
    <w:rsid w:val="005E35CC"/>
    <w:rsid w:val="005E40C5"/>
    <w:rsid w:val="005E4B69"/>
    <w:rsid w:val="005F17FE"/>
    <w:rsid w:val="005F3620"/>
    <w:rsid w:val="005F3C23"/>
    <w:rsid w:val="005F72C0"/>
    <w:rsid w:val="0060185D"/>
    <w:rsid w:val="006034AB"/>
    <w:rsid w:val="006038E6"/>
    <w:rsid w:val="00603AE2"/>
    <w:rsid w:val="00605FA3"/>
    <w:rsid w:val="0061117B"/>
    <w:rsid w:val="00613F50"/>
    <w:rsid w:val="0061403D"/>
    <w:rsid w:val="00614F29"/>
    <w:rsid w:val="00615AF5"/>
    <w:rsid w:val="00616A7E"/>
    <w:rsid w:val="00617904"/>
    <w:rsid w:val="00621FBC"/>
    <w:rsid w:val="00623661"/>
    <w:rsid w:val="0062582A"/>
    <w:rsid w:val="00627244"/>
    <w:rsid w:val="00627D48"/>
    <w:rsid w:val="00630A49"/>
    <w:rsid w:val="00630A84"/>
    <w:rsid w:val="00631757"/>
    <w:rsid w:val="006357B2"/>
    <w:rsid w:val="006370C9"/>
    <w:rsid w:val="00637498"/>
    <w:rsid w:val="00637850"/>
    <w:rsid w:val="0064007C"/>
    <w:rsid w:val="00641067"/>
    <w:rsid w:val="00641AC9"/>
    <w:rsid w:val="00643B69"/>
    <w:rsid w:val="00644560"/>
    <w:rsid w:val="00647C5F"/>
    <w:rsid w:val="0065010A"/>
    <w:rsid w:val="00651F6A"/>
    <w:rsid w:val="0065752B"/>
    <w:rsid w:val="00657DA4"/>
    <w:rsid w:val="006602BA"/>
    <w:rsid w:val="00662C53"/>
    <w:rsid w:val="0066471D"/>
    <w:rsid w:val="006673BB"/>
    <w:rsid w:val="0067010E"/>
    <w:rsid w:val="00670BD7"/>
    <w:rsid w:val="00673BEA"/>
    <w:rsid w:val="00675226"/>
    <w:rsid w:val="00681CAE"/>
    <w:rsid w:val="00683F33"/>
    <w:rsid w:val="00684149"/>
    <w:rsid w:val="006857B7"/>
    <w:rsid w:val="006863F9"/>
    <w:rsid w:val="00692EC7"/>
    <w:rsid w:val="0069310D"/>
    <w:rsid w:val="006940B7"/>
    <w:rsid w:val="0069439F"/>
    <w:rsid w:val="00694CCD"/>
    <w:rsid w:val="006966A6"/>
    <w:rsid w:val="00697348"/>
    <w:rsid w:val="006A173F"/>
    <w:rsid w:val="006B0428"/>
    <w:rsid w:val="006B4137"/>
    <w:rsid w:val="006B4EFD"/>
    <w:rsid w:val="006B53A7"/>
    <w:rsid w:val="006B6006"/>
    <w:rsid w:val="006B77CF"/>
    <w:rsid w:val="006C4426"/>
    <w:rsid w:val="006C5DE0"/>
    <w:rsid w:val="006C64B1"/>
    <w:rsid w:val="006C72A9"/>
    <w:rsid w:val="006D044A"/>
    <w:rsid w:val="006D1F89"/>
    <w:rsid w:val="006D5EE6"/>
    <w:rsid w:val="006D6DF2"/>
    <w:rsid w:val="006D71A0"/>
    <w:rsid w:val="006E065D"/>
    <w:rsid w:val="006E347F"/>
    <w:rsid w:val="006E394F"/>
    <w:rsid w:val="006E4129"/>
    <w:rsid w:val="006E68D8"/>
    <w:rsid w:val="006F03BA"/>
    <w:rsid w:val="006F6F0A"/>
    <w:rsid w:val="00701BEE"/>
    <w:rsid w:val="00702C1E"/>
    <w:rsid w:val="007047A1"/>
    <w:rsid w:val="0070481C"/>
    <w:rsid w:val="00707203"/>
    <w:rsid w:val="00707420"/>
    <w:rsid w:val="0071302B"/>
    <w:rsid w:val="00720778"/>
    <w:rsid w:val="00720FEE"/>
    <w:rsid w:val="00722040"/>
    <w:rsid w:val="007227FB"/>
    <w:rsid w:val="00724931"/>
    <w:rsid w:val="00727B0B"/>
    <w:rsid w:val="00733A6A"/>
    <w:rsid w:val="00734467"/>
    <w:rsid w:val="00736D98"/>
    <w:rsid w:val="00736E6C"/>
    <w:rsid w:val="00741A02"/>
    <w:rsid w:val="007426F2"/>
    <w:rsid w:val="00742F95"/>
    <w:rsid w:val="007446C8"/>
    <w:rsid w:val="00744910"/>
    <w:rsid w:val="007452D3"/>
    <w:rsid w:val="00745AB4"/>
    <w:rsid w:val="00745C7E"/>
    <w:rsid w:val="007464B1"/>
    <w:rsid w:val="0074653F"/>
    <w:rsid w:val="00746F31"/>
    <w:rsid w:val="00753CDE"/>
    <w:rsid w:val="00754339"/>
    <w:rsid w:val="0075535F"/>
    <w:rsid w:val="007571E1"/>
    <w:rsid w:val="0075759E"/>
    <w:rsid w:val="0076228D"/>
    <w:rsid w:val="007666A9"/>
    <w:rsid w:val="00766B01"/>
    <w:rsid w:val="00767A6B"/>
    <w:rsid w:val="00767A6C"/>
    <w:rsid w:val="00770A6D"/>
    <w:rsid w:val="00770EC3"/>
    <w:rsid w:val="0077136D"/>
    <w:rsid w:val="00775701"/>
    <w:rsid w:val="007765B5"/>
    <w:rsid w:val="00777FC4"/>
    <w:rsid w:val="00780E31"/>
    <w:rsid w:val="0078183D"/>
    <w:rsid w:val="00783FA4"/>
    <w:rsid w:val="00784060"/>
    <w:rsid w:val="007856D6"/>
    <w:rsid w:val="007868B5"/>
    <w:rsid w:val="00790855"/>
    <w:rsid w:val="007912B9"/>
    <w:rsid w:val="00791724"/>
    <w:rsid w:val="0079381E"/>
    <w:rsid w:val="00795A52"/>
    <w:rsid w:val="00795B2A"/>
    <w:rsid w:val="007971C7"/>
    <w:rsid w:val="00797838"/>
    <w:rsid w:val="007A10AC"/>
    <w:rsid w:val="007A25D5"/>
    <w:rsid w:val="007A42ED"/>
    <w:rsid w:val="007A43A0"/>
    <w:rsid w:val="007B00B5"/>
    <w:rsid w:val="007B012B"/>
    <w:rsid w:val="007B0E6B"/>
    <w:rsid w:val="007B0F15"/>
    <w:rsid w:val="007B0FE6"/>
    <w:rsid w:val="007B1686"/>
    <w:rsid w:val="007B59F3"/>
    <w:rsid w:val="007B6E2E"/>
    <w:rsid w:val="007B79F1"/>
    <w:rsid w:val="007C0823"/>
    <w:rsid w:val="007C1BEE"/>
    <w:rsid w:val="007C46BA"/>
    <w:rsid w:val="007C4FDA"/>
    <w:rsid w:val="007C623A"/>
    <w:rsid w:val="007C7847"/>
    <w:rsid w:val="007D042E"/>
    <w:rsid w:val="007D09F9"/>
    <w:rsid w:val="007D162F"/>
    <w:rsid w:val="007D36EF"/>
    <w:rsid w:val="007D6D71"/>
    <w:rsid w:val="007D7003"/>
    <w:rsid w:val="007E09DE"/>
    <w:rsid w:val="007E0B29"/>
    <w:rsid w:val="007E1766"/>
    <w:rsid w:val="007E4B87"/>
    <w:rsid w:val="007E5216"/>
    <w:rsid w:val="007F399D"/>
    <w:rsid w:val="007F3C09"/>
    <w:rsid w:val="007F588D"/>
    <w:rsid w:val="007F72EA"/>
    <w:rsid w:val="008030D1"/>
    <w:rsid w:val="008037EF"/>
    <w:rsid w:val="00803B95"/>
    <w:rsid w:val="00803C65"/>
    <w:rsid w:val="0080543C"/>
    <w:rsid w:val="008062D0"/>
    <w:rsid w:val="00807F1A"/>
    <w:rsid w:val="00811C3A"/>
    <w:rsid w:val="00814D8B"/>
    <w:rsid w:val="00815245"/>
    <w:rsid w:val="00817B07"/>
    <w:rsid w:val="00822882"/>
    <w:rsid w:val="0082421A"/>
    <w:rsid w:val="0082492D"/>
    <w:rsid w:val="0082595E"/>
    <w:rsid w:val="00826A4C"/>
    <w:rsid w:val="00831F35"/>
    <w:rsid w:val="0083229B"/>
    <w:rsid w:val="00835B12"/>
    <w:rsid w:val="008364CD"/>
    <w:rsid w:val="00841B2B"/>
    <w:rsid w:val="0084268F"/>
    <w:rsid w:val="00842B03"/>
    <w:rsid w:val="00843BC5"/>
    <w:rsid w:val="00845BEC"/>
    <w:rsid w:val="008466B3"/>
    <w:rsid w:val="00847631"/>
    <w:rsid w:val="00853BB6"/>
    <w:rsid w:val="008572DB"/>
    <w:rsid w:val="0085758F"/>
    <w:rsid w:val="008576B9"/>
    <w:rsid w:val="00864380"/>
    <w:rsid w:val="0086651F"/>
    <w:rsid w:val="00870F5B"/>
    <w:rsid w:val="008775F3"/>
    <w:rsid w:val="00880114"/>
    <w:rsid w:val="00880575"/>
    <w:rsid w:val="0088082D"/>
    <w:rsid w:val="008816E0"/>
    <w:rsid w:val="00882D5D"/>
    <w:rsid w:val="0088713E"/>
    <w:rsid w:val="00887944"/>
    <w:rsid w:val="00891896"/>
    <w:rsid w:val="00891AD8"/>
    <w:rsid w:val="008923D6"/>
    <w:rsid w:val="008937E1"/>
    <w:rsid w:val="00894595"/>
    <w:rsid w:val="008974A4"/>
    <w:rsid w:val="00897736"/>
    <w:rsid w:val="008A2237"/>
    <w:rsid w:val="008A39C9"/>
    <w:rsid w:val="008A44F1"/>
    <w:rsid w:val="008A5CFB"/>
    <w:rsid w:val="008A5D4A"/>
    <w:rsid w:val="008A68B9"/>
    <w:rsid w:val="008A7047"/>
    <w:rsid w:val="008B33B9"/>
    <w:rsid w:val="008B3412"/>
    <w:rsid w:val="008B3F21"/>
    <w:rsid w:val="008B4F31"/>
    <w:rsid w:val="008B4FA6"/>
    <w:rsid w:val="008B688B"/>
    <w:rsid w:val="008B6FF9"/>
    <w:rsid w:val="008B730E"/>
    <w:rsid w:val="008B7617"/>
    <w:rsid w:val="008C0F4F"/>
    <w:rsid w:val="008C1677"/>
    <w:rsid w:val="008C2318"/>
    <w:rsid w:val="008C4132"/>
    <w:rsid w:val="008C4810"/>
    <w:rsid w:val="008C5245"/>
    <w:rsid w:val="008C73FA"/>
    <w:rsid w:val="008C7D87"/>
    <w:rsid w:val="008C7FDF"/>
    <w:rsid w:val="008D17BD"/>
    <w:rsid w:val="008D277D"/>
    <w:rsid w:val="008D2A09"/>
    <w:rsid w:val="008D344C"/>
    <w:rsid w:val="008D4CD8"/>
    <w:rsid w:val="008D4D23"/>
    <w:rsid w:val="008D5F13"/>
    <w:rsid w:val="008D76F4"/>
    <w:rsid w:val="008E00B3"/>
    <w:rsid w:val="008E030F"/>
    <w:rsid w:val="008E2ECF"/>
    <w:rsid w:val="008E32D7"/>
    <w:rsid w:val="008E4115"/>
    <w:rsid w:val="008E48E5"/>
    <w:rsid w:val="008E6561"/>
    <w:rsid w:val="008E657B"/>
    <w:rsid w:val="008E74F7"/>
    <w:rsid w:val="008F0C51"/>
    <w:rsid w:val="008F192A"/>
    <w:rsid w:val="008F4CB1"/>
    <w:rsid w:val="008F538E"/>
    <w:rsid w:val="008F61DA"/>
    <w:rsid w:val="008F773C"/>
    <w:rsid w:val="009008FD"/>
    <w:rsid w:val="00900F5D"/>
    <w:rsid w:val="0090145B"/>
    <w:rsid w:val="00902C9F"/>
    <w:rsid w:val="00904B2F"/>
    <w:rsid w:val="0091189F"/>
    <w:rsid w:val="00913A9F"/>
    <w:rsid w:val="00913CB2"/>
    <w:rsid w:val="009209CE"/>
    <w:rsid w:val="009229C5"/>
    <w:rsid w:val="00927FCB"/>
    <w:rsid w:val="009357DF"/>
    <w:rsid w:val="00935FE2"/>
    <w:rsid w:val="00936C07"/>
    <w:rsid w:val="00937538"/>
    <w:rsid w:val="00940947"/>
    <w:rsid w:val="00941228"/>
    <w:rsid w:val="00942E02"/>
    <w:rsid w:val="00943095"/>
    <w:rsid w:val="0094677E"/>
    <w:rsid w:val="00950E85"/>
    <w:rsid w:val="00951E5F"/>
    <w:rsid w:val="0095373B"/>
    <w:rsid w:val="00953930"/>
    <w:rsid w:val="009631C8"/>
    <w:rsid w:val="0096412D"/>
    <w:rsid w:val="00965615"/>
    <w:rsid w:val="00965E80"/>
    <w:rsid w:val="00966275"/>
    <w:rsid w:val="00970274"/>
    <w:rsid w:val="00970693"/>
    <w:rsid w:val="009710A4"/>
    <w:rsid w:val="00971F5A"/>
    <w:rsid w:val="0097426F"/>
    <w:rsid w:val="00974E88"/>
    <w:rsid w:val="00974F86"/>
    <w:rsid w:val="00977937"/>
    <w:rsid w:val="00977D84"/>
    <w:rsid w:val="00980295"/>
    <w:rsid w:val="009809C5"/>
    <w:rsid w:val="0098198D"/>
    <w:rsid w:val="0098296A"/>
    <w:rsid w:val="00982C8E"/>
    <w:rsid w:val="0098564A"/>
    <w:rsid w:val="00986B8E"/>
    <w:rsid w:val="00987D54"/>
    <w:rsid w:val="00987F54"/>
    <w:rsid w:val="0099017E"/>
    <w:rsid w:val="0099026B"/>
    <w:rsid w:val="00991200"/>
    <w:rsid w:val="009936E3"/>
    <w:rsid w:val="0099394C"/>
    <w:rsid w:val="00993A5E"/>
    <w:rsid w:val="009946BE"/>
    <w:rsid w:val="009957EF"/>
    <w:rsid w:val="00995F78"/>
    <w:rsid w:val="00996BDA"/>
    <w:rsid w:val="009978B3"/>
    <w:rsid w:val="00997C45"/>
    <w:rsid w:val="009A084A"/>
    <w:rsid w:val="009A0C1B"/>
    <w:rsid w:val="009A11F1"/>
    <w:rsid w:val="009A1702"/>
    <w:rsid w:val="009A5EFE"/>
    <w:rsid w:val="009A6E4D"/>
    <w:rsid w:val="009A76BF"/>
    <w:rsid w:val="009A78BE"/>
    <w:rsid w:val="009B1F8C"/>
    <w:rsid w:val="009B293B"/>
    <w:rsid w:val="009B4F6F"/>
    <w:rsid w:val="009B5C3E"/>
    <w:rsid w:val="009B6CBA"/>
    <w:rsid w:val="009B7A34"/>
    <w:rsid w:val="009C14E6"/>
    <w:rsid w:val="009C16EB"/>
    <w:rsid w:val="009C1C29"/>
    <w:rsid w:val="009C3928"/>
    <w:rsid w:val="009C403A"/>
    <w:rsid w:val="009C4F4F"/>
    <w:rsid w:val="009C6E15"/>
    <w:rsid w:val="009D0464"/>
    <w:rsid w:val="009D1C05"/>
    <w:rsid w:val="009D200A"/>
    <w:rsid w:val="009D2272"/>
    <w:rsid w:val="009D515B"/>
    <w:rsid w:val="009E2821"/>
    <w:rsid w:val="009E28DE"/>
    <w:rsid w:val="009E2D2E"/>
    <w:rsid w:val="009F1CB6"/>
    <w:rsid w:val="009F25BB"/>
    <w:rsid w:val="009F2B30"/>
    <w:rsid w:val="009F3C3E"/>
    <w:rsid w:val="009F415F"/>
    <w:rsid w:val="009F43CA"/>
    <w:rsid w:val="009F6874"/>
    <w:rsid w:val="00A02F5E"/>
    <w:rsid w:val="00A1051E"/>
    <w:rsid w:val="00A1252A"/>
    <w:rsid w:val="00A128A4"/>
    <w:rsid w:val="00A148B8"/>
    <w:rsid w:val="00A15722"/>
    <w:rsid w:val="00A166CE"/>
    <w:rsid w:val="00A173D8"/>
    <w:rsid w:val="00A17E1C"/>
    <w:rsid w:val="00A21234"/>
    <w:rsid w:val="00A225B3"/>
    <w:rsid w:val="00A22BFA"/>
    <w:rsid w:val="00A22CF2"/>
    <w:rsid w:val="00A233BA"/>
    <w:rsid w:val="00A24019"/>
    <w:rsid w:val="00A24127"/>
    <w:rsid w:val="00A24A0A"/>
    <w:rsid w:val="00A25E2A"/>
    <w:rsid w:val="00A27CBD"/>
    <w:rsid w:val="00A30232"/>
    <w:rsid w:val="00A31A78"/>
    <w:rsid w:val="00A3306A"/>
    <w:rsid w:val="00A34EB3"/>
    <w:rsid w:val="00A411BD"/>
    <w:rsid w:val="00A414C8"/>
    <w:rsid w:val="00A425EA"/>
    <w:rsid w:val="00A43BD5"/>
    <w:rsid w:val="00A43D50"/>
    <w:rsid w:val="00A44D7E"/>
    <w:rsid w:val="00A468AA"/>
    <w:rsid w:val="00A50B5C"/>
    <w:rsid w:val="00A52BD3"/>
    <w:rsid w:val="00A54799"/>
    <w:rsid w:val="00A54DC6"/>
    <w:rsid w:val="00A570EA"/>
    <w:rsid w:val="00A61CDC"/>
    <w:rsid w:val="00A635ED"/>
    <w:rsid w:val="00A65225"/>
    <w:rsid w:val="00A65996"/>
    <w:rsid w:val="00A66C97"/>
    <w:rsid w:val="00A67F3B"/>
    <w:rsid w:val="00A71926"/>
    <w:rsid w:val="00A71FA3"/>
    <w:rsid w:val="00A73AB7"/>
    <w:rsid w:val="00A7433C"/>
    <w:rsid w:val="00A751E6"/>
    <w:rsid w:val="00A75847"/>
    <w:rsid w:val="00A75F46"/>
    <w:rsid w:val="00A82565"/>
    <w:rsid w:val="00A838F3"/>
    <w:rsid w:val="00A84018"/>
    <w:rsid w:val="00A84123"/>
    <w:rsid w:val="00A853AF"/>
    <w:rsid w:val="00A85669"/>
    <w:rsid w:val="00A86E1A"/>
    <w:rsid w:val="00A90D6F"/>
    <w:rsid w:val="00A90DAF"/>
    <w:rsid w:val="00A914E5"/>
    <w:rsid w:val="00A920AA"/>
    <w:rsid w:val="00A92419"/>
    <w:rsid w:val="00A971FE"/>
    <w:rsid w:val="00A976C2"/>
    <w:rsid w:val="00AA055A"/>
    <w:rsid w:val="00AA0C9B"/>
    <w:rsid w:val="00AA1213"/>
    <w:rsid w:val="00AA183F"/>
    <w:rsid w:val="00AA52C8"/>
    <w:rsid w:val="00AA6C10"/>
    <w:rsid w:val="00AA7027"/>
    <w:rsid w:val="00AB0655"/>
    <w:rsid w:val="00AB2C38"/>
    <w:rsid w:val="00AB3CA1"/>
    <w:rsid w:val="00AB3F84"/>
    <w:rsid w:val="00AC21B6"/>
    <w:rsid w:val="00AC5158"/>
    <w:rsid w:val="00AC52C5"/>
    <w:rsid w:val="00AC55A6"/>
    <w:rsid w:val="00AC76F0"/>
    <w:rsid w:val="00AD0064"/>
    <w:rsid w:val="00AD00DB"/>
    <w:rsid w:val="00AD2689"/>
    <w:rsid w:val="00AD2C13"/>
    <w:rsid w:val="00AD398E"/>
    <w:rsid w:val="00AD4305"/>
    <w:rsid w:val="00AD4605"/>
    <w:rsid w:val="00AD4672"/>
    <w:rsid w:val="00AD7555"/>
    <w:rsid w:val="00AE1AAC"/>
    <w:rsid w:val="00AE1FC6"/>
    <w:rsid w:val="00AE3A0C"/>
    <w:rsid w:val="00AE457F"/>
    <w:rsid w:val="00AE521F"/>
    <w:rsid w:val="00AF0554"/>
    <w:rsid w:val="00AF2636"/>
    <w:rsid w:val="00AF3B97"/>
    <w:rsid w:val="00AF3D73"/>
    <w:rsid w:val="00AF4C88"/>
    <w:rsid w:val="00AF757B"/>
    <w:rsid w:val="00B02129"/>
    <w:rsid w:val="00B03CDD"/>
    <w:rsid w:val="00B07D6E"/>
    <w:rsid w:val="00B127B6"/>
    <w:rsid w:val="00B13D40"/>
    <w:rsid w:val="00B16D6B"/>
    <w:rsid w:val="00B2065C"/>
    <w:rsid w:val="00B21A7B"/>
    <w:rsid w:val="00B234A4"/>
    <w:rsid w:val="00B23601"/>
    <w:rsid w:val="00B237A3"/>
    <w:rsid w:val="00B33454"/>
    <w:rsid w:val="00B41C9B"/>
    <w:rsid w:val="00B422A3"/>
    <w:rsid w:val="00B42676"/>
    <w:rsid w:val="00B431DA"/>
    <w:rsid w:val="00B5062E"/>
    <w:rsid w:val="00B5092A"/>
    <w:rsid w:val="00B50D6A"/>
    <w:rsid w:val="00B50F95"/>
    <w:rsid w:val="00B5397F"/>
    <w:rsid w:val="00B546C5"/>
    <w:rsid w:val="00B56821"/>
    <w:rsid w:val="00B613E8"/>
    <w:rsid w:val="00B6355A"/>
    <w:rsid w:val="00B637D2"/>
    <w:rsid w:val="00B638CF"/>
    <w:rsid w:val="00B6408A"/>
    <w:rsid w:val="00B651A4"/>
    <w:rsid w:val="00B65CDA"/>
    <w:rsid w:val="00B65F08"/>
    <w:rsid w:val="00B66224"/>
    <w:rsid w:val="00B671D4"/>
    <w:rsid w:val="00B674D8"/>
    <w:rsid w:val="00B678CF"/>
    <w:rsid w:val="00B72203"/>
    <w:rsid w:val="00B72518"/>
    <w:rsid w:val="00B74CF4"/>
    <w:rsid w:val="00B74ED2"/>
    <w:rsid w:val="00B766A7"/>
    <w:rsid w:val="00B775F7"/>
    <w:rsid w:val="00B8022C"/>
    <w:rsid w:val="00B83208"/>
    <w:rsid w:val="00B84415"/>
    <w:rsid w:val="00B873AF"/>
    <w:rsid w:val="00B87BD5"/>
    <w:rsid w:val="00B9174F"/>
    <w:rsid w:val="00B918E4"/>
    <w:rsid w:val="00B9210D"/>
    <w:rsid w:val="00B92B48"/>
    <w:rsid w:val="00B93E4B"/>
    <w:rsid w:val="00B94BBA"/>
    <w:rsid w:val="00B952CA"/>
    <w:rsid w:val="00BA06E2"/>
    <w:rsid w:val="00BA0E30"/>
    <w:rsid w:val="00BA1272"/>
    <w:rsid w:val="00BA5C97"/>
    <w:rsid w:val="00BA6904"/>
    <w:rsid w:val="00BA76FA"/>
    <w:rsid w:val="00BB2B58"/>
    <w:rsid w:val="00BB3AC3"/>
    <w:rsid w:val="00BB46D2"/>
    <w:rsid w:val="00BB7A2C"/>
    <w:rsid w:val="00BB7CDE"/>
    <w:rsid w:val="00BC0B3F"/>
    <w:rsid w:val="00BC1212"/>
    <w:rsid w:val="00BC4121"/>
    <w:rsid w:val="00BC551A"/>
    <w:rsid w:val="00BC5690"/>
    <w:rsid w:val="00BC5848"/>
    <w:rsid w:val="00BC6E1C"/>
    <w:rsid w:val="00BD104D"/>
    <w:rsid w:val="00BD1F95"/>
    <w:rsid w:val="00BD2BF0"/>
    <w:rsid w:val="00BD32E6"/>
    <w:rsid w:val="00BD3BB4"/>
    <w:rsid w:val="00BD3F5A"/>
    <w:rsid w:val="00BD4508"/>
    <w:rsid w:val="00BD5391"/>
    <w:rsid w:val="00BD6217"/>
    <w:rsid w:val="00BD71BD"/>
    <w:rsid w:val="00BE07C5"/>
    <w:rsid w:val="00BE0F29"/>
    <w:rsid w:val="00BE1DF4"/>
    <w:rsid w:val="00BE4AA1"/>
    <w:rsid w:val="00BE587E"/>
    <w:rsid w:val="00BF0003"/>
    <w:rsid w:val="00BF4535"/>
    <w:rsid w:val="00BF5B2E"/>
    <w:rsid w:val="00BF728C"/>
    <w:rsid w:val="00C01013"/>
    <w:rsid w:val="00C02C53"/>
    <w:rsid w:val="00C05E43"/>
    <w:rsid w:val="00C07AFC"/>
    <w:rsid w:val="00C10E93"/>
    <w:rsid w:val="00C10FDE"/>
    <w:rsid w:val="00C11D15"/>
    <w:rsid w:val="00C13994"/>
    <w:rsid w:val="00C148B2"/>
    <w:rsid w:val="00C16253"/>
    <w:rsid w:val="00C170C9"/>
    <w:rsid w:val="00C17E23"/>
    <w:rsid w:val="00C21C9F"/>
    <w:rsid w:val="00C22389"/>
    <w:rsid w:val="00C22D96"/>
    <w:rsid w:val="00C243FF"/>
    <w:rsid w:val="00C25433"/>
    <w:rsid w:val="00C261D3"/>
    <w:rsid w:val="00C26F05"/>
    <w:rsid w:val="00C303E5"/>
    <w:rsid w:val="00C31984"/>
    <w:rsid w:val="00C31A44"/>
    <w:rsid w:val="00C32940"/>
    <w:rsid w:val="00C35A19"/>
    <w:rsid w:val="00C36135"/>
    <w:rsid w:val="00C40CEA"/>
    <w:rsid w:val="00C42A8F"/>
    <w:rsid w:val="00C44611"/>
    <w:rsid w:val="00C447D9"/>
    <w:rsid w:val="00C506E6"/>
    <w:rsid w:val="00C508C1"/>
    <w:rsid w:val="00C51907"/>
    <w:rsid w:val="00C54630"/>
    <w:rsid w:val="00C559BA"/>
    <w:rsid w:val="00C55C65"/>
    <w:rsid w:val="00C5604B"/>
    <w:rsid w:val="00C569F5"/>
    <w:rsid w:val="00C60AAE"/>
    <w:rsid w:val="00C61409"/>
    <w:rsid w:val="00C620D9"/>
    <w:rsid w:val="00C6280C"/>
    <w:rsid w:val="00C648B4"/>
    <w:rsid w:val="00C65487"/>
    <w:rsid w:val="00C65AC4"/>
    <w:rsid w:val="00C70F0C"/>
    <w:rsid w:val="00C7111A"/>
    <w:rsid w:val="00C71200"/>
    <w:rsid w:val="00C71A78"/>
    <w:rsid w:val="00C72335"/>
    <w:rsid w:val="00C75785"/>
    <w:rsid w:val="00C771AA"/>
    <w:rsid w:val="00C80008"/>
    <w:rsid w:val="00C81DB9"/>
    <w:rsid w:val="00C839DB"/>
    <w:rsid w:val="00C84EA7"/>
    <w:rsid w:val="00C856FC"/>
    <w:rsid w:val="00C85AC8"/>
    <w:rsid w:val="00C86657"/>
    <w:rsid w:val="00C93B96"/>
    <w:rsid w:val="00C97B28"/>
    <w:rsid w:val="00C97C01"/>
    <w:rsid w:val="00CA0C6C"/>
    <w:rsid w:val="00CA1391"/>
    <w:rsid w:val="00CA155B"/>
    <w:rsid w:val="00CA4DF9"/>
    <w:rsid w:val="00CA59A4"/>
    <w:rsid w:val="00CA7CC2"/>
    <w:rsid w:val="00CB0F09"/>
    <w:rsid w:val="00CB3762"/>
    <w:rsid w:val="00CB4CA6"/>
    <w:rsid w:val="00CB5FA2"/>
    <w:rsid w:val="00CB6FF6"/>
    <w:rsid w:val="00CC0D64"/>
    <w:rsid w:val="00CC267D"/>
    <w:rsid w:val="00CC2F2E"/>
    <w:rsid w:val="00CC396D"/>
    <w:rsid w:val="00CC4926"/>
    <w:rsid w:val="00CC684A"/>
    <w:rsid w:val="00CC7820"/>
    <w:rsid w:val="00CC7DA1"/>
    <w:rsid w:val="00CD0785"/>
    <w:rsid w:val="00CD3B19"/>
    <w:rsid w:val="00CD6177"/>
    <w:rsid w:val="00CD7F1C"/>
    <w:rsid w:val="00CE17AD"/>
    <w:rsid w:val="00CE20F7"/>
    <w:rsid w:val="00CE2F35"/>
    <w:rsid w:val="00CE3267"/>
    <w:rsid w:val="00CE40CC"/>
    <w:rsid w:val="00CE4665"/>
    <w:rsid w:val="00CE6F81"/>
    <w:rsid w:val="00CE7789"/>
    <w:rsid w:val="00CF0582"/>
    <w:rsid w:val="00CF086F"/>
    <w:rsid w:val="00CF1CCB"/>
    <w:rsid w:val="00CF3B46"/>
    <w:rsid w:val="00CF481F"/>
    <w:rsid w:val="00CF4C55"/>
    <w:rsid w:val="00CF7B22"/>
    <w:rsid w:val="00D0150C"/>
    <w:rsid w:val="00D01E24"/>
    <w:rsid w:val="00D03A76"/>
    <w:rsid w:val="00D10BFA"/>
    <w:rsid w:val="00D11964"/>
    <w:rsid w:val="00D146D2"/>
    <w:rsid w:val="00D160D3"/>
    <w:rsid w:val="00D16A40"/>
    <w:rsid w:val="00D17DC3"/>
    <w:rsid w:val="00D211C8"/>
    <w:rsid w:val="00D22295"/>
    <w:rsid w:val="00D227A9"/>
    <w:rsid w:val="00D235EC"/>
    <w:rsid w:val="00D25A3A"/>
    <w:rsid w:val="00D260EC"/>
    <w:rsid w:val="00D26A29"/>
    <w:rsid w:val="00D27745"/>
    <w:rsid w:val="00D31CC5"/>
    <w:rsid w:val="00D32308"/>
    <w:rsid w:val="00D33FF4"/>
    <w:rsid w:val="00D3671D"/>
    <w:rsid w:val="00D3704C"/>
    <w:rsid w:val="00D4283C"/>
    <w:rsid w:val="00D44E74"/>
    <w:rsid w:val="00D450E2"/>
    <w:rsid w:val="00D454AF"/>
    <w:rsid w:val="00D45B19"/>
    <w:rsid w:val="00D45E63"/>
    <w:rsid w:val="00D4764D"/>
    <w:rsid w:val="00D50A72"/>
    <w:rsid w:val="00D51135"/>
    <w:rsid w:val="00D53233"/>
    <w:rsid w:val="00D53905"/>
    <w:rsid w:val="00D5467A"/>
    <w:rsid w:val="00D55E68"/>
    <w:rsid w:val="00D56880"/>
    <w:rsid w:val="00D614BB"/>
    <w:rsid w:val="00D64257"/>
    <w:rsid w:val="00D648F5"/>
    <w:rsid w:val="00D64FF3"/>
    <w:rsid w:val="00D66CFF"/>
    <w:rsid w:val="00D70820"/>
    <w:rsid w:val="00D71065"/>
    <w:rsid w:val="00D721D2"/>
    <w:rsid w:val="00D722E2"/>
    <w:rsid w:val="00D73254"/>
    <w:rsid w:val="00D73691"/>
    <w:rsid w:val="00D80E9E"/>
    <w:rsid w:val="00D81572"/>
    <w:rsid w:val="00D846CD"/>
    <w:rsid w:val="00D84FE4"/>
    <w:rsid w:val="00D87C4A"/>
    <w:rsid w:val="00D9079A"/>
    <w:rsid w:val="00D914E4"/>
    <w:rsid w:val="00D914F1"/>
    <w:rsid w:val="00D940A7"/>
    <w:rsid w:val="00D94856"/>
    <w:rsid w:val="00D94975"/>
    <w:rsid w:val="00D958F6"/>
    <w:rsid w:val="00D95FA5"/>
    <w:rsid w:val="00D97CF3"/>
    <w:rsid w:val="00DA1C3E"/>
    <w:rsid w:val="00DA49B2"/>
    <w:rsid w:val="00DB2094"/>
    <w:rsid w:val="00DB21F9"/>
    <w:rsid w:val="00DB3835"/>
    <w:rsid w:val="00DB72CC"/>
    <w:rsid w:val="00DC14AF"/>
    <w:rsid w:val="00DC1D17"/>
    <w:rsid w:val="00DC4E06"/>
    <w:rsid w:val="00DD2075"/>
    <w:rsid w:val="00DD5363"/>
    <w:rsid w:val="00DD5D22"/>
    <w:rsid w:val="00DD6546"/>
    <w:rsid w:val="00DE0395"/>
    <w:rsid w:val="00DE05AB"/>
    <w:rsid w:val="00DE18B7"/>
    <w:rsid w:val="00DE235F"/>
    <w:rsid w:val="00DE5648"/>
    <w:rsid w:val="00DF318F"/>
    <w:rsid w:val="00DF47B5"/>
    <w:rsid w:val="00E01E9D"/>
    <w:rsid w:val="00E02AB3"/>
    <w:rsid w:val="00E038A4"/>
    <w:rsid w:val="00E0645C"/>
    <w:rsid w:val="00E07E8B"/>
    <w:rsid w:val="00E12533"/>
    <w:rsid w:val="00E14A5E"/>
    <w:rsid w:val="00E1575B"/>
    <w:rsid w:val="00E15C85"/>
    <w:rsid w:val="00E172AD"/>
    <w:rsid w:val="00E201B8"/>
    <w:rsid w:val="00E246F8"/>
    <w:rsid w:val="00E26C60"/>
    <w:rsid w:val="00E30122"/>
    <w:rsid w:val="00E307D8"/>
    <w:rsid w:val="00E30E47"/>
    <w:rsid w:val="00E30F45"/>
    <w:rsid w:val="00E325B4"/>
    <w:rsid w:val="00E3371A"/>
    <w:rsid w:val="00E35621"/>
    <w:rsid w:val="00E3630F"/>
    <w:rsid w:val="00E3656F"/>
    <w:rsid w:val="00E40ABF"/>
    <w:rsid w:val="00E41823"/>
    <w:rsid w:val="00E434ED"/>
    <w:rsid w:val="00E43F53"/>
    <w:rsid w:val="00E45F9A"/>
    <w:rsid w:val="00E4605C"/>
    <w:rsid w:val="00E47735"/>
    <w:rsid w:val="00E47B6D"/>
    <w:rsid w:val="00E51579"/>
    <w:rsid w:val="00E516D4"/>
    <w:rsid w:val="00E52C21"/>
    <w:rsid w:val="00E52D9E"/>
    <w:rsid w:val="00E537E5"/>
    <w:rsid w:val="00E541B5"/>
    <w:rsid w:val="00E56AB0"/>
    <w:rsid w:val="00E5788F"/>
    <w:rsid w:val="00E604E8"/>
    <w:rsid w:val="00E611DF"/>
    <w:rsid w:val="00E62245"/>
    <w:rsid w:val="00E63327"/>
    <w:rsid w:val="00E65A07"/>
    <w:rsid w:val="00E65FA8"/>
    <w:rsid w:val="00E66073"/>
    <w:rsid w:val="00E66B14"/>
    <w:rsid w:val="00E70005"/>
    <w:rsid w:val="00E745F1"/>
    <w:rsid w:val="00E7712C"/>
    <w:rsid w:val="00E809EF"/>
    <w:rsid w:val="00E83310"/>
    <w:rsid w:val="00E83B60"/>
    <w:rsid w:val="00E855B4"/>
    <w:rsid w:val="00E85BC8"/>
    <w:rsid w:val="00E864EA"/>
    <w:rsid w:val="00E86613"/>
    <w:rsid w:val="00E86B13"/>
    <w:rsid w:val="00E92D9A"/>
    <w:rsid w:val="00E93175"/>
    <w:rsid w:val="00EA394A"/>
    <w:rsid w:val="00EA3C3F"/>
    <w:rsid w:val="00EA4047"/>
    <w:rsid w:val="00EA67B0"/>
    <w:rsid w:val="00EA74C8"/>
    <w:rsid w:val="00EA7CBE"/>
    <w:rsid w:val="00EB0142"/>
    <w:rsid w:val="00EB075B"/>
    <w:rsid w:val="00EB33E0"/>
    <w:rsid w:val="00EB4DE7"/>
    <w:rsid w:val="00EB76C6"/>
    <w:rsid w:val="00EC0D57"/>
    <w:rsid w:val="00EC3A10"/>
    <w:rsid w:val="00EC3CAD"/>
    <w:rsid w:val="00EC6007"/>
    <w:rsid w:val="00EC75E8"/>
    <w:rsid w:val="00EC77BA"/>
    <w:rsid w:val="00EC7A6D"/>
    <w:rsid w:val="00ED29EC"/>
    <w:rsid w:val="00ED3C90"/>
    <w:rsid w:val="00ED5351"/>
    <w:rsid w:val="00ED5A77"/>
    <w:rsid w:val="00ED5CB2"/>
    <w:rsid w:val="00ED79F9"/>
    <w:rsid w:val="00EE34D1"/>
    <w:rsid w:val="00EE580E"/>
    <w:rsid w:val="00EE6F81"/>
    <w:rsid w:val="00EE7A48"/>
    <w:rsid w:val="00EF0E19"/>
    <w:rsid w:val="00EF1281"/>
    <w:rsid w:val="00EF157E"/>
    <w:rsid w:val="00EF1FE1"/>
    <w:rsid w:val="00EF208D"/>
    <w:rsid w:val="00EF6940"/>
    <w:rsid w:val="00EF6F21"/>
    <w:rsid w:val="00EF75E7"/>
    <w:rsid w:val="00EF7E24"/>
    <w:rsid w:val="00EF7E94"/>
    <w:rsid w:val="00F0055D"/>
    <w:rsid w:val="00F02D23"/>
    <w:rsid w:val="00F03842"/>
    <w:rsid w:val="00F055A1"/>
    <w:rsid w:val="00F055C7"/>
    <w:rsid w:val="00F0589B"/>
    <w:rsid w:val="00F0702C"/>
    <w:rsid w:val="00F1036E"/>
    <w:rsid w:val="00F11719"/>
    <w:rsid w:val="00F12728"/>
    <w:rsid w:val="00F12E13"/>
    <w:rsid w:val="00F13B94"/>
    <w:rsid w:val="00F14D91"/>
    <w:rsid w:val="00F15063"/>
    <w:rsid w:val="00F167B7"/>
    <w:rsid w:val="00F1717D"/>
    <w:rsid w:val="00F176B9"/>
    <w:rsid w:val="00F217F2"/>
    <w:rsid w:val="00F23907"/>
    <w:rsid w:val="00F24CD8"/>
    <w:rsid w:val="00F304AD"/>
    <w:rsid w:val="00F36386"/>
    <w:rsid w:val="00F417F8"/>
    <w:rsid w:val="00F42CD2"/>
    <w:rsid w:val="00F45F5A"/>
    <w:rsid w:val="00F4716A"/>
    <w:rsid w:val="00F50395"/>
    <w:rsid w:val="00F5574A"/>
    <w:rsid w:val="00F5755D"/>
    <w:rsid w:val="00F57C1C"/>
    <w:rsid w:val="00F65C79"/>
    <w:rsid w:val="00F66525"/>
    <w:rsid w:val="00F67088"/>
    <w:rsid w:val="00F70939"/>
    <w:rsid w:val="00F70D3C"/>
    <w:rsid w:val="00F71075"/>
    <w:rsid w:val="00F753DD"/>
    <w:rsid w:val="00F76C06"/>
    <w:rsid w:val="00F7768C"/>
    <w:rsid w:val="00F80E3B"/>
    <w:rsid w:val="00F811D6"/>
    <w:rsid w:val="00F81D7E"/>
    <w:rsid w:val="00F82F5D"/>
    <w:rsid w:val="00F85627"/>
    <w:rsid w:val="00F8763F"/>
    <w:rsid w:val="00F90E62"/>
    <w:rsid w:val="00FA288E"/>
    <w:rsid w:val="00FA684A"/>
    <w:rsid w:val="00FA7519"/>
    <w:rsid w:val="00FA79EE"/>
    <w:rsid w:val="00FB5442"/>
    <w:rsid w:val="00FC07F7"/>
    <w:rsid w:val="00FC12FE"/>
    <w:rsid w:val="00FC2463"/>
    <w:rsid w:val="00FC24B2"/>
    <w:rsid w:val="00FC3F1F"/>
    <w:rsid w:val="00FC721D"/>
    <w:rsid w:val="00FD02FB"/>
    <w:rsid w:val="00FD13B0"/>
    <w:rsid w:val="00FD22B6"/>
    <w:rsid w:val="00FD29AF"/>
    <w:rsid w:val="00FD2FDD"/>
    <w:rsid w:val="00FD3636"/>
    <w:rsid w:val="00FD51FC"/>
    <w:rsid w:val="00FD6245"/>
    <w:rsid w:val="00FE3AD3"/>
    <w:rsid w:val="00FE3E1C"/>
    <w:rsid w:val="00FE5AD7"/>
    <w:rsid w:val="00FE763B"/>
    <w:rsid w:val="00FE7DB4"/>
    <w:rsid w:val="00FF1A08"/>
    <w:rsid w:val="00FF2A86"/>
    <w:rsid w:val="00FF2E2A"/>
    <w:rsid w:val="00FF458E"/>
    <w:rsid w:val="00FF4E18"/>
    <w:rsid w:val="00FF56E9"/>
    <w:rsid w:val="00FF7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E615D"/>
  <w15:chartTrackingRefBased/>
  <w15:docId w15:val="{DC258C80-A73A-4C31-9329-11E4B693F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1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71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70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71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1C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571C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71C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1571C6"/>
    <w:pPr>
      <w:ind w:left="720"/>
      <w:contextualSpacing/>
    </w:pPr>
  </w:style>
  <w:style w:type="table" w:styleId="TableGrid">
    <w:name w:val="Table Grid"/>
    <w:basedOn w:val="TableNormal"/>
    <w:uiPriority w:val="39"/>
    <w:rsid w:val="00BF7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24B2"/>
    <w:rPr>
      <w:color w:val="808080"/>
    </w:rPr>
  </w:style>
  <w:style w:type="paragraph" w:styleId="Header">
    <w:name w:val="header"/>
    <w:basedOn w:val="Normal"/>
    <w:link w:val="HeaderChar"/>
    <w:uiPriority w:val="99"/>
    <w:unhideWhenUsed/>
    <w:rsid w:val="00733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A6A"/>
  </w:style>
  <w:style w:type="paragraph" w:styleId="Footer">
    <w:name w:val="footer"/>
    <w:basedOn w:val="Normal"/>
    <w:link w:val="FooterChar"/>
    <w:uiPriority w:val="99"/>
    <w:unhideWhenUsed/>
    <w:rsid w:val="00733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A6A"/>
  </w:style>
  <w:style w:type="character" w:styleId="Hyperlink">
    <w:name w:val="Hyperlink"/>
    <w:basedOn w:val="DefaultParagraphFont"/>
    <w:uiPriority w:val="99"/>
    <w:unhideWhenUsed/>
    <w:rsid w:val="00CC7DA1"/>
    <w:rPr>
      <w:color w:val="0563C1" w:themeColor="hyperlink"/>
      <w:u w:val="single"/>
    </w:rPr>
  </w:style>
  <w:style w:type="paragraph" w:styleId="BalloonText">
    <w:name w:val="Balloon Text"/>
    <w:basedOn w:val="Normal"/>
    <w:link w:val="BalloonTextChar"/>
    <w:uiPriority w:val="99"/>
    <w:semiHidden/>
    <w:unhideWhenUsed/>
    <w:rsid w:val="005224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46B"/>
    <w:rPr>
      <w:rFonts w:ascii="Segoe UI" w:hAnsi="Segoe UI" w:cs="Segoe UI"/>
      <w:sz w:val="18"/>
      <w:szCs w:val="18"/>
    </w:rPr>
  </w:style>
  <w:style w:type="character" w:styleId="CommentReference">
    <w:name w:val="annotation reference"/>
    <w:basedOn w:val="DefaultParagraphFont"/>
    <w:uiPriority w:val="99"/>
    <w:semiHidden/>
    <w:unhideWhenUsed/>
    <w:rsid w:val="00D914E4"/>
    <w:rPr>
      <w:sz w:val="16"/>
      <w:szCs w:val="16"/>
    </w:rPr>
  </w:style>
  <w:style w:type="paragraph" w:styleId="CommentText">
    <w:name w:val="annotation text"/>
    <w:basedOn w:val="Normal"/>
    <w:link w:val="CommentTextChar"/>
    <w:uiPriority w:val="99"/>
    <w:unhideWhenUsed/>
    <w:rsid w:val="00D914E4"/>
    <w:pPr>
      <w:spacing w:line="240" w:lineRule="auto"/>
    </w:pPr>
    <w:rPr>
      <w:sz w:val="20"/>
      <w:szCs w:val="20"/>
    </w:rPr>
  </w:style>
  <w:style w:type="character" w:customStyle="1" w:styleId="CommentTextChar">
    <w:name w:val="Comment Text Char"/>
    <w:basedOn w:val="DefaultParagraphFont"/>
    <w:link w:val="CommentText"/>
    <w:uiPriority w:val="99"/>
    <w:rsid w:val="00D914E4"/>
    <w:rPr>
      <w:sz w:val="20"/>
      <w:szCs w:val="20"/>
    </w:rPr>
  </w:style>
  <w:style w:type="paragraph" w:styleId="CommentSubject">
    <w:name w:val="annotation subject"/>
    <w:basedOn w:val="CommentText"/>
    <w:next w:val="CommentText"/>
    <w:link w:val="CommentSubjectChar"/>
    <w:uiPriority w:val="99"/>
    <w:semiHidden/>
    <w:unhideWhenUsed/>
    <w:rsid w:val="00D914E4"/>
    <w:rPr>
      <w:b/>
      <w:bCs/>
    </w:rPr>
  </w:style>
  <w:style w:type="character" w:customStyle="1" w:styleId="CommentSubjectChar">
    <w:name w:val="Comment Subject Char"/>
    <w:basedOn w:val="CommentTextChar"/>
    <w:link w:val="CommentSubject"/>
    <w:uiPriority w:val="99"/>
    <w:semiHidden/>
    <w:rsid w:val="00D914E4"/>
    <w:rPr>
      <w:b/>
      <w:bCs/>
      <w:sz w:val="20"/>
      <w:szCs w:val="20"/>
    </w:rPr>
  </w:style>
  <w:style w:type="character" w:customStyle="1" w:styleId="Heading3Char">
    <w:name w:val="Heading 3 Char"/>
    <w:basedOn w:val="DefaultParagraphFont"/>
    <w:link w:val="Heading3"/>
    <w:uiPriority w:val="9"/>
    <w:rsid w:val="00377028"/>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702C1E"/>
    <w:rPr>
      <w:i/>
      <w:iCs/>
    </w:rPr>
  </w:style>
  <w:style w:type="paragraph" w:styleId="NormalWeb">
    <w:name w:val="Normal (Web)"/>
    <w:basedOn w:val="Normal"/>
    <w:uiPriority w:val="99"/>
    <w:semiHidden/>
    <w:unhideWhenUsed/>
    <w:rsid w:val="006B413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414C8"/>
    <w:pPr>
      <w:widowControl w:val="0"/>
      <w:autoSpaceDE w:val="0"/>
      <w:autoSpaceDN w:val="0"/>
      <w:spacing w:after="0" w:line="240" w:lineRule="auto"/>
      <w:ind w:left="100"/>
    </w:pPr>
    <w:rPr>
      <w:rFonts w:ascii="Carlito" w:eastAsia="Carlito" w:hAnsi="Carlito" w:cs="Carlito"/>
    </w:rPr>
  </w:style>
  <w:style w:type="character" w:customStyle="1" w:styleId="BodyTextChar">
    <w:name w:val="Body Text Char"/>
    <w:basedOn w:val="DefaultParagraphFont"/>
    <w:link w:val="BodyText"/>
    <w:uiPriority w:val="1"/>
    <w:rsid w:val="00A414C8"/>
    <w:rPr>
      <w:rFonts w:ascii="Carlito" w:eastAsia="Carlito" w:hAnsi="Carlito" w:cs="Carlito"/>
    </w:rPr>
  </w:style>
  <w:style w:type="paragraph" w:customStyle="1" w:styleId="TableParagraph">
    <w:name w:val="Table Paragraph"/>
    <w:basedOn w:val="Normal"/>
    <w:uiPriority w:val="1"/>
    <w:qFormat/>
    <w:rsid w:val="00D25A3A"/>
    <w:pPr>
      <w:widowControl w:val="0"/>
      <w:autoSpaceDE w:val="0"/>
      <w:autoSpaceDN w:val="0"/>
      <w:spacing w:before="61" w:after="0" w:line="240" w:lineRule="auto"/>
      <w:ind w:left="110"/>
    </w:pPr>
    <w:rPr>
      <w:rFonts w:ascii="Courier New" w:eastAsia="Courier New" w:hAnsi="Courier New" w:cs="Courier New"/>
    </w:rPr>
  </w:style>
  <w:style w:type="character" w:customStyle="1" w:styleId="fontstyle01">
    <w:name w:val="fontstyle01"/>
    <w:basedOn w:val="DefaultParagraphFont"/>
    <w:rsid w:val="00FC721D"/>
    <w:rPr>
      <w:rFonts w:ascii="CMTT9" w:hAnsi="CMTT9" w:hint="default"/>
      <w:b w:val="0"/>
      <w:bCs w:val="0"/>
      <w:i w:val="0"/>
      <w:iCs w:val="0"/>
      <w:color w:val="000000"/>
      <w:sz w:val="18"/>
      <w:szCs w:val="18"/>
    </w:rPr>
  </w:style>
  <w:style w:type="character" w:styleId="UnresolvedMention">
    <w:name w:val="Unresolved Mention"/>
    <w:basedOn w:val="DefaultParagraphFont"/>
    <w:uiPriority w:val="99"/>
    <w:semiHidden/>
    <w:unhideWhenUsed/>
    <w:rsid w:val="00EB4DE7"/>
    <w:rPr>
      <w:color w:val="605E5C"/>
      <w:shd w:val="clear" w:color="auto" w:fill="E1DFDD"/>
    </w:rPr>
  </w:style>
  <w:style w:type="character" w:customStyle="1" w:styleId="ListParagraphChar">
    <w:name w:val="List Paragraph Char"/>
    <w:basedOn w:val="DefaultParagraphFont"/>
    <w:link w:val="ListParagraph"/>
    <w:uiPriority w:val="34"/>
    <w:rsid w:val="00C93B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438011">
      <w:bodyDiv w:val="1"/>
      <w:marLeft w:val="0"/>
      <w:marRight w:val="0"/>
      <w:marTop w:val="0"/>
      <w:marBottom w:val="0"/>
      <w:divBdr>
        <w:top w:val="none" w:sz="0" w:space="0" w:color="auto"/>
        <w:left w:val="none" w:sz="0" w:space="0" w:color="auto"/>
        <w:bottom w:val="none" w:sz="0" w:space="0" w:color="auto"/>
        <w:right w:val="none" w:sz="0" w:space="0" w:color="auto"/>
      </w:divBdr>
    </w:div>
    <w:div w:id="361368160">
      <w:bodyDiv w:val="1"/>
      <w:marLeft w:val="0"/>
      <w:marRight w:val="0"/>
      <w:marTop w:val="0"/>
      <w:marBottom w:val="0"/>
      <w:divBdr>
        <w:top w:val="none" w:sz="0" w:space="0" w:color="auto"/>
        <w:left w:val="none" w:sz="0" w:space="0" w:color="auto"/>
        <w:bottom w:val="none" w:sz="0" w:space="0" w:color="auto"/>
        <w:right w:val="none" w:sz="0" w:space="0" w:color="auto"/>
      </w:divBdr>
    </w:div>
    <w:div w:id="449667775">
      <w:bodyDiv w:val="1"/>
      <w:marLeft w:val="0"/>
      <w:marRight w:val="0"/>
      <w:marTop w:val="0"/>
      <w:marBottom w:val="0"/>
      <w:divBdr>
        <w:top w:val="none" w:sz="0" w:space="0" w:color="auto"/>
        <w:left w:val="none" w:sz="0" w:space="0" w:color="auto"/>
        <w:bottom w:val="none" w:sz="0" w:space="0" w:color="auto"/>
        <w:right w:val="none" w:sz="0" w:space="0" w:color="auto"/>
      </w:divBdr>
    </w:div>
    <w:div w:id="463038655">
      <w:bodyDiv w:val="1"/>
      <w:marLeft w:val="0"/>
      <w:marRight w:val="0"/>
      <w:marTop w:val="0"/>
      <w:marBottom w:val="0"/>
      <w:divBdr>
        <w:top w:val="none" w:sz="0" w:space="0" w:color="auto"/>
        <w:left w:val="none" w:sz="0" w:space="0" w:color="auto"/>
        <w:bottom w:val="none" w:sz="0" w:space="0" w:color="auto"/>
        <w:right w:val="none" w:sz="0" w:space="0" w:color="auto"/>
      </w:divBdr>
    </w:div>
    <w:div w:id="643777592">
      <w:bodyDiv w:val="1"/>
      <w:marLeft w:val="0"/>
      <w:marRight w:val="0"/>
      <w:marTop w:val="0"/>
      <w:marBottom w:val="0"/>
      <w:divBdr>
        <w:top w:val="none" w:sz="0" w:space="0" w:color="auto"/>
        <w:left w:val="none" w:sz="0" w:space="0" w:color="auto"/>
        <w:bottom w:val="none" w:sz="0" w:space="0" w:color="auto"/>
        <w:right w:val="none" w:sz="0" w:space="0" w:color="auto"/>
      </w:divBdr>
      <w:divsChild>
        <w:div w:id="273750619">
          <w:marLeft w:val="0"/>
          <w:marRight w:val="0"/>
          <w:marTop w:val="0"/>
          <w:marBottom w:val="0"/>
          <w:divBdr>
            <w:top w:val="none" w:sz="0" w:space="0" w:color="auto"/>
            <w:left w:val="none" w:sz="0" w:space="0" w:color="auto"/>
            <w:bottom w:val="none" w:sz="0" w:space="0" w:color="auto"/>
            <w:right w:val="none" w:sz="0" w:space="0" w:color="auto"/>
          </w:divBdr>
          <w:divsChild>
            <w:div w:id="905802921">
              <w:marLeft w:val="0"/>
              <w:marRight w:val="0"/>
              <w:marTop w:val="0"/>
              <w:marBottom w:val="0"/>
              <w:divBdr>
                <w:top w:val="none" w:sz="0" w:space="0" w:color="auto"/>
                <w:left w:val="none" w:sz="0" w:space="0" w:color="auto"/>
                <w:bottom w:val="none" w:sz="0" w:space="0" w:color="auto"/>
                <w:right w:val="none" w:sz="0" w:space="0" w:color="auto"/>
              </w:divBdr>
              <w:divsChild>
                <w:div w:id="95754153">
                  <w:marLeft w:val="0"/>
                  <w:marRight w:val="0"/>
                  <w:marTop w:val="0"/>
                  <w:marBottom w:val="0"/>
                  <w:divBdr>
                    <w:top w:val="none" w:sz="0" w:space="0" w:color="auto"/>
                    <w:left w:val="none" w:sz="0" w:space="0" w:color="auto"/>
                    <w:bottom w:val="none" w:sz="0" w:space="0" w:color="auto"/>
                    <w:right w:val="none" w:sz="0" w:space="0" w:color="auto"/>
                  </w:divBdr>
                  <w:divsChild>
                    <w:div w:id="239606079">
                      <w:marLeft w:val="0"/>
                      <w:marRight w:val="0"/>
                      <w:marTop w:val="0"/>
                      <w:marBottom w:val="0"/>
                      <w:divBdr>
                        <w:top w:val="none" w:sz="0" w:space="0" w:color="auto"/>
                        <w:left w:val="none" w:sz="0" w:space="0" w:color="auto"/>
                        <w:bottom w:val="none" w:sz="0" w:space="0" w:color="auto"/>
                        <w:right w:val="none" w:sz="0" w:space="0" w:color="auto"/>
                      </w:divBdr>
                      <w:divsChild>
                        <w:div w:id="1301570604">
                          <w:marLeft w:val="0"/>
                          <w:marRight w:val="0"/>
                          <w:marTop w:val="0"/>
                          <w:marBottom w:val="0"/>
                          <w:divBdr>
                            <w:top w:val="none" w:sz="0" w:space="0" w:color="auto"/>
                            <w:left w:val="none" w:sz="0" w:space="0" w:color="auto"/>
                            <w:bottom w:val="none" w:sz="0" w:space="0" w:color="auto"/>
                            <w:right w:val="none" w:sz="0" w:space="0" w:color="auto"/>
                          </w:divBdr>
                          <w:divsChild>
                            <w:div w:id="870461776">
                              <w:marLeft w:val="0"/>
                              <w:marRight w:val="0"/>
                              <w:marTop w:val="0"/>
                              <w:marBottom w:val="0"/>
                              <w:divBdr>
                                <w:top w:val="none" w:sz="0" w:space="0" w:color="auto"/>
                                <w:left w:val="none" w:sz="0" w:space="0" w:color="auto"/>
                                <w:bottom w:val="none" w:sz="0" w:space="0" w:color="auto"/>
                                <w:right w:val="none" w:sz="0" w:space="0" w:color="auto"/>
                              </w:divBdr>
                              <w:divsChild>
                                <w:div w:id="801462106">
                                  <w:marLeft w:val="0"/>
                                  <w:marRight w:val="0"/>
                                  <w:marTop w:val="0"/>
                                  <w:marBottom w:val="0"/>
                                  <w:divBdr>
                                    <w:top w:val="none" w:sz="0" w:space="0" w:color="auto"/>
                                    <w:left w:val="none" w:sz="0" w:space="0" w:color="auto"/>
                                    <w:bottom w:val="none" w:sz="0" w:space="0" w:color="auto"/>
                                    <w:right w:val="none" w:sz="0" w:space="0" w:color="auto"/>
                                  </w:divBdr>
                                  <w:divsChild>
                                    <w:div w:id="651565576">
                                      <w:marLeft w:val="0"/>
                                      <w:marRight w:val="0"/>
                                      <w:marTop w:val="0"/>
                                      <w:marBottom w:val="0"/>
                                      <w:divBdr>
                                        <w:top w:val="none" w:sz="0" w:space="0" w:color="auto"/>
                                        <w:left w:val="none" w:sz="0" w:space="0" w:color="auto"/>
                                        <w:bottom w:val="none" w:sz="0" w:space="0" w:color="auto"/>
                                        <w:right w:val="none" w:sz="0" w:space="0" w:color="auto"/>
                                      </w:divBdr>
                                      <w:divsChild>
                                        <w:div w:id="1663968933">
                                          <w:marLeft w:val="0"/>
                                          <w:marRight w:val="0"/>
                                          <w:marTop w:val="0"/>
                                          <w:marBottom w:val="0"/>
                                          <w:divBdr>
                                            <w:top w:val="none" w:sz="0" w:space="0" w:color="auto"/>
                                            <w:left w:val="none" w:sz="0" w:space="0" w:color="auto"/>
                                            <w:bottom w:val="none" w:sz="0" w:space="0" w:color="auto"/>
                                            <w:right w:val="none" w:sz="0" w:space="0" w:color="auto"/>
                                          </w:divBdr>
                                          <w:divsChild>
                                            <w:div w:id="2063865380">
                                              <w:marLeft w:val="0"/>
                                              <w:marRight w:val="0"/>
                                              <w:marTop w:val="0"/>
                                              <w:marBottom w:val="0"/>
                                              <w:divBdr>
                                                <w:top w:val="none" w:sz="0" w:space="0" w:color="auto"/>
                                                <w:left w:val="none" w:sz="0" w:space="0" w:color="auto"/>
                                                <w:bottom w:val="none" w:sz="0" w:space="0" w:color="auto"/>
                                                <w:right w:val="none" w:sz="0" w:space="0" w:color="auto"/>
                                              </w:divBdr>
                                              <w:divsChild>
                                                <w:div w:id="1240096204">
                                                  <w:marLeft w:val="0"/>
                                                  <w:marRight w:val="0"/>
                                                  <w:marTop w:val="0"/>
                                                  <w:marBottom w:val="0"/>
                                                  <w:divBdr>
                                                    <w:top w:val="none" w:sz="0" w:space="0" w:color="auto"/>
                                                    <w:left w:val="none" w:sz="0" w:space="0" w:color="auto"/>
                                                    <w:bottom w:val="none" w:sz="0" w:space="0" w:color="auto"/>
                                                    <w:right w:val="none" w:sz="0" w:space="0" w:color="auto"/>
                                                  </w:divBdr>
                                                  <w:divsChild>
                                                    <w:div w:id="374814892">
                                                      <w:marLeft w:val="0"/>
                                                      <w:marRight w:val="0"/>
                                                      <w:marTop w:val="0"/>
                                                      <w:marBottom w:val="0"/>
                                                      <w:divBdr>
                                                        <w:top w:val="none" w:sz="0" w:space="0" w:color="auto"/>
                                                        <w:left w:val="none" w:sz="0" w:space="0" w:color="auto"/>
                                                        <w:bottom w:val="none" w:sz="0" w:space="0" w:color="auto"/>
                                                        <w:right w:val="none" w:sz="0" w:space="0" w:color="auto"/>
                                                      </w:divBdr>
                                                      <w:divsChild>
                                                        <w:div w:id="53858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58924999">
      <w:bodyDiv w:val="1"/>
      <w:marLeft w:val="0"/>
      <w:marRight w:val="0"/>
      <w:marTop w:val="0"/>
      <w:marBottom w:val="0"/>
      <w:divBdr>
        <w:top w:val="none" w:sz="0" w:space="0" w:color="auto"/>
        <w:left w:val="none" w:sz="0" w:space="0" w:color="auto"/>
        <w:bottom w:val="none" w:sz="0" w:space="0" w:color="auto"/>
        <w:right w:val="none" w:sz="0" w:space="0" w:color="auto"/>
      </w:divBdr>
    </w:div>
    <w:div w:id="703293306">
      <w:bodyDiv w:val="1"/>
      <w:marLeft w:val="0"/>
      <w:marRight w:val="0"/>
      <w:marTop w:val="0"/>
      <w:marBottom w:val="0"/>
      <w:divBdr>
        <w:top w:val="none" w:sz="0" w:space="0" w:color="auto"/>
        <w:left w:val="none" w:sz="0" w:space="0" w:color="auto"/>
        <w:bottom w:val="none" w:sz="0" w:space="0" w:color="auto"/>
        <w:right w:val="none" w:sz="0" w:space="0" w:color="auto"/>
      </w:divBdr>
      <w:divsChild>
        <w:div w:id="466823689">
          <w:marLeft w:val="0"/>
          <w:marRight w:val="0"/>
          <w:marTop w:val="0"/>
          <w:marBottom w:val="0"/>
          <w:divBdr>
            <w:top w:val="single" w:sz="2" w:space="0" w:color="auto"/>
            <w:left w:val="single" w:sz="2" w:space="0" w:color="auto"/>
            <w:bottom w:val="single" w:sz="6" w:space="0" w:color="auto"/>
            <w:right w:val="single" w:sz="2" w:space="0" w:color="auto"/>
          </w:divBdr>
          <w:divsChild>
            <w:div w:id="1939828004">
              <w:marLeft w:val="0"/>
              <w:marRight w:val="0"/>
              <w:marTop w:val="100"/>
              <w:marBottom w:val="100"/>
              <w:divBdr>
                <w:top w:val="single" w:sz="2" w:space="0" w:color="D9D9E3"/>
                <w:left w:val="single" w:sz="2" w:space="0" w:color="D9D9E3"/>
                <w:bottom w:val="single" w:sz="2" w:space="0" w:color="D9D9E3"/>
                <w:right w:val="single" w:sz="2" w:space="0" w:color="D9D9E3"/>
              </w:divBdr>
              <w:divsChild>
                <w:div w:id="945772810">
                  <w:marLeft w:val="0"/>
                  <w:marRight w:val="0"/>
                  <w:marTop w:val="0"/>
                  <w:marBottom w:val="0"/>
                  <w:divBdr>
                    <w:top w:val="single" w:sz="2" w:space="0" w:color="D9D9E3"/>
                    <w:left w:val="single" w:sz="2" w:space="0" w:color="D9D9E3"/>
                    <w:bottom w:val="single" w:sz="2" w:space="0" w:color="D9D9E3"/>
                    <w:right w:val="single" w:sz="2" w:space="0" w:color="D9D9E3"/>
                  </w:divBdr>
                  <w:divsChild>
                    <w:div w:id="2061981073">
                      <w:marLeft w:val="0"/>
                      <w:marRight w:val="0"/>
                      <w:marTop w:val="0"/>
                      <w:marBottom w:val="0"/>
                      <w:divBdr>
                        <w:top w:val="single" w:sz="2" w:space="0" w:color="D9D9E3"/>
                        <w:left w:val="single" w:sz="2" w:space="0" w:color="D9D9E3"/>
                        <w:bottom w:val="single" w:sz="2" w:space="0" w:color="D9D9E3"/>
                        <w:right w:val="single" w:sz="2" w:space="0" w:color="D9D9E3"/>
                      </w:divBdr>
                      <w:divsChild>
                        <w:div w:id="1101221630">
                          <w:marLeft w:val="0"/>
                          <w:marRight w:val="0"/>
                          <w:marTop w:val="0"/>
                          <w:marBottom w:val="0"/>
                          <w:divBdr>
                            <w:top w:val="single" w:sz="2" w:space="0" w:color="D9D9E3"/>
                            <w:left w:val="single" w:sz="2" w:space="0" w:color="D9D9E3"/>
                            <w:bottom w:val="single" w:sz="2" w:space="0" w:color="D9D9E3"/>
                            <w:right w:val="single" w:sz="2" w:space="0" w:color="D9D9E3"/>
                          </w:divBdr>
                          <w:divsChild>
                            <w:div w:id="1848665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3281361">
      <w:bodyDiv w:val="1"/>
      <w:marLeft w:val="0"/>
      <w:marRight w:val="0"/>
      <w:marTop w:val="0"/>
      <w:marBottom w:val="0"/>
      <w:divBdr>
        <w:top w:val="none" w:sz="0" w:space="0" w:color="auto"/>
        <w:left w:val="none" w:sz="0" w:space="0" w:color="auto"/>
        <w:bottom w:val="none" w:sz="0" w:space="0" w:color="auto"/>
        <w:right w:val="none" w:sz="0" w:space="0" w:color="auto"/>
      </w:divBdr>
    </w:div>
    <w:div w:id="773674664">
      <w:bodyDiv w:val="1"/>
      <w:marLeft w:val="0"/>
      <w:marRight w:val="0"/>
      <w:marTop w:val="0"/>
      <w:marBottom w:val="0"/>
      <w:divBdr>
        <w:top w:val="none" w:sz="0" w:space="0" w:color="auto"/>
        <w:left w:val="none" w:sz="0" w:space="0" w:color="auto"/>
        <w:bottom w:val="none" w:sz="0" w:space="0" w:color="auto"/>
        <w:right w:val="none" w:sz="0" w:space="0" w:color="auto"/>
      </w:divBdr>
      <w:divsChild>
        <w:div w:id="1590654412">
          <w:marLeft w:val="0"/>
          <w:marRight w:val="0"/>
          <w:marTop w:val="0"/>
          <w:marBottom w:val="0"/>
          <w:divBdr>
            <w:top w:val="none" w:sz="0" w:space="0" w:color="auto"/>
            <w:left w:val="none" w:sz="0" w:space="0" w:color="auto"/>
            <w:bottom w:val="none" w:sz="0" w:space="0" w:color="auto"/>
            <w:right w:val="none" w:sz="0" w:space="0" w:color="auto"/>
          </w:divBdr>
          <w:divsChild>
            <w:div w:id="1269892846">
              <w:marLeft w:val="0"/>
              <w:marRight w:val="0"/>
              <w:marTop w:val="0"/>
              <w:marBottom w:val="0"/>
              <w:divBdr>
                <w:top w:val="none" w:sz="0" w:space="0" w:color="auto"/>
                <w:left w:val="none" w:sz="0" w:space="0" w:color="auto"/>
                <w:bottom w:val="none" w:sz="0" w:space="0" w:color="auto"/>
                <w:right w:val="none" w:sz="0" w:space="0" w:color="auto"/>
              </w:divBdr>
              <w:divsChild>
                <w:div w:id="1705520797">
                  <w:marLeft w:val="0"/>
                  <w:marRight w:val="0"/>
                  <w:marTop w:val="0"/>
                  <w:marBottom w:val="0"/>
                  <w:divBdr>
                    <w:top w:val="none" w:sz="0" w:space="0" w:color="auto"/>
                    <w:left w:val="none" w:sz="0" w:space="0" w:color="auto"/>
                    <w:bottom w:val="none" w:sz="0" w:space="0" w:color="auto"/>
                    <w:right w:val="none" w:sz="0" w:space="0" w:color="auto"/>
                  </w:divBdr>
                  <w:divsChild>
                    <w:div w:id="443497278">
                      <w:marLeft w:val="0"/>
                      <w:marRight w:val="0"/>
                      <w:marTop w:val="0"/>
                      <w:marBottom w:val="0"/>
                      <w:divBdr>
                        <w:top w:val="none" w:sz="0" w:space="0" w:color="auto"/>
                        <w:left w:val="none" w:sz="0" w:space="0" w:color="auto"/>
                        <w:bottom w:val="none" w:sz="0" w:space="0" w:color="auto"/>
                        <w:right w:val="none" w:sz="0" w:space="0" w:color="auto"/>
                      </w:divBdr>
                      <w:divsChild>
                        <w:div w:id="1436050853">
                          <w:marLeft w:val="0"/>
                          <w:marRight w:val="0"/>
                          <w:marTop w:val="0"/>
                          <w:marBottom w:val="0"/>
                          <w:divBdr>
                            <w:top w:val="none" w:sz="0" w:space="0" w:color="auto"/>
                            <w:left w:val="none" w:sz="0" w:space="0" w:color="auto"/>
                            <w:bottom w:val="none" w:sz="0" w:space="0" w:color="auto"/>
                            <w:right w:val="none" w:sz="0" w:space="0" w:color="auto"/>
                          </w:divBdr>
                          <w:divsChild>
                            <w:div w:id="199198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3678087">
          <w:marLeft w:val="0"/>
          <w:marRight w:val="0"/>
          <w:marTop w:val="0"/>
          <w:marBottom w:val="0"/>
          <w:divBdr>
            <w:top w:val="none" w:sz="0" w:space="0" w:color="auto"/>
            <w:left w:val="none" w:sz="0" w:space="0" w:color="auto"/>
            <w:bottom w:val="none" w:sz="0" w:space="0" w:color="auto"/>
            <w:right w:val="none" w:sz="0" w:space="0" w:color="auto"/>
          </w:divBdr>
          <w:divsChild>
            <w:div w:id="1814637387">
              <w:marLeft w:val="0"/>
              <w:marRight w:val="0"/>
              <w:marTop w:val="0"/>
              <w:marBottom w:val="0"/>
              <w:divBdr>
                <w:top w:val="none" w:sz="0" w:space="0" w:color="auto"/>
                <w:left w:val="none" w:sz="0" w:space="0" w:color="auto"/>
                <w:bottom w:val="none" w:sz="0" w:space="0" w:color="auto"/>
                <w:right w:val="none" w:sz="0" w:space="0" w:color="auto"/>
              </w:divBdr>
              <w:divsChild>
                <w:div w:id="2008169209">
                  <w:marLeft w:val="0"/>
                  <w:marRight w:val="0"/>
                  <w:marTop w:val="0"/>
                  <w:marBottom w:val="0"/>
                  <w:divBdr>
                    <w:top w:val="none" w:sz="0" w:space="0" w:color="auto"/>
                    <w:left w:val="none" w:sz="0" w:space="0" w:color="auto"/>
                    <w:bottom w:val="none" w:sz="0" w:space="0" w:color="auto"/>
                    <w:right w:val="none" w:sz="0" w:space="0" w:color="auto"/>
                  </w:divBdr>
                  <w:divsChild>
                    <w:div w:id="992565357">
                      <w:marLeft w:val="0"/>
                      <w:marRight w:val="0"/>
                      <w:marTop w:val="0"/>
                      <w:marBottom w:val="0"/>
                      <w:divBdr>
                        <w:top w:val="none" w:sz="0" w:space="0" w:color="auto"/>
                        <w:left w:val="none" w:sz="0" w:space="0" w:color="auto"/>
                        <w:bottom w:val="none" w:sz="0" w:space="0" w:color="auto"/>
                        <w:right w:val="none" w:sz="0" w:space="0" w:color="auto"/>
                      </w:divBdr>
                      <w:divsChild>
                        <w:div w:id="1170675388">
                          <w:marLeft w:val="0"/>
                          <w:marRight w:val="0"/>
                          <w:marTop w:val="0"/>
                          <w:marBottom w:val="0"/>
                          <w:divBdr>
                            <w:top w:val="none" w:sz="0" w:space="0" w:color="auto"/>
                            <w:left w:val="none" w:sz="0" w:space="0" w:color="auto"/>
                            <w:bottom w:val="none" w:sz="0" w:space="0" w:color="auto"/>
                            <w:right w:val="none" w:sz="0" w:space="0" w:color="auto"/>
                          </w:divBdr>
                          <w:divsChild>
                            <w:div w:id="209466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4398437">
      <w:bodyDiv w:val="1"/>
      <w:marLeft w:val="0"/>
      <w:marRight w:val="0"/>
      <w:marTop w:val="0"/>
      <w:marBottom w:val="0"/>
      <w:divBdr>
        <w:top w:val="none" w:sz="0" w:space="0" w:color="auto"/>
        <w:left w:val="none" w:sz="0" w:space="0" w:color="auto"/>
        <w:bottom w:val="none" w:sz="0" w:space="0" w:color="auto"/>
        <w:right w:val="none" w:sz="0" w:space="0" w:color="auto"/>
      </w:divBdr>
    </w:div>
    <w:div w:id="1101102662">
      <w:bodyDiv w:val="1"/>
      <w:marLeft w:val="0"/>
      <w:marRight w:val="0"/>
      <w:marTop w:val="0"/>
      <w:marBottom w:val="0"/>
      <w:divBdr>
        <w:top w:val="none" w:sz="0" w:space="0" w:color="auto"/>
        <w:left w:val="none" w:sz="0" w:space="0" w:color="auto"/>
        <w:bottom w:val="none" w:sz="0" w:space="0" w:color="auto"/>
        <w:right w:val="none" w:sz="0" w:space="0" w:color="auto"/>
      </w:divBdr>
      <w:divsChild>
        <w:div w:id="369964207">
          <w:marLeft w:val="0"/>
          <w:marRight w:val="0"/>
          <w:marTop w:val="0"/>
          <w:marBottom w:val="0"/>
          <w:divBdr>
            <w:top w:val="none" w:sz="0" w:space="0" w:color="auto"/>
            <w:left w:val="none" w:sz="0" w:space="0" w:color="auto"/>
            <w:bottom w:val="none" w:sz="0" w:space="0" w:color="auto"/>
            <w:right w:val="none" w:sz="0" w:space="0" w:color="auto"/>
          </w:divBdr>
          <w:divsChild>
            <w:div w:id="755051817">
              <w:marLeft w:val="0"/>
              <w:marRight w:val="0"/>
              <w:marTop w:val="0"/>
              <w:marBottom w:val="0"/>
              <w:divBdr>
                <w:top w:val="none" w:sz="0" w:space="0" w:color="auto"/>
                <w:left w:val="none" w:sz="0" w:space="0" w:color="auto"/>
                <w:bottom w:val="none" w:sz="0" w:space="0" w:color="auto"/>
                <w:right w:val="none" w:sz="0" w:space="0" w:color="auto"/>
              </w:divBdr>
              <w:divsChild>
                <w:div w:id="615865488">
                  <w:marLeft w:val="0"/>
                  <w:marRight w:val="0"/>
                  <w:marTop w:val="0"/>
                  <w:marBottom w:val="0"/>
                  <w:divBdr>
                    <w:top w:val="none" w:sz="0" w:space="0" w:color="auto"/>
                    <w:left w:val="none" w:sz="0" w:space="0" w:color="auto"/>
                    <w:bottom w:val="none" w:sz="0" w:space="0" w:color="auto"/>
                    <w:right w:val="none" w:sz="0" w:space="0" w:color="auto"/>
                  </w:divBdr>
                  <w:divsChild>
                    <w:div w:id="2108232703">
                      <w:marLeft w:val="0"/>
                      <w:marRight w:val="0"/>
                      <w:marTop w:val="0"/>
                      <w:marBottom w:val="0"/>
                      <w:divBdr>
                        <w:top w:val="none" w:sz="0" w:space="0" w:color="auto"/>
                        <w:left w:val="none" w:sz="0" w:space="0" w:color="auto"/>
                        <w:bottom w:val="none" w:sz="0" w:space="0" w:color="auto"/>
                        <w:right w:val="none" w:sz="0" w:space="0" w:color="auto"/>
                      </w:divBdr>
                      <w:divsChild>
                        <w:div w:id="850292740">
                          <w:marLeft w:val="0"/>
                          <w:marRight w:val="0"/>
                          <w:marTop w:val="0"/>
                          <w:marBottom w:val="0"/>
                          <w:divBdr>
                            <w:top w:val="none" w:sz="0" w:space="0" w:color="auto"/>
                            <w:left w:val="none" w:sz="0" w:space="0" w:color="auto"/>
                            <w:bottom w:val="none" w:sz="0" w:space="0" w:color="auto"/>
                            <w:right w:val="none" w:sz="0" w:space="0" w:color="auto"/>
                          </w:divBdr>
                          <w:divsChild>
                            <w:div w:id="223033759">
                              <w:marLeft w:val="0"/>
                              <w:marRight w:val="0"/>
                              <w:marTop w:val="0"/>
                              <w:marBottom w:val="0"/>
                              <w:divBdr>
                                <w:top w:val="none" w:sz="0" w:space="0" w:color="auto"/>
                                <w:left w:val="none" w:sz="0" w:space="0" w:color="auto"/>
                                <w:bottom w:val="none" w:sz="0" w:space="0" w:color="auto"/>
                                <w:right w:val="none" w:sz="0" w:space="0" w:color="auto"/>
                              </w:divBdr>
                              <w:divsChild>
                                <w:div w:id="209007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9032195">
      <w:bodyDiv w:val="1"/>
      <w:marLeft w:val="0"/>
      <w:marRight w:val="0"/>
      <w:marTop w:val="0"/>
      <w:marBottom w:val="0"/>
      <w:divBdr>
        <w:top w:val="none" w:sz="0" w:space="0" w:color="auto"/>
        <w:left w:val="none" w:sz="0" w:space="0" w:color="auto"/>
        <w:bottom w:val="none" w:sz="0" w:space="0" w:color="auto"/>
        <w:right w:val="none" w:sz="0" w:space="0" w:color="auto"/>
      </w:divBdr>
    </w:div>
    <w:div w:id="1193806722">
      <w:bodyDiv w:val="1"/>
      <w:marLeft w:val="0"/>
      <w:marRight w:val="0"/>
      <w:marTop w:val="0"/>
      <w:marBottom w:val="0"/>
      <w:divBdr>
        <w:top w:val="none" w:sz="0" w:space="0" w:color="auto"/>
        <w:left w:val="none" w:sz="0" w:space="0" w:color="auto"/>
        <w:bottom w:val="none" w:sz="0" w:space="0" w:color="auto"/>
        <w:right w:val="none" w:sz="0" w:space="0" w:color="auto"/>
      </w:divBdr>
    </w:div>
    <w:div w:id="1236626344">
      <w:bodyDiv w:val="1"/>
      <w:marLeft w:val="0"/>
      <w:marRight w:val="0"/>
      <w:marTop w:val="0"/>
      <w:marBottom w:val="0"/>
      <w:divBdr>
        <w:top w:val="none" w:sz="0" w:space="0" w:color="auto"/>
        <w:left w:val="none" w:sz="0" w:space="0" w:color="auto"/>
        <w:bottom w:val="none" w:sz="0" w:space="0" w:color="auto"/>
        <w:right w:val="none" w:sz="0" w:space="0" w:color="auto"/>
      </w:divBdr>
    </w:div>
    <w:div w:id="1255624518">
      <w:bodyDiv w:val="1"/>
      <w:marLeft w:val="0"/>
      <w:marRight w:val="0"/>
      <w:marTop w:val="0"/>
      <w:marBottom w:val="0"/>
      <w:divBdr>
        <w:top w:val="none" w:sz="0" w:space="0" w:color="auto"/>
        <w:left w:val="none" w:sz="0" w:space="0" w:color="auto"/>
        <w:bottom w:val="none" w:sz="0" w:space="0" w:color="auto"/>
        <w:right w:val="none" w:sz="0" w:space="0" w:color="auto"/>
      </w:divBdr>
    </w:div>
    <w:div w:id="1332903467">
      <w:bodyDiv w:val="1"/>
      <w:marLeft w:val="0"/>
      <w:marRight w:val="0"/>
      <w:marTop w:val="0"/>
      <w:marBottom w:val="0"/>
      <w:divBdr>
        <w:top w:val="none" w:sz="0" w:space="0" w:color="auto"/>
        <w:left w:val="none" w:sz="0" w:space="0" w:color="auto"/>
        <w:bottom w:val="none" w:sz="0" w:space="0" w:color="auto"/>
        <w:right w:val="none" w:sz="0" w:space="0" w:color="auto"/>
      </w:divBdr>
    </w:div>
    <w:div w:id="1368599802">
      <w:bodyDiv w:val="1"/>
      <w:marLeft w:val="0"/>
      <w:marRight w:val="0"/>
      <w:marTop w:val="0"/>
      <w:marBottom w:val="0"/>
      <w:divBdr>
        <w:top w:val="none" w:sz="0" w:space="0" w:color="auto"/>
        <w:left w:val="none" w:sz="0" w:space="0" w:color="auto"/>
        <w:bottom w:val="none" w:sz="0" w:space="0" w:color="auto"/>
        <w:right w:val="none" w:sz="0" w:space="0" w:color="auto"/>
      </w:divBdr>
    </w:div>
    <w:div w:id="1379738998">
      <w:bodyDiv w:val="1"/>
      <w:marLeft w:val="0"/>
      <w:marRight w:val="0"/>
      <w:marTop w:val="0"/>
      <w:marBottom w:val="0"/>
      <w:divBdr>
        <w:top w:val="none" w:sz="0" w:space="0" w:color="auto"/>
        <w:left w:val="none" w:sz="0" w:space="0" w:color="auto"/>
        <w:bottom w:val="none" w:sz="0" w:space="0" w:color="auto"/>
        <w:right w:val="none" w:sz="0" w:space="0" w:color="auto"/>
      </w:divBdr>
    </w:div>
    <w:div w:id="1422414276">
      <w:bodyDiv w:val="1"/>
      <w:marLeft w:val="0"/>
      <w:marRight w:val="0"/>
      <w:marTop w:val="0"/>
      <w:marBottom w:val="0"/>
      <w:divBdr>
        <w:top w:val="none" w:sz="0" w:space="0" w:color="auto"/>
        <w:left w:val="none" w:sz="0" w:space="0" w:color="auto"/>
        <w:bottom w:val="none" w:sz="0" w:space="0" w:color="auto"/>
        <w:right w:val="none" w:sz="0" w:space="0" w:color="auto"/>
      </w:divBdr>
    </w:div>
    <w:div w:id="1423259291">
      <w:bodyDiv w:val="1"/>
      <w:marLeft w:val="0"/>
      <w:marRight w:val="0"/>
      <w:marTop w:val="0"/>
      <w:marBottom w:val="0"/>
      <w:divBdr>
        <w:top w:val="none" w:sz="0" w:space="0" w:color="auto"/>
        <w:left w:val="none" w:sz="0" w:space="0" w:color="auto"/>
        <w:bottom w:val="none" w:sz="0" w:space="0" w:color="auto"/>
        <w:right w:val="none" w:sz="0" w:space="0" w:color="auto"/>
      </w:divBdr>
    </w:div>
    <w:div w:id="1438715901">
      <w:bodyDiv w:val="1"/>
      <w:marLeft w:val="0"/>
      <w:marRight w:val="0"/>
      <w:marTop w:val="0"/>
      <w:marBottom w:val="0"/>
      <w:divBdr>
        <w:top w:val="none" w:sz="0" w:space="0" w:color="auto"/>
        <w:left w:val="none" w:sz="0" w:space="0" w:color="auto"/>
        <w:bottom w:val="none" w:sz="0" w:space="0" w:color="auto"/>
        <w:right w:val="none" w:sz="0" w:space="0" w:color="auto"/>
      </w:divBdr>
      <w:divsChild>
        <w:div w:id="96220296">
          <w:marLeft w:val="0"/>
          <w:marRight w:val="0"/>
          <w:marTop w:val="0"/>
          <w:marBottom w:val="0"/>
          <w:divBdr>
            <w:top w:val="none" w:sz="0" w:space="0" w:color="auto"/>
            <w:left w:val="none" w:sz="0" w:space="0" w:color="auto"/>
            <w:bottom w:val="none" w:sz="0" w:space="0" w:color="auto"/>
            <w:right w:val="none" w:sz="0" w:space="0" w:color="auto"/>
          </w:divBdr>
          <w:divsChild>
            <w:div w:id="542408630">
              <w:marLeft w:val="0"/>
              <w:marRight w:val="0"/>
              <w:marTop w:val="0"/>
              <w:marBottom w:val="0"/>
              <w:divBdr>
                <w:top w:val="none" w:sz="0" w:space="0" w:color="auto"/>
                <w:left w:val="none" w:sz="0" w:space="0" w:color="auto"/>
                <w:bottom w:val="none" w:sz="0" w:space="0" w:color="auto"/>
                <w:right w:val="none" w:sz="0" w:space="0" w:color="auto"/>
              </w:divBdr>
              <w:divsChild>
                <w:div w:id="1647975754">
                  <w:marLeft w:val="0"/>
                  <w:marRight w:val="0"/>
                  <w:marTop w:val="0"/>
                  <w:marBottom w:val="0"/>
                  <w:divBdr>
                    <w:top w:val="none" w:sz="0" w:space="0" w:color="auto"/>
                    <w:left w:val="none" w:sz="0" w:space="0" w:color="auto"/>
                    <w:bottom w:val="none" w:sz="0" w:space="0" w:color="auto"/>
                    <w:right w:val="none" w:sz="0" w:space="0" w:color="auto"/>
                  </w:divBdr>
                  <w:divsChild>
                    <w:div w:id="1924877083">
                      <w:marLeft w:val="0"/>
                      <w:marRight w:val="0"/>
                      <w:marTop w:val="0"/>
                      <w:marBottom w:val="0"/>
                      <w:divBdr>
                        <w:top w:val="none" w:sz="0" w:space="0" w:color="auto"/>
                        <w:left w:val="none" w:sz="0" w:space="0" w:color="auto"/>
                        <w:bottom w:val="none" w:sz="0" w:space="0" w:color="auto"/>
                        <w:right w:val="none" w:sz="0" w:space="0" w:color="auto"/>
                      </w:divBdr>
                      <w:divsChild>
                        <w:div w:id="1796948219">
                          <w:marLeft w:val="0"/>
                          <w:marRight w:val="0"/>
                          <w:marTop w:val="0"/>
                          <w:marBottom w:val="0"/>
                          <w:divBdr>
                            <w:top w:val="none" w:sz="0" w:space="0" w:color="auto"/>
                            <w:left w:val="none" w:sz="0" w:space="0" w:color="auto"/>
                            <w:bottom w:val="none" w:sz="0" w:space="0" w:color="auto"/>
                            <w:right w:val="none" w:sz="0" w:space="0" w:color="auto"/>
                          </w:divBdr>
                          <w:divsChild>
                            <w:div w:id="1508058084">
                              <w:marLeft w:val="0"/>
                              <w:marRight w:val="0"/>
                              <w:marTop w:val="0"/>
                              <w:marBottom w:val="0"/>
                              <w:divBdr>
                                <w:top w:val="none" w:sz="0" w:space="0" w:color="auto"/>
                                <w:left w:val="none" w:sz="0" w:space="0" w:color="auto"/>
                                <w:bottom w:val="none" w:sz="0" w:space="0" w:color="auto"/>
                                <w:right w:val="none" w:sz="0" w:space="0" w:color="auto"/>
                              </w:divBdr>
                              <w:divsChild>
                                <w:div w:id="774835820">
                                  <w:marLeft w:val="0"/>
                                  <w:marRight w:val="0"/>
                                  <w:marTop w:val="0"/>
                                  <w:marBottom w:val="0"/>
                                  <w:divBdr>
                                    <w:top w:val="none" w:sz="0" w:space="0" w:color="auto"/>
                                    <w:left w:val="none" w:sz="0" w:space="0" w:color="auto"/>
                                    <w:bottom w:val="none" w:sz="0" w:space="0" w:color="auto"/>
                                    <w:right w:val="none" w:sz="0" w:space="0" w:color="auto"/>
                                  </w:divBdr>
                                  <w:divsChild>
                                    <w:div w:id="1299334273">
                                      <w:marLeft w:val="0"/>
                                      <w:marRight w:val="0"/>
                                      <w:marTop w:val="0"/>
                                      <w:marBottom w:val="0"/>
                                      <w:divBdr>
                                        <w:top w:val="none" w:sz="0" w:space="0" w:color="auto"/>
                                        <w:left w:val="none" w:sz="0" w:space="0" w:color="auto"/>
                                        <w:bottom w:val="none" w:sz="0" w:space="0" w:color="auto"/>
                                        <w:right w:val="none" w:sz="0" w:space="0" w:color="auto"/>
                                      </w:divBdr>
                                      <w:divsChild>
                                        <w:div w:id="1488549378">
                                          <w:marLeft w:val="0"/>
                                          <w:marRight w:val="0"/>
                                          <w:marTop w:val="0"/>
                                          <w:marBottom w:val="0"/>
                                          <w:divBdr>
                                            <w:top w:val="none" w:sz="0" w:space="0" w:color="auto"/>
                                            <w:left w:val="none" w:sz="0" w:space="0" w:color="auto"/>
                                            <w:bottom w:val="none" w:sz="0" w:space="0" w:color="auto"/>
                                            <w:right w:val="none" w:sz="0" w:space="0" w:color="auto"/>
                                          </w:divBdr>
                                          <w:divsChild>
                                            <w:div w:id="456725664">
                                              <w:marLeft w:val="0"/>
                                              <w:marRight w:val="0"/>
                                              <w:marTop w:val="0"/>
                                              <w:marBottom w:val="0"/>
                                              <w:divBdr>
                                                <w:top w:val="none" w:sz="0" w:space="0" w:color="auto"/>
                                                <w:left w:val="none" w:sz="0" w:space="0" w:color="auto"/>
                                                <w:bottom w:val="none" w:sz="0" w:space="0" w:color="auto"/>
                                                <w:right w:val="none" w:sz="0" w:space="0" w:color="auto"/>
                                              </w:divBdr>
                                              <w:divsChild>
                                                <w:div w:id="296764368">
                                                  <w:marLeft w:val="0"/>
                                                  <w:marRight w:val="0"/>
                                                  <w:marTop w:val="0"/>
                                                  <w:marBottom w:val="0"/>
                                                  <w:divBdr>
                                                    <w:top w:val="none" w:sz="0" w:space="0" w:color="auto"/>
                                                    <w:left w:val="none" w:sz="0" w:space="0" w:color="auto"/>
                                                    <w:bottom w:val="none" w:sz="0" w:space="0" w:color="auto"/>
                                                    <w:right w:val="none" w:sz="0" w:space="0" w:color="auto"/>
                                                  </w:divBdr>
                                                  <w:divsChild>
                                                    <w:div w:id="741297822">
                                                      <w:marLeft w:val="0"/>
                                                      <w:marRight w:val="0"/>
                                                      <w:marTop w:val="0"/>
                                                      <w:marBottom w:val="0"/>
                                                      <w:divBdr>
                                                        <w:top w:val="none" w:sz="0" w:space="0" w:color="auto"/>
                                                        <w:left w:val="none" w:sz="0" w:space="0" w:color="auto"/>
                                                        <w:bottom w:val="none" w:sz="0" w:space="0" w:color="auto"/>
                                                        <w:right w:val="none" w:sz="0" w:space="0" w:color="auto"/>
                                                      </w:divBdr>
                                                      <w:divsChild>
                                                        <w:div w:id="165297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40776995">
      <w:bodyDiv w:val="1"/>
      <w:marLeft w:val="0"/>
      <w:marRight w:val="0"/>
      <w:marTop w:val="0"/>
      <w:marBottom w:val="0"/>
      <w:divBdr>
        <w:top w:val="none" w:sz="0" w:space="0" w:color="auto"/>
        <w:left w:val="none" w:sz="0" w:space="0" w:color="auto"/>
        <w:bottom w:val="none" w:sz="0" w:space="0" w:color="auto"/>
        <w:right w:val="none" w:sz="0" w:space="0" w:color="auto"/>
      </w:divBdr>
      <w:divsChild>
        <w:div w:id="813520167">
          <w:marLeft w:val="0"/>
          <w:marRight w:val="0"/>
          <w:marTop w:val="0"/>
          <w:marBottom w:val="0"/>
          <w:divBdr>
            <w:top w:val="none" w:sz="0" w:space="0" w:color="auto"/>
            <w:left w:val="none" w:sz="0" w:space="0" w:color="auto"/>
            <w:bottom w:val="none" w:sz="0" w:space="0" w:color="auto"/>
            <w:right w:val="none" w:sz="0" w:space="0" w:color="auto"/>
          </w:divBdr>
          <w:divsChild>
            <w:div w:id="1816752741">
              <w:marLeft w:val="0"/>
              <w:marRight w:val="0"/>
              <w:marTop w:val="0"/>
              <w:marBottom w:val="0"/>
              <w:divBdr>
                <w:top w:val="none" w:sz="0" w:space="0" w:color="auto"/>
                <w:left w:val="none" w:sz="0" w:space="0" w:color="auto"/>
                <w:bottom w:val="none" w:sz="0" w:space="0" w:color="auto"/>
                <w:right w:val="none" w:sz="0" w:space="0" w:color="auto"/>
              </w:divBdr>
              <w:divsChild>
                <w:div w:id="924532620">
                  <w:marLeft w:val="0"/>
                  <w:marRight w:val="0"/>
                  <w:marTop w:val="0"/>
                  <w:marBottom w:val="0"/>
                  <w:divBdr>
                    <w:top w:val="none" w:sz="0" w:space="0" w:color="auto"/>
                    <w:left w:val="none" w:sz="0" w:space="0" w:color="auto"/>
                    <w:bottom w:val="none" w:sz="0" w:space="0" w:color="auto"/>
                    <w:right w:val="none" w:sz="0" w:space="0" w:color="auto"/>
                  </w:divBdr>
                  <w:divsChild>
                    <w:div w:id="1708021174">
                      <w:marLeft w:val="0"/>
                      <w:marRight w:val="0"/>
                      <w:marTop w:val="0"/>
                      <w:marBottom w:val="0"/>
                      <w:divBdr>
                        <w:top w:val="none" w:sz="0" w:space="0" w:color="auto"/>
                        <w:left w:val="none" w:sz="0" w:space="0" w:color="auto"/>
                        <w:bottom w:val="none" w:sz="0" w:space="0" w:color="auto"/>
                        <w:right w:val="none" w:sz="0" w:space="0" w:color="auto"/>
                      </w:divBdr>
                      <w:divsChild>
                        <w:div w:id="479882410">
                          <w:marLeft w:val="0"/>
                          <w:marRight w:val="0"/>
                          <w:marTop w:val="0"/>
                          <w:marBottom w:val="0"/>
                          <w:divBdr>
                            <w:top w:val="none" w:sz="0" w:space="0" w:color="auto"/>
                            <w:left w:val="none" w:sz="0" w:space="0" w:color="auto"/>
                            <w:bottom w:val="none" w:sz="0" w:space="0" w:color="auto"/>
                            <w:right w:val="none" w:sz="0" w:space="0" w:color="auto"/>
                          </w:divBdr>
                          <w:divsChild>
                            <w:div w:id="725958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6616411">
          <w:marLeft w:val="0"/>
          <w:marRight w:val="0"/>
          <w:marTop w:val="0"/>
          <w:marBottom w:val="0"/>
          <w:divBdr>
            <w:top w:val="none" w:sz="0" w:space="0" w:color="auto"/>
            <w:left w:val="none" w:sz="0" w:space="0" w:color="auto"/>
            <w:bottom w:val="none" w:sz="0" w:space="0" w:color="auto"/>
            <w:right w:val="none" w:sz="0" w:space="0" w:color="auto"/>
          </w:divBdr>
          <w:divsChild>
            <w:div w:id="555363146">
              <w:marLeft w:val="0"/>
              <w:marRight w:val="0"/>
              <w:marTop w:val="0"/>
              <w:marBottom w:val="0"/>
              <w:divBdr>
                <w:top w:val="none" w:sz="0" w:space="0" w:color="auto"/>
                <w:left w:val="none" w:sz="0" w:space="0" w:color="auto"/>
                <w:bottom w:val="none" w:sz="0" w:space="0" w:color="auto"/>
                <w:right w:val="none" w:sz="0" w:space="0" w:color="auto"/>
              </w:divBdr>
              <w:divsChild>
                <w:div w:id="2033725427">
                  <w:marLeft w:val="0"/>
                  <w:marRight w:val="0"/>
                  <w:marTop w:val="0"/>
                  <w:marBottom w:val="0"/>
                  <w:divBdr>
                    <w:top w:val="none" w:sz="0" w:space="0" w:color="auto"/>
                    <w:left w:val="none" w:sz="0" w:space="0" w:color="auto"/>
                    <w:bottom w:val="none" w:sz="0" w:space="0" w:color="auto"/>
                    <w:right w:val="none" w:sz="0" w:space="0" w:color="auto"/>
                  </w:divBdr>
                  <w:divsChild>
                    <w:div w:id="1584756244">
                      <w:marLeft w:val="0"/>
                      <w:marRight w:val="0"/>
                      <w:marTop w:val="0"/>
                      <w:marBottom w:val="0"/>
                      <w:divBdr>
                        <w:top w:val="none" w:sz="0" w:space="0" w:color="auto"/>
                        <w:left w:val="none" w:sz="0" w:space="0" w:color="auto"/>
                        <w:bottom w:val="none" w:sz="0" w:space="0" w:color="auto"/>
                        <w:right w:val="none" w:sz="0" w:space="0" w:color="auto"/>
                      </w:divBdr>
                      <w:divsChild>
                        <w:div w:id="470682050">
                          <w:marLeft w:val="0"/>
                          <w:marRight w:val="0"/>
                          <w:marTop w:val="0"/>
                          <w:marBottom w:val="0"/>
                          <w:divBdr>
                            <w:top w:val="none" w:sz="0" w:space="0" w:color="auto"/>
                            <w:left w:val="none" w:sz="0" w:space="0" w:color="auto"/>
                            <w:bottom w:val="none" w:sz="0" w:space="0" w:color="auto"/>
                            <w:right w:val="none" w:sz="0" w:space="0" w:color="auto"/>
                          </w:divBdr>
                          <w:divsChild>
                            <w:div w:id="190540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1285112">
      <w:bodyDiv w:val="1"/>
      <w:marLeft w:val="0"/>
      <w:marRight w:val="0"/>
      <w:marTop w:val="0"/>
      <w:marBottom w:val="0"/>
      <w:divBdr>
        <w:top w:val="none" w:sz="0" w:space="0" w:color="auto"/>
        <w:left w:val="none" w:sz="0" w:space="0" w:color="auto"/>
        <w:bottom w:val="none" w:sz="0" w:space="0" w:color="auto"/>
        <w:right w:val="none" w:sz="0" w:space="0" w:color="auto"/>
      </w:divBdr>
    </w:div>
    <w:div w:id="1638728954">
      <w:bodyDiv w:val="1"/>
      <w:marLeft w:val="0"/>
      <w:marRight w:val="0"/>
      <w:marTop w:val="0"/>
      <w:marBottom w:val="0"/>
      <w:divBdr>
        <w:top w:val="none" w:sz="0" w:space="0" w:color="auto"/>
        <w:left w:val="none" w:sz="0" w:space="0" w:color="auto"/>
        <w:bottom w:val="none" w:sz="0" w:space="0" w:color="auto"/>
        <w:right w:val="none" w:sz="0" w:space="0" w:color="auto"/>
      </w:divBdr>
    </w:div>
    <w:div w:id="1643197840">
      <w:bodyDiv w:val="1"/>
      <w:marLeft w:val="0"/>
      <w:marRight w:val="0"/>
      <w:marTop w:val="0"/>
      <w:marBottom w:val="0"/>
      <w:divBdr>
        <w:top w:val="none" w:sz="0" w:space="0" w:color="auto"/>
        <w:left w:val="none" w:sz="0" w:space="0" w:color="auto"/>
        <w:bottom w:val="none" w:sz="0" w:space="0" w:color="auto"/>
        <w:right w:val="none" w:sz="0" w:space="0" w:color="auto"/>
      </w:divBdr>
      <w:divsChild>
        <w:div w:id="371343639">
          <w:marLeft w:val="720"/>
          <w:marRight w:val="0"/>
          <w:marTop w:val="120"/>
          <w:marBottom w:val="120"/>
          <w:divBdr>
            <w:top w:val="none" w:sz="0" w:space="0" w:color="auto"/>
            <w:left w:val="none" w:sz="0" w:space="0" w:color="auto"/>
            <w:bottom w:val="none" w:sz="0" w:space="0" w:color="auto"/>
            <w:right w:val="none" w:sz="0" w:space="0" w:color="auto"/>
          </w:divBdr>
        </w:div>
        <w:div w:id="1551572493">
          <w:marLeft w:val="1555"/>
          <w:marRight w:val="0"/>
          <w:marTop w:val="120"/>
          <w:marBottom w:val="120"/>
          <w:divBdr>
            <w:top w:val="none" w:sz="0" w:space="0" w:color="auto"/>
            <w:left w:val="none" w:sz="0" w:space="0" w:color="auto"/>
            <w:bottom w:val="none" w:sz="0" w:space="0" w:color="auto"/>
            <w:right w:val="none" w:sz="0" w:space="0" w:color="auto"/>
          </w:divBdr>
        </w:div>
      </w:divsChild>
    </w:div>
    <w:div w:id="1712415522">
      <w:bodyDiv w:val="1"/>
      <w:marLeft w:val="0"/>
      <w:marRight w:val="0"/>
      <w:marTop w:val="0"/>
      <w:marBottom w:val="0"/>
      <w:divBdr>
        <w:top w:val="none" w:sz="0" w:space="0" w:color="auto"/>
        <w:left w:val="none" w:sz="0" w:space="0" w:color="auto"/>
        <w:bottom w:val="none" w:sz="0" w:space="0" w:color="auto"/>
        <w:right w:val="none" w:sz="0" w:space="0" w:color="auto"/>
      </w:divBdr>
      <w:divsChild>
        <w:div w:id="1301811741">
          <w:marLeft w:val="0"/>
          <w:marRight w:val="0"/>
          <w:marTop w:val="0"/>
          <w:marBottom w:val="0"/>
          <w:divBdr>
            <w:top w:val="none" w:sz="0" w:space="0" w:color="auto"/>
            <w:left w:val="none" w:sz="0" w:space="0" w:color="auto"/>
            <w:bottom w:val="none" w:sz="0" w:space="0" w:color="auto"/>
            <w:right w:val="none" w:sz="0" w:space="0" w:color="auto"/>
          </w:divBdr>
          <w:divsChild>
            <w:div w:id="147738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92540">
      <w:bodyDiv w:val="1"/>
      <w:marLeft w:val="0"/>
      <w:marRight w:val="0"/>
      <w:marTop w:val="0"/>
      <w:marBottom w:val="0"/>
      <w:divBdr>
        <w:top w:val="none" w:sz="0" w:space="0" w:color="auto"/>
        <w:left w:val="none" w:sz="0" w:space="0" w:color="auto"/>
        <w:bottom w:val="none" w:sz="0" w:space="0" w:color="auto"/>
        <w:right w:val="none" w:sz="0" w:space="0" w:color="auto"/>
      </w:divBdr>
    </w:div>
    <w:div w:id="201984809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riverscape.com/download/usb-serial-ch340"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48D0A-095E-406A-B477-A15AB2EA9BBE}">
  <ds:schemaRefs>
    <ds:schemaRef ds:uri="http://schemas.openxmlformats.org/officeDocument/2006/bibliography"/>
  </ds:schemaRefs>
</ds:datastoreItem>
</file>

<file path=docMetadata/LabelInfo.xml><?xml version="1.0" encoding="utf-8"?>
<clbl:labelList xmlns:clbl="http://schemas.microsoft.com/office/2020/mipLabelMetadata">
  <clbl:label id="{8c3d088b-6243-4963-a2e2-8b321ab7f8fc}" enabled="1" method="Standard" siteId="{d1323671-cdbe-4417-b4d4-bdb24b51316b}" removed="0"/>
</clbl:labelList>
</file>

<file path=docProps/app.xml><?xml version="1.0" encoding="utf-8"?>
<Properties xmlns="http://schemas.openxmlformats.org/officeDocument/2006/extended-properties" xmlns:vt="http://schemas.openxmlformats.org/officeDocument/2006/docPropsVTypes">
  <Template>Normal.dotm</Template>
  <TotalTime>1258</TotalTime>
  <Pages>1</Pages>
  <Words>1038</Words>
  <Characters>5918</Characters>
  <Application>Microsoft Office Word</Application>
  <DocSecurity>4</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3</CharactersWithSpaces>
  <SharedDoc>false</SharedDoc>
  <HLinks>
    <vt:vector size="6" baseType="variant">
      <vt:variant>
        <vt:i4>5177358</vt:i4>
      </vt:variant>
      <vt:variant>
        <vt:i4>0</vt:i4>
      </vt:variant>
      <vt:variant>
        <vt:i4>0</vt:i4>
      </vt:variant>
      <vt:variant>
        <vt:i4>5</vt:i4>
      </vt:variant>
      <vt:variant>
        <vt:lpwstr>https://www.driverscape.com/download/usb-serial-ch3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m Chi</dc:creator>
  <cp:keywords/>
  <dc:description/>
  <cp:lastModifiedBy>Thanh Pham</cp:lastModifiedBy>
  <cp:revision>873</cp:revision>
  <cp:lastPrinted>2023-05-06T20:34:00Z</cp:lastPrinted>
  <dcterms:created xsi:type="dcterms:W3CDTF">2021-05-11T07:50:00Z</dcterms:created>
  <dcterms:modified xsi:type="dcterms:W3CDTF">2024-12-3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5-04T09:33:56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95e62d03-9ab3-471d-b6b9-df839c4a5214</vt:lpwstr>
  </property>
  <property fmtid="{D5CDD505-2E9C-101B-9397-08002B2CF9AE}" pid="8" name="MSIP_Label_8c3d088b-6243-4963-a2e2-8b321ab7f8fc_ContentBits">
    <vt:lpwstr>1</vt:lpwstr>
  </property>
</Properties>
</file>